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92D" w14:textId="69575E85" w:rsidR="000A5803" w:rsidRDefault="007E13D2" w:rsidP="000A5803">
      <w:pPr>
        <w:pStyle w:val="1"/>
        <w:jc w:val="center"/>
        <w:rPr>
          <w:noProof/>
        </w:rPr>
      </w:pPr>
      <w:r>
        <w:t xml:space="preserve">MySQL </w:t>
      </w:r>
      <w:r w:rsidR="000A5803">
        <w:t>Exam</w:t>
      </w:r>
      <w:r w:rsidR="00C24EC6">
        <w:t xml:space="preserve"> Preparation – 2</w:t>
      </w:r>
      <w:r w:rsidR="007701D7">
        <w:t xml:space="preserve"> February </w:t>
      </w:r>
      <w:r w:rsidR="00C24EC6">
        <w:t>2024</w:t>
      </w:r>
      <w:r w:rsidR="000A5803">
        <w:br/>
      </w:r>
      <w:r w:rsidR="0023094C">
        <w:rPr>
          <w:noProof/>
        </w:rPr>
        <w:t>Universities DB</w:t>
      </w:r>
    </w:p>
    <w:p w14:paraId="5CD71102" w14:textId="44FBFA27" w:rsidR="006F5C08" w:rsidRPr="006F5C08" w:rsidRDefault="00000000" w:rsidP="008E71D5">
      <w:pPr>
        <w:jc w:val="center"/>
      </w:pPr>
      <w:hyperlink r:id="rId8" w:history="1">
        <w:r w:rsidR="006F5C08" w:rsidRPr="006F5C08">
          <w:rPr>
            <w:rStyle w:val="a9"/>
          </w:rPr>
          <w:t>Link</w:t>
        </w:r>
        <w:r w:rsidR="008E71D5">
          <w:rPr>
            <w:rStyle w:val="a9"/>
          </w:rPr>
          <w:t xml:space="preserve">: </w:t>
        </w:r>
        <w:r w:rsidR="006F5C08" w:rsidRPr="006F5C08">
          <w:rPr>
            <w:rStyle w:val="a9"/>
          </w:rPr>
          <w:t>Database Basics MySQL Exam</w:t>
        </w:r>
      </w:hyperlink>
    </w:p>
    <w:p w14:paraId="53F6664B" w14:textId="5057D9E9" w:rsidR="00893638" w:rsidRPr="00224BBE" w:rsidRDefault="00893638" w:rsidP="000A5803">
      <w:pPr>
        <w:rPr>
          <w:i/>
          <w:noProof/>
        </w:rPr>
      </w:pPr>
      <w:r w:rsidRPr="00224BBE">
        <w:rPr>
          <w:i/>
          <w:noProof/>
        </w:rPr>
        <w:t xml:space="preserve">The Universities DB is designed to </w:t>
      </w:r>
      <w:r w:rsidR="00B66E79">
        <w:rPr>
          <w:i/>
          <w:noProof/>
        </w:rPr>
        <w:t xml:space="preserve">make a connection between universities for exchange programs, </w:t>
      </w:r>
      <w:r w:rsidR="009D4F51">
        <w:rPr>
          <w:i/>
          <w:noProof/>
        </w:rPr>
        <w:t>information</w:t>
      </w:r>
      <w:r w:rsidR="00B66E79">
        <w:rPr>
          <w:i/>
          <w:noProof/>
        </w:rPr>
        <w:t xml:space="preserve"> and </w:t>
      </w:r>
      <w:r w:rsidRPr="00224BBE">
        <w:rPr>
          <w:i/>
          <w:noProof/>
        </w:rPr>
        <w:t>help students, parents, and academic institutions make informed decisions about their education choices. The system provides users with easy access to information on universities and their courses, enabling them to compare different options and make informed decisions.</w:t>
      </w:r>
    </w:p>
    <w:p w14:paraId="3FC455E2" w14:textId="4F88ECCE" w:rsidR="006C2C9B" w:rsidRDefault="006C2C9B" w:rsidP="000A5803">
      <w:pPr>
        <w:rPr>
          <w:noProof/>
        </w:rPr>
      </w:pPr>
      <w:r>
        <w:rPr>
          <w:noProof/>
        </w:rPr>
        <w:t>Help by implementing the database structure, optimize</w:t>
      </w:r>
      <w:r w:rsidR="00893638">
        <w:rPr>
          <w:noProof/>
        </w:rPr>
        <w:t xml:space="preserve"> the</w:t>
      </w:r>
      <w:r>
        <w:rPr>
          <w:noProof/>
        </w:rPr>
        <w:t xml:space="preserve"> system and make</w:t>
      </w:r>
      <w:r w:rsidR="00893638">
        <w:rPr>
          <w:noProof/>
        </w:rPr>
        <w:t xml:space="preserve"> this</w:t>
      </w:r>
      <w:r>
        <w:rPr>
          <w:noProof/>
        </w:rPr>
        <w:t xml:space="preserve"> </w:t>
      </w:r>
      <w:r w:rsidR="00893638" w:rsidRPr="00893638">
        <w:rPr>
          <w:noProof/>
        </w:rPr>
        <w:t xml:space="preserve">powerful tool for </w:t>
      </w:r>
      <w:r w:rsidR="00893638">
        <w:rPr>
          <w:noProof/>
        </w:rPr>
        <w:t>students</w:t>
      </w:r>
      <w:r w:rsidR="00893638" w:rsidRPr="00893638">
        <w:rPr>
          <w:noProof/>
        </w:rPr>
        <w:t>, and researchers worldwide, enabling them to make informed decisions about higher education, career choices, and research opportunities</w:t>
      </w:r>
      <w:r>
        <w:rPr>
          <w:noProof/>
        </w:rPr>
        <w:t>.</w:t>
      </w:r>
    </w:p>
    <w:p w14:paraId="6A1F8CF3" w14:textId="77777777" w:rsidR="000A5803" w:rsidRPr="00BD54E6" w:rsidRDefault="000A5803" w:rsidP="004D0FBE">
      <w:pPr>
        <w:pStyle w:val="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3139A2D7" w:rsidR="000A5803" w:rsidRPr="00E25DAC" w:rsidRDefault="0000116E" w:rsidP="00E25DAC">
      <w:pPr>
        <w:rPr>
          <w:noProof/>
        </w:rPr>
      </w:pPr>
      <w:r>
        <w:rPr>
          <w:noProof/>
        </w:rPr>
        <w:drawing>
          <wp:inline distT="0" distB="0" distL="0" distR="0" wp14:anchorId="735B6EBF" wp14:editId="2F7142F7">
            <wp:extent cx="6552258" cy="49586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2258" cy="4958637"/>
                    </a:xfrm>
                    <a:prstGeom prst="rect">
                      <a:avLst/>
                    </a:prstGeom>
                  </pic:spPr>
                </pic:pic>
              </a:graphicData>
            </a:graphic>
          </wp:inline>
        </w:drawing>
      </w:r>
    </w:p>
    <w:p w14:paraId="4969AF11" w14:textId="0151DFD7" w:rsidR="000A5803" w:rsidRDefault="000A5803" w:rsidP="000A5803">
      <w:r>
        <w:rPr>
          <w:noProof/>
        </w:rPr>
        <w:t xml:space="preserve">The </w:t>
      </w:r>
      <w:r w:rsidR="00F73616">
        <w:rPr>
          <w:b/>
          <w:noProof/>
        </w:rPr>
        <w:t>universities_db</w:t>
      </w:r>
      <w:r>
        <w:t xml:space="preserve"> needs to hold information about </w:t>
      </w:r>
      <w:r w:rsidR="00F73616">
        <w:rPr>
          <w:b/>
          <w:bCs/>
        </w:rPr>
        <w:t>countries</w:t>
      </w:r>
      <w:r>
        <w:t xml:space="preserve">, </w:t>
      </w:r>
      <w:r w:rsidR="00F73616">
        <w:rPr>
          <w:b/>
        </w:rPr>
        <w:t>cities</w:t>
      </w:r>
      <w:r>
        <w:t xml:space="preserve">, </w:t>
      </w:r>
      <w:r w:rsidR="00F73616">
        <w:rPr>
          <w:b/>
        </w:rPr>
        <w:t>universities</w:t>
      </w:r>
      <w:r>
        <w:t xml:space="preserve">, </w:t>
      </w:r>
      <w:r w:rsidR="00F73616">
        <w:rPr>
          <w:b/>
        </w:rPr>
        <w:t>students</w:t>
      </w:r>
      <w:r w:rsidR="00256812">
        <w:t xml:space="preserve">, </w:t>
      </w:r>
      <w:r w:rsidR="00F73616">
        <w:rPr>
          <w:b/>
          <w:bCs/>
        </w:rPr>
        <w:t>courses</w:t>
      </w:r>
      <w:r>
        <w:t>.</w:t>
      </w:r>
    </w:p>
    <w:p w14:paraId="766E047A" w14:textId="1FFF42D4" w:rsidR="000A5803" w:rsidRDefault="000A5803" w:rsidP="000A5803">
      <w:r>
        <w:t>Your task is to create a database called</w:t>
      </w:r>
      <w:r w:rsidR="00CE3BC9">
        <w:t xml:space="preserve"> </w:t>
      </w:r>
      <w:r w:rsidR="00256812">
        <w:rPr>
          <w:b/>
          <w:noProof/>
        </w:rPr>
        <w:t>universities_db</w:t>
      </w:r>
      <w:r>
        <w:t xml:space="preserve">. Then you will have to create </w:t>
      </w:r>
      <w:r w:rsidRPr="00547FAD">
        <w:t>several</w:t>
      </w:r>
      <w:r w:rsidRPr="0071777D">
        <w:rPr>
          <w:b/>
        </w:rPr>
        <w:t xml:space="preserve"> tables</w:t>
      </w:r>
      <w:r>
        <w:t>.</w:t>
      </w:r>
    </w:p>
    <w:p w14:paraId="75AEAC56" w14:textId="5E241EF4" w:rsidR="000A5803" w:rsidRPr="00E32F56" w:rsidRDefault="00256812" w:rsidP="000A5803">
      <w:pPr>
        <w:pStyle w:val="ac"/>
        <w:numPr>
          <w:ilvl w:val="0"/>
          <w:numId w:val="36"/>
        </w:numPr>
        <w:rPr>
          <w:rStyle w:val="CodeChar"/>
          <w:rFonts w:asciiTheme="minorHAnsi" w:hAnsiTheme="minorHAnsi"/>
          <w:b w:val="0"/>
          <w:noProof w:val="0"/>
        </w:rPr>
      </w:pPr>
      <w:r>
        <w:rPr>
          <w:rStyle w:val="CodeChar"/>
        </w:rPr>
        <w:t>countries</w:t>
      </w:r>
      <w:r w:rsidR="000A5803">
        <w:t xml:space="preserve"> – contains information about the </w:t>
      </w:r>
      <w:r>
        <w:rPr>
          <w:b/>
        </w:rPr>
        <w:t>countries</w:t>
      </w:r>
      <w:r w:rsidR="000A5803">
        <w:t>.</w:t>
      </w:r>
    </w:p>
    <w:p w14:paraId="49164E5C" w14:textId="61B720F6" w:rsidR="008738A8" w:rsidRDefault="00256812" w:rsidP="008738A8">
      <w:pPr>
        <w:pStyle w:val="ac"/>
        <w:numPr>
          <w:ilvl w:val="0"/>
          <w:numId w:val="36"/>
        </w:numPr>
      </w:pPr>
      <w:r>
        <w:rPr>
          <w:rStyle w:val="CodeChar"/>
        </w:rPr>
        <w:t>cities</w:t>
      </w:r>
      <w:r w:rsidR="008738A8">
        <w:t xml:space="preserve"> – contains information about the </w:t>
      </w:r>
      <w:r>
        <w:rPr>
          <w:b/>
        </w:rPr>
        <w:t>cities</w:t>
      </w:r>
      <w:r w:rsidR="008738A8">
        <w:t>.</w:t>
      </w:r>
    </w:p>
    <w:p w14:paraId="4978588E" w14:textId="553ED5EC" w:rsidR="001E2169" w:rsidRPr="001E2169" w:rsidRDefault="001E2169" w:rsidP="001E2169">
      <w:pPr>
        <w:pStyle w:val="ac"/>
        <w:numPr>
          <w:ilvl w:val="1"/>
          <w:numId w:val="36"/>
        </w:numPr>
      </w:pPr>
      <w:r w:rsidRPr="001E2169">
        <w:t xml:space="preserve">Each </w:t>
      </w:r>
      <w:r w:rsidRPr="001E2169">
        <w:rPr>
          <w:b/>
        </w:rPr>
        <w:t>city</w:t>
      </w:r>
      <w:r w:rsidRPr="001E2169">
        <w:t xml:space="preserve"> has a </w:t>
      </w:r>
      <w:r w:rsidRPr="001E2169">
        <w:rPr>
          <w:b/>
        </w:rPr>
        <w:t>country</w:t>
      </w:r>
      <w:r>
        <w:rPr>
          <w:b/>
        </w:rPr>
        <w:t>.</w:t>
      </w:r>
    </w:p>
    <w:p w14:paraId="77C907A5" w14:textId="472E2446" w:rsidR="008738A8" w:rsidRDefault="00256812" w:rsidP="008738A8">
      <w:pPr>
        <w:pStyle w:val="ac"/>
        <w:numPr>
          <w:ilvl w:val="0"/>
          <w:numId w:val="36"/>
        </w:numPr>
      </w:pPr>
      <w:r>
        <w:rPr>
          <w:rStyle w:val="CodeChar"/>
        </w:rPr>
        <w:t>universities</w:t>
      </w:r>
      <w:r w:rsidR="008738A8">
        <w:t xml:space="preserve"> – contains information about the </w:t>
      </w:r>
      <w:r>
        <w:rPr>
          <w:b/>
        </w:rPr>
        <w:t>universities</w:t>
      </w:r>
      <w:r w:rsidR="008738A8">
        <w:t>.</w:t>
      </w:r>
    </w:p>
    <w:p w14:paraId="503261FA" w14:textId="2FCB93E3" w:rsidR="00545237" w:rsidRPr="00233E0C" w:rsidRDefault="00545237" w:rsidP="00545237">
      <w:pPr>
        <w:pStyle w:val="ac"/>
        <w:numPr>
          <w:ilvl w:val="1"/>
          <w:numId w:val="36"/>
        </w:numPr>
        <w:rPr>
          <w:rStyle w:val="CodeChar"/>
          <w:rFonts w:asciiTheme="minorHAnsi" w:hAnsiTheme="minorHAnsi" w:cstheme="minorHAnsi"/>
          <w:b w:val="0"/>
          <w:noProof w:val="0"/>
        </w:rPr>
      </w:pPr>
      <w:r w:rsidRPr="00233E0C">
        <w:rPr>
          <w:rStyle w:val="CodeChar"/>
          <w:rFonts w:asciiTheme="minorHAnsi" w:hAnsiTheme="minorHAnsi" w:cstheme="minorHAnsi"/>
          <w:b w:val="0"/>
        </w:rPr>
        <w:t>Each</w:t>
      </w:r>
      <w:r w:rsidRPr="00233E0C">
        <w:rPr>
          <w:rStyle w:val="CodeChar"/>
          <w:rFonts w:asciiTheme="minorHAnsi" w:hAnsiTheme="minorHAnsi" w:cstheme="minorHAnsi"/>
        </w:rPr>
        <w:t xml:space="preserve"> uni</w:t>
      </w:r>
      <w:r w:rsidR="00233E0C">
        <w:rPr>
          <w:rStyle w:val="CodeChar"/>
          <w:rFonts w:asciiTheme="minorHAnsi" w:hAnsiTheme="minorHAnsi" w:cstheme="minorHAnsi"/>
        </w:rPr>
        <w:t xml:space="preserve">versity </w:t>
      </w:r>
      <w:r w:rsidR="00233E0C" w:rsidRPr="00233E0C">
        <w:rPr>
          <w:rStyle w:val="CodeChar"/>
          <w:rFonts w:asciiTheme="minorHAnsi" w:hAnsiTheme="minorHAnsi" w:cstheme="minorHAnsi"/>
          <w:b w:val="0"/>
        </w:rPr>
        <w:t>has a</w:t>
      </w:r>
      <w:r w:rsidR="00233E0C">
        <w:rPr>
          <w:rStyle w:val="CodeChar"/>
          <w:rFonts w:asciiTheme="minorHAnsi" w:hAnsiTheme="minorHAnsi" w:cstheme="minorHAnsi"/>
        </w:rPr>
        <w:t xml:space="preserve"> city.</w:t>
      </w:r>
    </w:p>
    <w:p w14:paraId="7637382E" w14:textId="32482AB9" w:rsidR="000A5803" w:rsidRDefault="00256812" w:rsidP="000A5803">
      <w:pPr>
        <w:pStyle w:val="ac"/>
        <w:numPr>
          <w:ilvl w:val="0"/>
          <w:numId w:val="36"/>
        </w:numPr>
      </w:pPr>
      <w:r>
        <w:rPr>
          <w:rStyle w:val="CodeChar"/>
        </w:rPr>
        <w:t>students</w:t>
      </w:r>
      <w:r w:rsidR="000A5803">
        <w:t xml:space="preserve"> – contains information about the </w:t>
      </w:r>
      <w:r>
        <w:rPr>
          <w:b/>
        </w:rPr>
        <w:t>students</w:t>
      </w:r>
      <w:r w:rsidR="000A5803">
        <w:t>.</w:t>
      </w:r>
    </w:p>
    <w:p w14:paraId="3F7324A3" w14:textId="135E9B73" w:rsidR="00C1191B" w:rsidRPr="00BA240D" w:rsidRDefault="000A5803" w:rsidP="00C1191B">
      <w:pPr>
        <w:pStyle w:val="ac"/>
        <w:numPr>
          <w:ilvl w:val="1"/>
          <w:numId w:val="36"/>
        </w:numPr>
        <w:rPr>
          <w:rFonts w:cstheme="minorHAnsi"/>
        </w:rPr>
      </w:pPr>
      <w:r w:rsidRPr="00BA240D">
        <w:rPr>
          <w:rFonts w:cstheme="minorHAnsi"/>
        </w:rPr>
        <w:t xml:space="preserve">Each </w:t>
      </w:r>
      <w:r w:rsidR="00256812" w:rsidRPr="00BA240D">
        <w:rPr>
          <w:rStyle w:val="CodeChar"/>
          <w:rFonts w:asciiTheme="minorHAnsi" w:hAnsiTheme="minorHAnsi" w:cstheme="minorHAnsi"/>
        </w:rPr>
        <w:t xml:space="preserve">student </w:t>
      </w:r>
      <w:r w:rsidRPr="00BA240D">
        <w:rPr>
          <w:rFonts w:cstheme="minorHAnsi"/>
        </w:rPr>
        <w:t xml:space="preserve">has a </w:t>
      </w:r>
      <w:r w:rsidR="00256812" w:rsidRPr="00BA240D">
        <w:rPr>
          <w:rFonts w:cstheme="minorHAnsi"/>
          <w:b/>
        </w:rPr>
        <w:t>city</w:t>
      </w:r>
      <w:r w:rsidR="00C1191B" w:rsidRPr="00BA240D">
        <w:rPr>
          <w:rFonts w:cstheme="minorHAnsi"/>
        </w:rPr>
        <w:t>.</w:t>
      </w:r>
    </w:p>
    <w:p w14:paraId="3F5158A8" w14:textId="50AEB1EE" w:rsidR="000A5803" w:rsidRDefault="00256812" w:rsidP="000A5803">
      <w:pPr>
        <w:pStyle w:val="ac"/>
        <w:numPr>
          <w:ilvl w:val="0"/>
          <w:numId w:val="36"/>
        </w:numPr>
      </w:pPr>
      <w:r>
        <w:rPr>
          <w:rStyle w:val="CodeChar"/>
        </w:rPr>
        <w:t>courses</w:t>
      </w:r>
      <w:r w:rsidR="000A5803">
        <w:t xml:space="preserve"> – contains information about the </w:t>
      </w:r>
      <w:r w:rsidR="00A2742B">
        <w:rPr>
          <w:b/>
        </w:rPr>
        <w:t>courses</w:t>
      </w:r>
      <w:r w:rsidR="000A5803">
        <w:t>.</w:t>
      </w:r>
    </w:p>
    <w:p w14:paraId="58ECCDDA" w14:textId="58D7685D" w:rsidR="00233E0C" w:rsidRPr="00233E0C" w:rsidRDefault="00233E0C" w:rsidP="00233E0C">
      <w:pPr>
        <w:pStyle w:val="ac"/>
        <w:numPr>
          <w:ilvl w:val="1"/>
          <w:numId w:val="36"/>
        </w:numPr>
        <w:rPr>
          <w:rFonts w:cstheme="minorHAnsi"/>
        </w:rPr>
      </w:pPr>
      <w:r w:rsidRPr="00BA240D">
        <w:rPr>
          <w:rFonts w:cstheme="minorHAnsi"/>
        </w:rPr>
        <w:t xml:space="preserve">Each </w:t>
      </w:r>
      <w:r>
        <w:rPr>
          <w:rStyle w:val="CodeChar"/>
          <w:rFonts w:asciiTheme="minorHAnsi" w:hAnsiTheme="minorHAnsi" w:cstheme="minorHAnsi"/>
        </w:rPr>
        <w:t xml:space="preserve">course </w:t>
      </w:r>
      <w:r w:rsidRPr="00BA240D">
        <w:rPr>
          <w:rFonts w:cstheme="minorHAnsi"/>
        </w:rPr>
        <w:t xml:space="preserve">has a </w:t>
      </w:r>
      <w:r>
        <w:rPr>
          <w:rFonts w:cstheme="minorHAnsi"/>
          <w:b/>
        </w:rPr>
        <w:t>university</w:t>
      </w:r>
      <w:r w:rsidRPr="00BA240D">
        <w:rPr>
          <w:rFonts w:cstheme="minorHAnsi"/>
        </w:rPr>
        <w:t>.</w:t>
      </w:r>
    </w:p>
    <w:p w14:paraId="6CE6EC62" w14:textId="492CDC44" w:rsidR="000A5803" w:rsidRPr="008738A8" w:rsidRDefault="00256812" w:rsidP="000A5803">
      <w:pPr>
        <w:pStyle w:val="ac"/>
        <w:numPr>
          <w:ilvl w:val="0"/>
          <w:numId w:val="36"/>
        </w:numPr>
        <w:rPr>
          <w:rStyle w:val="CodeChar"/>
          <w:rFonts w:asciiTheme="minorHAnsi" w:hAnsiTheme="minorHAnsi"/>
          <w:b w:val="0"/>
          <w:noProof w:val="0"/>
        </w:rPr>
      </w:pPr>
      <w:r>
        <w:rPr>
          <w:rStyle w:val="CodeChar"/>
        </w:rPr>
        <w:t>students_cours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proofErr w:type="gramStart"/>
      <w:r w:rsidR="000A5803" w:rsidRPr="003F2F17">
        <w:rPr>
          <w:b/>
        </w:rPr>
        <w:t>mapping</w:t>
      </w:r>
      <w:proofErr w:type="gramEnd"/>
      <w:r>
        <w:t xml:space="preserve"> t</w:t>
      </w:r>
      <w:r w:rsidR="000A5803">
        <w:t xml:space="preserve">able between the </w:t>
      </w:r>
      <w:r>
        <w:rPr>
          <w:b/>
        </w:rPr>
        <w:t>students</w:t>
      </w:r>
      <w:r w:rsidR="008738A8">
        <w:rPr>
          <w:b/>
        </w:rPr>
        <w:t xml:space="preserve"> </w:t>
      </w:r>
      <w:r w:rsidR="000A5803">
        <w:t xml:space="preserve">and the </w:t>
      </w:r>
      <w:r>
        <w:rPr>
          <w:b/>
        </w:rPr>
        <w:t>courses</w:t>
      </w:r>
      <w:r w:rsidR="000A5803">
        <w:t>.</w:t>
      </w:r>
    </w:p>
    <w:p w14:paraId="72075B51" w14:textId="77777777" w:rsidR="000A5803" w:rsidRDefault="000A5803" w:rsidP="004D0FBE">
      <w:pPr>
        <w:pStyle w:val="2"/>
        <w:numPr>
          <w:ilvl w:val="0"/>
          <w:numId w:val="0"/>
        </w:numPr>
      </w:pPr>
      <w:r>
        <w:t>Section 1: Data Definition Language (DDL) – 40 pts</w:t>
      </w:r>
    </w:p>
    <w:p w14:paraId="1F472C09" w14:textId="77777777" w:rsidR="000A5803" w:rsidRDefault="000A5803" w:rsidP="000A5803">
      <w:r>
        <w:t>Make sure you implement the whole database correctly on your local machine, so that you could work with it.</w:t>
      </w:r>
    </w:p>
    <w:p w14:paraId="2D9117DD" w14:textId="0B28F28B" w:rsidR="00A2016B" w:rsidRPr="00643AC2" w:rsidRDefault="00B725F2" w:rsidP="000A5803">
      <w:r>
        <w:t>The instructions you'</w:t>
      </w:r>
      <w:r w:rsidR="000A5803">
        <w:t>ll be given will be the minimal needed for you to implement the database.</w:t>
      </w:r>
    </w:p>
    <w:p w14:paraId="7809A3C6" w14:textId="77777777" w:rsidR="000A5803" w:rsidRPr="000975DE" w:rsidRDefault="000A5803" w:rsidP="000A5803">
      <w:pPr>
        <w:pStyle w:val="3"/>
        <w:numPr>
          <w:ilvl w:val="0"/>
          <w:numId w:val="37"/>
        </w:numPr>
        <w:spacing w:after="40"/>
        <w:ind w:left="540" w:hanging="540"/>
      </w:pPr>
      <w:r>
        <w:t>Table Design</w:t>
      </w:r>
    </w:p>
    <w:p w14:paraId="570E3740" w14:textId="3CED6935" w:rsidR="00A2016B" w:rsidRDefault="000A5803" w:rsidP="000A5803">
      <w:r>
        <w:t>You have been tasked to create the tables in the database by the following models:</w:t>
      </w:r>
    </w:p>
    <w:p w14:paraId="4775B2F2" w14:textId="2105F429" w:rsidR="000A5803" w:rsidRDefault="00A2742B" w:rsidP="008E71D5">
      <w:pPr>
        <w:pStyle w:val="4"/>
        <w:jc w:val="center"/>
      </w:pPr>
      <w:r>
        <w:t>countries</w:t>
      </w:r>
    </w:p>
    <w:tbl>
      <w:tblPr>
        <w:tblStyle w:val="af"/>
        <w:tblW w:w="10237" w:type="dxa"/>
        <w:tblInd w:w="108" w:type="dxa"/>
        <w:tblLook w:val="04A0" w:firstRow="1" w:lastRow="0" w:firstColumn="1" w:lastColumn="0" w:noHBand="0" w:noVBand="1"/>
      </w:tblPr>
      <w:tblGrid>
        <w:gridCol w:w="1872"/>
        <w:gridCol w:w="5245"/>
        <w:gridCol w:w="3120"/>
      </w:tblGrid>
      <w:tr w:rsidR="000A5803" w14:paraId="3743F9C3" w14:textId="77777777" w:rsidTr="00543E3F">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74B31761" w:rsidR="00E62B2E" w:rsidRPr="00E62B2E" w:rsidRDefault="00A2742B" w:rsidP="008E71D5">
      <w:pPr>
        <w:pStyle w:val="4"/>
        <w:jc w:val="center"/>
        <w:rPr>
          <w:noProof/>
        </w:rPr>
      </w:pPr>
      <w:r>
        <w:t>cities</w:t>
      </w:r>
    </w:p>
    <w:tbl>
      <w:tblPr>
        <w:tblStyle w:val="af"/>
        <w:tblW w:w="10237" w:type="dxa"/>
        <w:tblInd w:w="108" w:type="dxa"/>
        <w:tblLook w:val="04A0" w:firstRow="1" w:lastRow="0" w:firstColumn="1" w:lastColumn="0" w:noHBand="0" w:noVBand="1"/>
      </w:tblPr>
      <w:tblGrid>
        <w:gridCol w:w="2402"/>
        <w:gridCol w:w="4864"/>
        <w:gridCol w:w="2971"/>
      </w:tblGrid>
      <w:tr w:rsidR="00E62B2E" w14:paraId="76443B58" w14:textId="77777777" w:rsidTr="00E62B2E">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9B0D82" w14:paraId="0757E5A0"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63141F2" w14:textId="3FAC6223" w:rsidR="009B0D82" w:rsidRDefault="009B0D82" w:rsidP="00543E3F">
            <w:pPr>
              <w:pStyle w:val="Code"/>
            </w:pPr>
            <w:r>
              <w:t>population</w:t>
            </w:r>
          </w:p>
        </w:tc>
        <w:tc>
          <w:tcPr>
            <w:tcW w:w="4864" w:type="dxa"/>
            <w:tcBorders>
              <w:top w:val="single" w:sz="4" w:space="0" w:color="auto"/>
              <w:left w:val="single" w:sz="4" w:space="0" w:color="auto"/>
              <w:bottom w:val="single" w:sz="4" w:space="0" w:color="auto"/>
              <w:right w:val="single" w:sz="4" w:space="0" w:color="auto"/>
            </w:tcBorders>
          </w:tcPr>
          <w:p w14:paraId="1ABBB104" w14:textId="46E4BA8C" w:rsidR="009B0D82" w:rsidRPr="003A75A5" w:rsidRDefault="009B0D82"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D82A099" w14:textId="77777777" w:rsidR="009B0D82" w:rsidRPr="003A75A5" w:rsidRDefault="009B0D82" w:rsidP="00543E3F">
            <w:pPr>
              <w:rPr>
                <w:b/>
              </w:rPr>
            </w:pPr>
          </w:p>
        </w:tc>
      </w:tr>
      <w:tr w:rsidR="009B0D82" w14:paraId="4FD33E5B"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B224230" w14:textId="79EEF54D" w:rsidR="009B0D82" w:rsidRDefault="009B0D82" w:rsidP="009B0D82">
            <w:pPr>
              <w:pStyle w:val="Code"/>
            </w:pPr>
            <w:r>
              <w:t>country_id</w:t>
            </w:r>
          </w:p>
        </w:tc>
        <w:tc>
          <w:tcPr>
            <w:tcW w:w="4864" w:type="dxa"/>
            <w:tcBorders>
              <w:top w:val="single" w:sz="4" w:space="0" w:color="auto"/>
              <w:left w:val="single" w:sz="4" w:space="0" w:color="auto"/>
              <w:bottom w:val="single" w:sz="4" w:space="0" w:color="auto"/>
              <w:right w:val="single" w:sz="4" w:space="0" w:color="auto"/>
            </w:tcBorders>
          </w:tcPr>
          <w:p w14:paraId="2C520833" w14:textId="5DE73972" w:rsidR="009B0D82" w:rsidRPr="003A75A5" w:rsidRDefault="009B0D82" w:rsidP="009B0D82">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9463A56" w14:textId="77777777" w:rsidR="009B0D82" w:rsidRDefault="009B0D82" w:rsidP="009B0D82">
            <w:r>
              <w:t xml:space="preserve">Relationship with table </w:t>
            </w:r>
            <w:r>
              <w:rPr>
                <w:rStyle w:val="CodeChar"/>
              </w:rPr>
              <w:t>countries</w:t>
            </w:r>
            <w:r>
              <w:t>.</w:t>
            </w:r>
          </w:p>
          <w:p w14:paraId="6211616B" w14:textId="3190C0EE" w:rsidR="009B0D82" w:rsidRPr="003A75A5" w:rsidRDefault="009B0D82" w:rsidP="009B0D82">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33CC0AA" w14:textId="77777777" w:rsidR="00895BCA" w:rsidRDefault="00895BCA" w:rsidP="00E25DAC">
      <w:pPr>
        <w:rPr>
          <w:b/>
          <w:noProof/>
        </w:rPr>
      </w:pPr>
    </w:p>
    <w:p w14:paraId="43DD04EB" w14:textId="58EAD00F" w:rsidR="00543E3F" w:rsidRPr="00E62B2E" w:rsidRDefault="00A2742B" w:rsidP="008E71D5">
      <w:pPr>
        <w:pStyle w:val="4"/>
        <w:jc w:val="center"/>
        <w:rPr>
          <w:noProof/>
        </w:rPr>
      </w:pPr>
      <w:r w:rsidRPr="00A2742B">
        <w:t>universities</w:t>
      </w:r>
    </w:p>
    <w:tbl>
      <w:tblPr>
        <w:tblStyle w:val="af"/>
        <w:tblW w:w="10237" w:type="dxa"/>
        <w:tblInd w:w="108" w:type="dxa"/>
        <w:tblLook w:val="04A0" w:firstRow="1" w:lastRow="0" w:firstColumn="1" w:lastColumn="0" w:noHBand="0" w:noVBand="1"/>
      </w:tblPr>
      <w:tblGrid>
        <w:gridCol w:w="2402"/>
        <w:gridCol w:w="4864"/>
        <w:gridCol w:w="2971"/>
      </w:tblGrid>
      <w:tr w:rsidR="00543E3F" w14:paraId="5261942E" w14:textId="77777777" w:rsidTr="00543E3F">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543E3F" w14:paraId="4F1AF48F"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39C6F9BC" w:rsidR="00543E3F" w:rsidRPr="00505D84" w:rsidRDefault="009B0D82"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3E9981CC" w:rsidR="00543E3F" w:rsidRPr="00505D84" w:rsidRDefault="009B0D82" w:rsidP="00543E3F">
            <w:pPr>
              <w:rPr>
                <w:b/>
                <w:noProof/>
              </w:rPr>
            </w:pPr>
            <w:r w:rsidRPr="003A75A5">
              <w:rPr>
                <w:noProof/>
              </w:rPr>
              <w:t xml:space="preserve">A </w:t>
            </w:r>
            <w:r w:rsidRPr="003A75A5">
              <w:rPr>
                <w:b/>
                <w:noProof/>
              </w:rPr>
              <w:t>string</w:t>
            </w:r>
            <w:r w:rsidRPr="003A75A5">
              <w:rPr>
                <w:noProof/>
              </w:rPr>
              <w:t xml:space="preserve"> containing a maximum of </w:t>
            </w:r>
            <w:r w:rsidR="000D5783" w:rsidRPr="000D5783">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46CD5AA3" w14:textId="412D76AB" w:rsidR="00543E3F" w:rsidRPr="00505D84" w:rsidRDefault="00B94B79"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7A9BCAFC"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2B11A016" w:rsidR="00B94B79" w:rsidRDefault="00B94B79" w:rsidP="00B94B79">
            <w:pPr>
              <w:pStyle w:val="Code"/>
            </w:pPr>
            <w:r>
              <w:t>address</w:t>
            </w:r>
          </w:p>
        </w:tc>
        <w:tc>
          <w:tcPr>
            <w:tcW w:w="4864" w:type="dxa"/>
            <w:tcBorders>
              <w:top w:val="single" w:sz="4" w:space="0" w:color="auto"/>
              <w:left w:val="single" w:sz="4" w:space="0" w:color="auto"/>
              <w:bottom w:val="single" w:sz="4" w:space="0" w:color="auto"/>
              <w:right w:val="single" w:sz="4" w:space="0" w:color="auto"/>
            </w:tcBorders>
          </w:tcPr>
          <w:p w14:paraId="1AD29D6E" w14:textId="1CE2A3E1" w:rsidR="00B94B79" w:rsidRPr="003A75A5" w:rsidRDefault="00B94B79" w:rsidP="00B94B79">
            <w:pPr>
              <w:rPr>
                <w:noProof/>
              </w:rPr>
            </w:pPr>
            <w:r w:rsidRPr="003A75A5">
              <w:rPr>
                <w:noProof/>
              </w:rPr>
              <w:t xml:space="preserve">A </w:t>
            </w:r>
            <w:r w:rsidRPr="003A75A5">
              <w:rPr>
                <w:b/>
                <w:noProof/>
              </w:rPr>
              <w:t>string</w:t>
            </w:r>
            <w:r w:rsidRPr="003A75A5">
              <w:rPr>
                <w:noProof/>
              </w:rPr>
              <w:t xml:space="preserve"> containing a maximum of </w:t>
            </w:r>
            <w:r w:rsidRPr="00B94B79">
              <w:rPr>
                <w:b/>
                <w:noProof/>
              </w:rPr>
              <w:t>8</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CEE3CB6" w14:textId="6FD325F2" w:rsidR="00B94B79" w:rsidRPr="003A75A5" w:rsidRDefault="00B94B79" w:rsidP="00B94B79">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5ECA2E24"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7F6B2ED7" w:rsidR="00B94B79" w:rsidRDefault="00B94B79" w:rsidP="00B94B79">
            <w:pPr>
              <w:pStyle w:val="Code"/>
            </w:pPr>
            <w:r>
              <w:t>tuition_fee</w:t>
            </w:r>
          </w:p>
        </w:tc>
        <w:tc>
          <w:tcPr>
            <w:tcW w:w="4864" w:type="dxa"/>
            <w:tcBorders>
              <w:top w:val="single" w:sz="4" w:space="0" w:color="auto"/>
              <w:left w:val="single" w:sz="4" w:space="0" w:color="auto"/>
              <w:bottom w:val="single" w:sz="4" w:space="0" w:color="auto"/>
              <w:right w:val="single" w:sz="4" w:space="0" w:color="auto"/>
            </w:tcBorders>
          </w:tcPr>
          <w:p w14:paraId="0339B180" w14:textId="1B478669" w:rsidR="00B94B79" w:rsidRDefault="00B94B79" w:rsidP="00B94B79">
            <w:pPr>
              <w:rPr>
                <w:b/>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575B25E9" w14:textId="77777777" w:rsidR="00B94B79" w:rsidRPr="003A75A5" w:rsidRDefault="00B94B79" w:rsidP="00B94B79">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B94B79" w14:paraId="57609905"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E6A6E1D" w:rsidR="00B94B79" w:rsidRDefault="00B94B79" w:rsidP="00B94B79">
            <w:pPr>
              <w:pStyle w:val="Code"/>
            </w:pPr>
            <w:r>
              <w:t>number_of_</w:t>
            </w:r>
            <w:r w:rsidR="00895BCA">
              <w:t>staff</w:t>
            </w:r>
          </w:p>
        </w:tc>
        <w:tc>
          <w:tcPr>
            <w:tcW w:w="4864" w:type="dxa"/>
            <w:tcBorders>
              <w:top w:val="single" w:sz="4" w:space="0" w:color="auto"/>
              <w:left w:val="single" w:sz="4" w:space="0" w:color="auto"/>
              <w:bottom w:val="single" w:sz="4" w:space="0" w:color="auto"/>
              <w:right w:val="single" w:sz="4" w:space="0" w:color="auto"/>
            </w:tcBorders>
          </w:tcPr>
          <w:p w14:paraId="2C17063F" w14:textId="0ACD62CF" w:rsidR="00B94B79" w:rsidRPr="003A75A5" w:rsidRDefault="00B94B79" w:rsidP="00B94B79">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0A576F97" w14:textId="716DC22C" w:rsidR="00B94B79" w:rsidRDefault="00B94B79" w:rsidP="00B94B79">
            <w:pPr>
              <w:rPr>
                <w:b/>
              </w:rPr>
            </w:pPr>
          </w:p>
        </w:tc>
      </w:tr>
      <w:tr w:rsidR="00B94B79" w14:paraId="592EA0A9"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2D97A0D" w14:textId="154D724C" w:rsidR="00B94B79" w:rsidRDefault="00B94B79" w:rsidP="00B94B79">
            <w:pPr>
              <w:pStyle w:val="Code"/>
            </w:pPr>
            <w:r>
              <w:t>city</w:t>
            </w:r>
            <w:r>
              <w:softHyphen/>
              <w:t>_id</w:t>
            </w:r>
          </w:p>
        </w:tc>
        <w:tc>
          <w:tcPr>
            <w:tcW w:w="4864" w:type="dxa"/>
            <w:tcBorders>
              <w:top w:val="single" w:sz="4" w:space="0" w:color="auto"/>
              <w:left w:val="single" w:sz="4" w:space="0" w:color="auto"/>
              <w:bottom w:val="single" w:sz="4" w:space="0" w:color="auto"/>
              <w:right w:val="single" w:sz="4" w:space="0" w:color="auto"/>
            </w:tcBorders>
          </w:tcPr>
          <w:p w14:paraId="5C2C0981" w14:textId="5CD11889" w:rsidR="00B94B79" w:rsidRDefault="00B94B79" w:rsidP="00B94B79">
            <w:pPr>
              <w:rPr>
                <w:bCs/>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0759054" w14:textId="6FD852BB" w:rsidR="00B94B79" w:rsidRPr="00895BCA" w:rsidRDefault="00B94B79" w:rsidP="00B94B79">
            <w:r>
              <w:t xml:space="preserve">Relationship with table </w:t>
            </w:r>
            <w:r>
              <w:rPr>
                <w:rStyle w:val="CodeChar"/>
              </w:rPr>
              <w:t>cities</w:t>
            </w:r>
            <w:r>
              <w:t>.</w:t>
            </w:r>
          </w:p>
        </w:tc>
      </w:tr>
    </w:tbl>
    <w:p w14:paraId="2FDB3241" w14:textId="77777777" w:rsidR="00E62B2E" w:rsidRPr="00D27DFD" w:rsidRDefault="00E62B2E" w:rsidP="000A5803">
      <w:pPr>
        <w:rPr>
          <w:lang w:val="bg-BG"/>
        </w:rPr>
      </w:pPr>
    </w:p>
    <w:p w14:paraId="0723AE80" w14:textId="5D102AB7" w:rsidR="000A5803" w:rsidRPr="00CA28DB" w:rsidRDefault="00A2742B" w:rsidP="008E71D5">
      <w:pPr>
        <w:pStyle w:val="4"/>
        <w:jc w:val="center"/>
        <w:rPr>
          <w:noProof/>
        </w:rPr>
      </w:pPr>
      <w:r w:rsidRPr="00A2742B">
        <w:t>students</w:t>
      </w:r>
    </w:p>
    <w:tbl>
      <w:tblPr>
        <w:tblStyle w:val="af"/>
        <w:tblW w:w="10237" w:type="dxa"/>
        <w:tblInd w:w="108" w:type="dxa"/>
        <w:tblLook w:val="04A0" w:firstRow="1" w:lastRow="0" w:firstColumn="1" w:lastColumn="0" w:noHBand="0" w:noVBand="1"/>
      </w:tblPr>
      <w:tblGrid>
        <w:gridCol w:w="2394"/>
        <w:gridCol w:w="4848"/>
        <w:gridCol w:w="2995"/>
      </w:tblGrid>
      <w:tr w:rsidR="000A5803" w14:paraId="12E6121F" w14:textId="77777777" w:rsidTr="00543E3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B46FDB8" w:rsidR="000A5803" w:rsidRPr="00505D84" w:rsidRDefault="00442301" w:rsidP="00543E3F">
            <w:pPr>
              <w:pStyle w:val="Code"/>
            </w:pPr>
            <w:r>
              <w:t>first_</w:t>
            </w:r>
            <w:r w:rsidR="000A5803">
              <w:t>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57677836"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B178D9E" w14:textId="4D8BB797" w:rsidR="00442301" w:rsidRDefault="00442301" w:rsidP="00442301">
            <w:pPr>
              <w:pStyle w:val="Code"/>
            </w:pPr>
            <w:r>
              <w:t>last_name</w:t>
            </w:r>
          </w:p>
        </w:tc>
        <w:tc>
          <w:tcPr>
            <w:tcW w:w="4848" w:type="dxa"/>
            <w:tcBorders>
              <w:top w:val="single" w:sz="4" w:space="0" w:color="auto"/>
              <w:left w:val="single" w:sz="4" w:space="0" w:color="auto"/>
              <w:bottom w:val="single" w:sz="4" w:space="0" w:color="auto"/>
              <w:right w:val="single" w:sz="4" w:space="0" w:color="auto"/>
            </w:tcBorders>
          </w:tcPr>
          <w:p w14:paraId="01A0CEED" w14:textId="277C13AE" w:rsidR="00442301" w:rsidRPr="003A75A5"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112F1C90" w14:textId="20035006"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rsidRPr="00505D84" w14:paraId="67F620B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27D2C5F" w:rsidR="00442301" w:rsidRPr="00505D84" w:rsidRDefault="00442301" w:rsidP="00442301">
            <w:pPr>
              <w:pStyle w:val="Code"/>
            </w:pPr>
            <w:r>
              <w:t>ag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231216B" w:rsidR="00442301" w:rsidRPr="00505D84"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71ABDF4" w14:textId="5366F130" w:rsidR="00442301" w:rsidRPr="00505D84" w:rsidRDefault="00442301" w:rsidP="00442301">
            <w:pPr>
              <w:rPr>
                <w:b/>
                <w:noProof/>
              </w:rPr>
            </w:pPr>
          </w:p>
        </w:tc>
      </w:tr>
      <w:tr w:rsidR="00442301" w14:paraId="4C259B6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4AD0A27C" w:rsidR="00442301" w:rsidRPr="00FC1245" w:rsidRDefault="00442301" w:rsidP="00442301">
            <w:pPr>
              <w:pStyle w:val="Code"/>
              <w:ind w:left="720" w:hanging="720"/>
              <w:rPr>
                <w:vertAlign w:val="subscript"/>
              </w:rPr>
            </w:pPr>
            <w:r>
              <w:t>phone</w:t>
            </w:r>
          </w:p>
        </w:tc>
        <w:tc>
          <w:tcPr>
            <w:tcW w:w="4848" w:type="dxa"/>
            <w:tcBorders>
              <w:top w:val="single" w:sz="4" w:space="0" w:color="auto"/>
              <w:left w:val="single" w:sz="4" w:space="0" w:color="auto"/>
              <w:bottom w:val="single" w:sz="4" w:space="0" w:color="auto"/>
              <w:right w:val="single" w:sz="4" w:space="0" w:color="auto"/>
            </w:tcBorders>
          </w:tcPr>
          <w:p w14:paraId="50DFDE18" w14:textId="36359BC8" w:rsidR="00442301" w:rsidRPr="002142B4"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5828E5" w14:textId="2B475CD2"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733AAF11"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5BB47727" w:rsidR="00442301" w:rsidRDefault="00442301" w:rsidP="00442301">
            <w:pPr>
              <w:pStyle w:val="Code"/>
              <w:ind w:left="720" w:hanging="720"/>
            </w:pPr>
            <w:r>
              <w:t>email</w:t>
            </w:r>
          </w:p>
        </w:tc>
        <w:tc>
          <w:tcPr>
            <w:tcW w:w="4848" w:type="dxa"/>
            <w:tcBorders>
              <w:top w:val="single" w:sz="4" w:space="0" w:color="auto"/>
              <w:left w:val="single" w:sz="4" w:space="0" w:color="auto"/>
              <w:bottom w:val="single" w:sz="4" w:space="0" w:color="auto"/>
              <w:right w:val="single" w:sz="4" w:space="0" w:color="auto"/>
            </w:tcBorders>
          </w:tcPr>
          <w:p w14:paraId="7EEEBA98" w14:textId="549F90D5" w:rsidR="00442301" w:rsidRPr="003A75A5" w:rsidRDefault="00442301" w:rsidP="00442301">
            <w:pPr>
              <w:rPr>
                <w:b/>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7794AE3" w14:textId="3954E778"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271D28BC"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6D5ED58A" w:rsidR="00442301" w:rsidRPr="00D75836" w:rsidRDefault="00442301" w:rsidP="00442301">
            <w:pPr>
              <w:pStyle w:val="Code"/>
              <w:ind w:left="720" w:hanging="720"/>
            </w:pPr>
            <w:r>
              <w:t>is_graduated</w:t>
            </w:r>
          </w:p>
        </w:tc>
        <w:tc>
          <w:tcPr>
            <w:tcW w:w="4848" w:type="dxa"/>
            <w:tcBorders>
              <w:top w:val="single" w:sz="4" w:space="0" w:color="auto"/>
              <w:left w:val="single" w:sz="4" w:space="0" w:color="auto"/>
              <w:bottom w:val="single" w:sz="4" w:space="0" w:color="auto"/>
              <w:right w:val="single" w:sz="4" w:space="0" w:color="auto"/>
            </w:tcBorders>
          </w:tcPr>
          <w:p w14:paraId="1BDDFD44" w14:textId="3C461241" w:rsidR="00442301" w:rsidRPr="00D75836" w:rsidRDefault="00442301" w:rsidP="00442301">
            <w:pPr>
              <w:rPr>
                <w:bCs/>
                <w:noProof/>
              </w:rPr>
            </w:pPr>
            <w:r>
              <w:t xml:space="preserve">Can be </w:t>
            </w:r>
            <w:r w:rsidRPr="00442301">
              <w:rPr>
                <w:b/>
              </w:rPr>
              <w:t>true</w:t>
            </w:r>
            <w:r>
              <w:t xml:space="preserve"> or </w:t>
            </w:r>
            <w:r w:rsidRPr="00442301">
              <w:rPr>
                <w:b/>
              </w:rPr>
              <w:t>false</w:t>
            </w:r>
            <w:r w:rsidRPr="00442301">
              <w:t>.</w:t>
            </w:r>
          </w:p>
        </w:tc>
        <w:tc>
          <w:tcPr>
            <w:tcW w:w="2995" w:type="dxa"/>
            <w:tcBorders>
              <w:top w:val="single" w:sz="4" w:space="0" w:color="auto"/>
              <w:left w:val="single" w:sz="4" w:space="0" w:color="auto"/>
              <w:bottom w:val="single" w:sz="4" w:space="0" w:color="auto"/>
              <w:right w:val="single" w:sz="4" w:space="0" w:color="auto"/>
            </w:tcBorders>
          </w:tcPr>
          <w:p w14:paraId="62E93182" w14:textId="77777777"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1C743D6B"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19169370" w:rsidR="00442301" w:rsidRDefault="00442301" w:rsidP="00442301">
            <w:pPr>
              <w:pStyle w:val="Code"/>
              <w:ind w:left="720" w:hanging="720"/>
            </w:pPr>
            <w:r>
              <w:t>city_id</w:t>
            </w:r>
          </w:p>
        </w:tc>
        <w:tc>
          <w:tcPr>
            <w:tcW w:w="4848" w:type="dxa"/>
            <w:tcBorders>
              <w:top w:val="single" w:sz="4" w:space="0" w:color="auto"/>
              <w:left w:val="single" w:sz="4" w:space="0" w:color="auto"/>
              <w:bottom w:val="single" w:sz="4" w:space="0" w:color="auto"/>
              <w:right w:val="single" w:sz="4" w:space="0" w:color="auto"/>
            </w:tcBorders>
          </w:tcPr>
          <w:p w14:paraId="2404A97E" w14:textId="77777777" w:rsidR="00442301"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785CD56A" w14:textId="55F5E50C" w:rsidR="00442301" w:rsidRPr="00442301" w:rsidRDefault="00442301" w:rsidP="00442301">
            <w:r>
              <w:t xml:space="preserve">Relationship with table </w:t>
            </w:r>
            <w:r>
              <w:rPr>
                <w:rStyle w:val="CodeChar"/>
              </w:rPr>
              <w:t>cities</w:t>
            </w:r>
            <w:r>
              <w:t>.</w:t>
            </w:r>
          </w:p>
        </w:tc>
      </w:tr>
    </w:tbl>
    <w:p w14:paraId="76F84706" w14:textId="77777777" w:rsidR="005C5371" w:rsidRDefault="005C5371" w:rsidP="00653FA4">
      <w:pPr>
        <w:jc w:val="center"/>
        <w:rPr>
          <w:b/>
          <w:noProof/>
        </w:rPr>
      </w:pPr>
    </w:p>
    <w:p w14:paraId="177F2FBA" w14:textId="6CC259B4" w:rsidR="00653FA4" w:rsidRPr="00CA28DB" w:rsidRDefault="00A2742B" w:rsidP="008E71D5">
      <w:pPr>
        <w:pStyle w:val="4"/>
        <w:jc w:val="center"/>
        <w:rPr>
          <w:noProof/>
        </w:rPr>
      </w:pPr>
      <w:r w:rsidRPr="00A2742B">
        <w:t>courses</w:t>
      </w:r>
    </w:p>
    <w:tbl>
      <w:tblPr>
        <w:tblStyle w:val="af"/>
        <w:tblW w:w="10237" w:type="dxa"/>
        <w:tblInd w:w="108" w:type="dxa"/>
        <w:tblLook w:val="04A0" w:firstRow="1" w:lastRow="0" w:firstColumn="1" w:lastColumn="0" w:noHBand="0" w:noVBand="1"/>
      </w:tblPr>
      <w:tblGrid>
        <w:gridCol w:w="2394"/>
        <w:gridCol w:w="4848"/>
        <w:gridCol w:w="2995"/>
      </w:tblGrid>
      <w:tr w:rsidR="00653FA4" w14:paraId="26A74269" w14:textId="77777777" w:rsidTr="0076770C">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56BAF4" w14:textId="77777777" w:rsidR="00653FA4" w:rsidRDefault="00653FA4" w:rsidP="0076770C">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4EE7F2" w14:textId="77777777" w:rsidR="00653FA4" w:rsidRDefault="00653FA4" w:rsidP="0076770C">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252FCA" w14:textId="77777777" w:rsidR="00653FA4" w:rsidRDefault="00653FA4" w:rsidP="0076770C">
            <w:pPr>
              <w:spacing w:after="0"/>
              <w:rPr>
                <w:b/>
                <w:bCs/>
                <w:noProof/>
              </w:rPr>
            </w:pPr>
            <w:r>
              <w:rPr>
                <w:b/>
                <w:bCs/>
                <w:noProof/>
              </w:rPr>
              <w:t>Constraints</w:t>
            </w:r>
          </w:p>
        </w:tc>
      </w:tr>
      <w:tr w:rsidR="00653FA4" w14:paraId="4761D5C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9AB6A71" w14:textId="77777777" w:rsidR="00653FA4" w:rsidRPr="00505D84" w:rsidRDefault="00653FA4" w:rsidP="0076770C">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401F6903" w14:textId="77777777" w:rsidR="00653FA4" w:rsidRPr="00505D84" w:rsidRDefault="00653FA4" w:rsidP="0076770C">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00C6A97" w14:textId="77777777" w:rsidR="00653FA4" w:rsidRPr="00505D84" w:rsidRDefault="00653FA4" w:rsidP="0076770C">
            <w:pPr>
              <w:rPr>
                <w:b/>
                <w:noProof/>
              </w:rPr>
            </w:pPr>
            <w:r w:rsidRPr="00505D84">
              <w:rPr>
                <w:b/>
                <w:noProof/>
              </w:rPr>
              <w:t>Primary Key</w:t>
            </w:r>
            <w:r>
              <w:rPr>
                <w:b/>
                <w:noProof/>
              </w:rPr>
              <w:br/>
              <w:t>AUTO_INCREMENT</w:t>
            </w:r>
          </w:p>
        </w:tc>
      </w:tr>
      <w:tr w:rsidR="004D2ABB" w14:paraId="032A9983"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F542D76" w14:textId="01011C20" w:rsidR="004D2ABB" w:rsidRPr="00505D84" w:rsidRDefault="004D2ABB" w:rsidP="004D2ABB">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2B60B161" w14:textId="090A264E" w:rsidR="004D2ABB" w:rsidRPr="00505D84" w:rsidRDefault="004D2ABB" w:rsidP="004D2ABB">
            <w:pPr>
              <w:rPr>
                <w:b/>
                <w:noProof/>
              </w:rPr>
            </w:pPr>
            <w:r w:rsidRPr="003A75A5">
              <w:rPr>
                <w:noProof/>
              </w:rPr>
              <w:t xml:space="preserve">A </w:t>
            </w:r>
            <w:r w:rsidRPr="003A75A5">
              <w:rPr>
                <w:b/>
                <w:noProof/>
              </w:rPr>
              <w:t>string</w:t>
            </w:r>
            <w:r w:rsidRPr="003A75A5">
              <w:rPr>
                <w:noProof/>
              </w:rPr>
              <w:t xml:space="preserve"> containing a maximum of </w:t>
            </w:r>
            <w:r w:rsidRPr="00D637A7">
              <w:rPr>
                <w:b/>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81A1D7" w14:textId="0DC4E473" w:rsidR="004D2ABB" w:rsidRPr="00505D84" w:rsidRDefault="004D2ABB" w:rsidP="004D2AB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D2ABB" w:rsidRPr="00505D84" w14:paraId="06DF7799"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44FF95B" w14:textId="26A7D448" w:rsidR="004D2ABB" w:rsidRPr="00505D84" w:rsidRDefault="004D2ABB" w:rsidP="004D2ABB">
            <w:pPr>
              <w:pStyle w:val="Code"/>
            </w:pPr>
            <w:r>
              <w:t>duration_hours</w:t>
            </w:r>
          </w:p>
        </w:tc>
        <w:tc>
          <w:tcPr>
            <w:tcW w:w="4848" w:type="dxa"/>
            <w:tcBorders>
              <w:top w:val="single" w:sz="4" w:space="0" w:color="auto"/>
              <w:left w:val="single" w:sz="4" w:space="0" w:color="auto"/>
              <w:bottom w:val="single" w:sz="4" w:space="0" w:color="auto"/>
              <w:right w:val="single" w:sz="4" w:space="0" w:color="auto"/>
            </w:tcBorders>
            <w:hideMark/>
          </w:tcPr>
          <w:p w14:paraId="5B1DC577" w14:textId="31D037E7" w:rsidR="004D2ABB" w:rsidRPr="00505D84" w:rsidRDefault="004D2ABB" w:rsidP="004D2ABB">
            <w:pPr>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95" w:type="dxa"/>
            <w:tcBorders>
              <w:top w:val="single" w:sz="4" w:space="0" w:color="auto"/>
              <w:left w:val="single" w:sz="4" w:space="0" w:color="auto"/>
              <w:bottom w:val="single" w:sz="4" w:space="0" w:color="auto"/>
              <w:right w:val="single" w:sz="4" w:space="0" w:color="auto"/>
            </w:tcBorders>
          </w:tcPr>
          <w:p w14:paraId="202D59EC" w14:textId="1E7F7B31" w:rsidR="004D2ABB" w:rsidRPr="00505D84" w:rsidRDefault="004D2ABB" w:rsidP="004D2ABB">
            <w:pPr>
              <w:rPr>
                <w:b/>
                <w:noProof/>
              </w:rPr>
            </w:pPr>
          </w:p>
        </w:tc>
      </w:tr>
      <w:tr w:rsidR="004D2ABB" w14:paraId="1259A865"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5FBD949" w14:textId="6D663086" w:rsidR="004D2ABB" w:rsidRPr="00FC1245" w:rsidRDefault="004D2ABB" w:rsidP="004D2ABB">
            <w:pPr>
              <w:pStyle w:val="Code"/>
              <w:ind w:left="720" w:hanging="720"/>
              <w:rPr>
                <w:vertAlign w:val="subscript"/>
              </w:rPr>
            </w:pPr>
            <w:r>
              <w:t>start_</w:t>
            </w:r>
            <w:r w:rsidR="00D637A7">
              <w:t>date</w:t>
            </w:r>
          </w:p>
        </w:tc>
        <w:tc>
          <w:tcPr>
            <w:tcW w:w="4848" w:type="dxa"/>
            <w:tcBorders>
              <w:top w:val="single" w:sz="4" w:space="0" w:color="auto"/>
              <w:left w:val="single" w:sz="4" w:space="0" w:color="auto"/>
              <w:bottom w:val="single" w:sz="4" w:space="0" w:color="auto"/>
              <w:right w:val="single" w:sz="4" w:space="0" w:color="auto"/>
            </w:tcBorders>
          </w:tcPr>
          <w:p w14:paraId="69CBA1E7" w14:textId="6E0799F5" w:rsidR="004D2ABB" w:rsidRPr="002142B4" w:rsidRDefault="004D2ABB" w:rsidP="004D2ABB">
            <w:pPr>
              <w:rPr>
                <w:noProof/>
              </w:rPr>
            </w:pPr>
            <w:r>
              <w:rPr>
                <w:bCs/>
              </w:rPr>
              <w:t xml:space="preserve">The starting </w:t>
            </w:r>
            <w:r>
              <w:rPr>
                <w:b/>
              </w:rPr>
              <w:t>date</w:t>
            </w:r>
            <w:r>
              <w:rPr>
                <w:bCs/>
              </w:rPr>
              <w:t xml:space="preserve"> of the course.</w:t>
            </w:r>
          </w:p>
        </w:tc>
        <w:tc>
          <w:tcPr>
            <w:tcW w:w="2995" w:type="dxa"/>
            <w:tcBorders>
              <w:top w:val="single" w:sz="4" w:space="0" w:color="auto"/>
              <w:left w:val="single" w:sz="4" w:space="0" w:color="auto"/>
              <w:bottom w:val="single" w:sz="4" w:space="0" w:color="auto"/>
              <w:right w:val="single" w:sz="4" w:space="0" w:color="auto"/>
            </w:tcBorders>
          </w:tcPr>
          <w:p w14:paraId="440F19B2" w14:textId="1BA5C5BE" w:rsidR="004D2ABB" w:rsidRPr="003A75A5" w:rsidRDefault="004D2ABB" w:rsidP="004D2ABB">
            <w:pPr>
              <w:rPr>
                <w:b/>
              </w:rPr>
            </w:pPr>
          </w:p>
        </w:tc>
      </w:tr>
      <w:tr w:rsidR="004D2ABB" w14:paraId="65BDDD7B"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149DDF4B" w14:textId="66981552" w:rsidR="004D2ABB" w:rsidRPr="00D75836" w:rsidRDefault="004D2ABB" w:rsidP="004D2ABB">
            <w:pPr>
              <w:pStyle w:val="Code"/>
              <w:ind w:left="720" w:hanging="720"/>
            </w:pPr>
            <w:r>
              <w:t>teacher_name</w:t>
            </w:r>
          </w:p>
        </w:tc>
        <w:tc>
          <w:tcPr>
            <w:tcW w:w="4848" w:type="dxa"/>
            <w:tcBorders>
              <w:top w:val="single" w:sz="4" w:space="0" w:color="auto"/>
              <w:left w:val="single" w:sz="4" w:space="0" w:color="auto"/>
              <w:bottom w:val="single" w:sz="4" w:space="0" w:color="auto"/>
              <w:right w:val="single" w:sz="4" w:space="0" w:color="auto"/>
            </w:tcBorders>
          </w:tcPr>
          <w:p w14:paraId="078C075B" w14:textId="77777777" w:rsidR="004D2ABB" w:rsidRPr="00D75836" w:rsidRDefault="004D2ABB" w:rsidP="004D2ABB">
            <w:pPr>
              <w:rPr>
                <w:bCs/>
                <w:noProof/>
              </w:rPr>
            </w:pPr>
            <w:r w:rsidRPr="003A75A5">
              <w:rPr>
                <w:noProof/>
              </w:rPr>
              <w:t xml:space="preserve">A </w:t>
            </w:r>
            <w:r w:rsidRPr="003A75A5">
              <w:rPr>
                <w:b/>
                <w:noProof/>
              </w:rPr>
              <w:t>string</w:t>
            </w:r>
            <w:r w:rsidRPr="003A75A5">
              <w:rPr>
                <w:noProof/>
              </w:rPr>
              <w:t xml:space="preserve"> containing a maximum of </w:t>
            </w:r>
            <w:r>
              <w:rPr>
                <w:b/>
                <w:noProof/>
              </w:rPr>
              <w:t>6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7FE3975" w14:textId="77777777" w:rsidR="004D2ABB" w:rsidRDefault="004D2ABB" w:rsidP="004D2ABB">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r>
              <w:rPr>
                <w:b/>
                <w:noProof/>
              </w:rPr>
              <w:br/>
              <w:t xml:space="preserve">UNIQUE </w:t>
            </w:r>
            <w:r>
              <w:rPr>
                <w:noProof/>
              </w:rPr>
              <w:t>values.</w:t>
            </w:r>
          </w:p>
          <w:p w14:paraId="2202EFFF" w14:textId="7F6451B9" w:rsidR="004D2ABB" w:rsidRPr="003A75A5" w:rsidRDefault="004D2ABB" w:rsidP="004D2ABB">
            <w:pPr>
              <w:rPr>
                <w:b/>
              </w:rPr>
            </w:pPr>
          </w:p>
        </w:tc>
      </w:tr>
      <w:tr w:rsidR="004D2ABB" w14:paraId="782C3C6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FE69B57" w14:textId="0E6EFEDC" w:rsidR="004D2ABB" w:rsidRDefault="004D2ABB" w:rsidP="004D2ABB">
            <w:pPr>
              <w:pStyle w:val="Code"/>
              <w:ind w:left="720" w:hanging="720"/>
            </w:pPr>
            <w:r>
              <w:t>description</w:t>
            </w:r>
          </w:p>
        </w:tc>
        <w:tc>
          <w:tcPr>
            <w:tcW w:w="4848" w:type="dxa"/>
            <w:tcBorders>
              <w:top w:val="single" w:sz="4" w:space="0" w:color="auto"/>
              <w:left w:val="single" w:sz="4" w:space="0" w:color="auto"/>
              <w:bottom w:val="single" w:sz="4" w:space="0" w:color="auto"/>
              <w:right w:val="single" w:sz="4" w:space="0" w:color="auto"/>
            </w:tcBorders>
          </w:tcPr>
          <w:p w14:paraId="0CE2226A" w14:textId="30BE13CB" w:rsidR="004D2ABB" w:rsidRDefault="004D2ABB" w:rsidP="004D2ABB">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95" w:type="dxa"/>
            <w:tcBorders>
              <w:top w:val="single" w:sz="4" w:space="0" w:color="auto"/>
              <w:left w:val="single" w:sz="4" w:space="0" w:color="auto"/>
              <w:bottom w:val="single" w:sz="4" w:space="0" w:color="auto"/>
              <w:right w:val="single" w:sz="4" w:space="0" w:color="auto"/>
            </w:tcBorders>
          </w:tcPr>
          <w:p w14:paraId="20DDCDC8" w14:textId="1D9ADA01" w:rsidR="004D2ABB" w:rsidRPr="003A75A5" w:rsidRDefault="004D2ABB" w:rsidP="004D2ABB">
            <w:pPr>
              <w:rPr>
                <w:b/>
                <w:noProof/>
              </w:rPr>
            </w:pPr>
          </w:p>
        </w:tc>
      </w:tr>
      <w:tr w:rsidR="00D637A7" w14:paraId="2452D3BF"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B25C0DA" w14:textId="691A1EA8" w:rsidR="00D637A7" w:rsidRDefault="00D637A7" w:rsidP="00D637A7">
            <w:pPr>
              <w:pStyle w:val="Code"/>
              <w:ind w:left="720" w:hanging="720"/>
            </w:pPr>
            <w:r>
              <w:t>university_id</w:t>
            </w:r>
          </w:p>
        </w:tc>
        <w:tc>
          <w:tcPr>
            <w:tcW w:w="4848" w:type="dxa"/>
            <w:tcBorders>
              <w:top w:val="single" w:sz="4" w:space="0" w:color="auto"/>
              <w:left w:val="single" w:sz="4" w:space="0" w:color="auto"/>
              <w:bottom w:val="single" w:sz="4" w:space="0" w:color="auto"/>
              <w:right w:val="single" w:sz="4" w:space="0" w:color="auto"/>
            </w:tcBorders>
          </w:tcPr>
          <w:p w14:paraId="726464A7" w14:textId="5960D418" w:rsidR="00D637A7" w:rsidRDefault="00D637A7" w:rsidP="00D637A7">
            <w:pPr>
              <w:rPr>
                <w:rFonts w:eastAsia="Times New Roman"/>
                <w:noProof/>
                <w:color w:val="222222"/>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0764572" w14:textId="0BE76E34" w:rsidR="00D637A7" w:rsidRPr="003A75A5" w:rsidRDefault="00D637A7" w:rsidP="00D637A7">
            <w:pPr>
              <w:rPr>
                <w:b/>
                <w:noProof/>
              </w:rPr>
            </w:pPr>
            <w:r>
              <w:t xml:space="preserve">Relationship with table </w:t>
            </w:r>
            <w:r>
              <w:rPr>
                <w:rStyle w:val="CodeChar"/>
              </w:rPr>
              <w:t>universities</w:t>
            </w:r>
            <w:r>
              <w:t>.</w:t>
            </w:r>
          </w:p>
        </w:tc>
      </w:tr>
    </w:tbl>
    <w:p w14:paraId="7458F8DB" w14:textId="77777777" w:rsidR="000A5803" w:rsidRDefault="000A5803" w:rsidP="00A2742B">
      <w:pPr>
        <w:rPr>
          <w:b/>
          <w:noProof/>
        </w:rPr>
      </w:pPr>
    </w:p>
    <w:p w14:paraId="144FE1AC" w14:textId="2A916D03" w:rsidR="000A5803" w:rsidRDefault="00A2742B" w:rsidP="008E71D5">
      <w:pPr>
        <w:pStyle w:val="4"/>
        <w:jc w:val="center"/>
        <w:rPr>
          <w:noProof/>
        </w:rPr>
      </w:pPr>
      <w:r w:rsidRPr="00A2742B">
        <w:t>students</w:t>
      </w:r>
      <w:r w:rsidRPr="00A2742B">
        <w:rPr>
          <w:noProof/>
        </w:rPr>
        <w:t>_courses</w:t>
      </w:r>
    </w:p>
    <w:tbl>
      <w:tblPr>
        <w:tblStyle w:val="af"/>
        <w:tblW w:w="10235" w:type="dxa"/>
        <w:tblInd w:w="108" w:type="dxa"/>
        <w:tblLook w:val="04A0" w:firstRow="1" w:lastRow="0" w:firstColumn="1" w:lastColumn="0" w:noHBand="0" w:noVBand="1"/>
      </w:tblPr>
      <w:tblGrid>
        <w:gridCol w:w="2031"/>
        <w:gridCol w:w="4802"/>
        <w:gridCol w:w="3402"/>
      </w:tblGrid>
      <w:tr w:rsidR="000A5803" w14:paraId="75F11052" w14:textId="77777777" w:rsidTr="00E25DAC">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D637A7" w14:paraId="0F4F091A"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5B8D2B42" w14:textId="68F5BF21" w:rsidR="00D637A7" w:rsidRDefault="00D637A7" w:rsidP="00D637A7">
            <w:pPr>
              <w:pStyle w:val="Code"/>
            </w:pPr>
            <w:r>
              <w:t>grade</w:t>
            </w:r>
          </w:p>
        </w:tc>
        <w:tc>
          <w:tcPr>
            <w:tcW w:w="4802" w:type="dxa"/>
            <w:tcBorders>
              <w:top w:val="single" w:sz="4" w:space="0" w:color="auto"/>
              <w:left w:val="single" w:sz="4" w:space="0" w:color="auto"/>
              <w:bottom w:val="single" w:sz="4" w:space="0" w:color="auto"/>
              <w:right w:val="single" w:sz="4" w:space="0" w:color="auto"/>
            </w:tcBorders>
          </w:tcPr>
          <w:p w14:paraId="51C15D6A" w14:textId="36B23A4B" w:rsidR="00D637A7" w:rsidRPr="00994A6C" w:rsidRDefault="00D637A7" w:rsidP="00D637A7">
            <w:pPr>
              <w:spacing w:after="0"/>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3402" w:type="dxa"/>
            <w:tcBorders>
              <w:top w:val="single" w:sz="4" w:space="0" w:color="auto"/>
              <w:left w:val="single" w:sz="4" w:space="0" w:color="auto"/>
              <w:bottom w:val="single" w:sz="4" w:space="0" w:color="auto"/>
              <w:right w:val="single" w:sz="4" w:space="0" w:color="auto"/>
            </w:tcBorders>
          </w:tcPr>
          <w:p w14:paraId="02298E91" w14:textId="6E7318E6" w:rsidR="00D637A7" w:rsidRDefault="00D637A7" w:rsidP="00D637A7">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D637A7" w14:paraId="1E116B87"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133F7936" w14:textId="7858C03B" w:rsidR="00D637A7" w:rsidRDefault="00D637A7" w:rsidP="00D637A7">
            <w:pPr>
              <w:pStyle w:val="Code"/>
            </w:pPr>
            <w:r>
              <w:t>student_id</w:t>
            </w:r>
          </w:p>
        </w:tc>
        <w:tc>
          <w:tcPr>
            <w:tcW w:w="4802" w:type="dxa"/>
            <w:tcBorders>
              <w:top w:val="single" w:sz="4" w:space="0" w:color="auto"/>
              <w:left w:val="single" w:sz="4" w:space="0" w:color="auto"/>
              <w:bottom w:val="single" w:sz="4" w:space="0" w:color="auto"/>
              <w:right w:val="single" w:sz="4" w:space="0" w:color="auto"/>
            </w:tcBorders>
          </w:tcPr>
          <w:p w14:paraId="0519B801" w14:textId="7FD39875" w:rsidR="00D637A7" w:rsidRPr="00994A6C" w:rsidRDefault="00D637A7" w:rsidP="00D637A7">
            <w:pPr>
              <w:spacing w:after="0"/>
              <w:rPr>
                <w:b/>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1144A024" w14:textId="551B06C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46B4B85C" w14:textId="26A13395" w:rsidR="00D637A7" w:rsidRDefault="00D637A7" w:rsidP="00D637A7">
            <w:pPr>
              <w:spacing w:after="0"/>
              <w:rPr>
                <w:noProof/>
              </w:rPr>
            </w:pPr>
            <w:r>
              <w:rPr>
                <w:noProof/>
              </w:rPr>
              <w:t xml:space="preserve">Relationship with table </w:t>
            </w:r>
            <w:r>
              <w:rPr>
                <w:rStyle w:val="CodeChar"/>
              </w:rPr>
              <w:t>students</w:t>
            </w:r>
            <w:r>
              <w:rPr>
                <w:noProof/>
              </w:rPr>
              <w:t>.</w:t>
            </w:r>
          </w:p>
        </w:tc>
      </w:tr>
      <w:tr w:rsidR="00D637A7" w14:paraId="1AAF80A0"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00AB8716" w:rsidR="00D637A7" w:rsidRPr="00903F7F" w:rsidRDefault="00D637A7" w:rsidP="00D637A7">
            <w:pPr>
              <w:pStyle w:val="Code"/>
            </w:pPr>
            <w:r>
              <w:t>course_id</w:t>
            </w:r>
          </w:p>
        </w:tc>
        <w:tc>
          <w:tcPr>
            <w:tcW w:w="4802" w:type="dxa"/>
            <w:tcBorders>
              <w:top w:val="single" w:sz="4" w:space="0" w:color="auto"/>
              <w:left w:val="single" w:sz="4" w:space="0" w:color="auto"/>
              <w:bottom w:val="single" w:sz="4" w:space="0" w:color="auto"/>
              <w:right w:val="single" w:sz="4" w:space="0" w:color="auto"/>
            </w:tcBorders>
            <w:hideMark/>
          </w:tcPr>
          <w:p w14:paraId="525D44C8" w14:textId="77777777" w:rsidR="00D637A7" w:rsidRPr="000031BC" w:rsidRDefault="00D637A7" w:rsidP="00D637A7">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763EA841" w14:textId="7777777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5F249D32" w14:textId="2AC45E7D" w:rsidR="00D637A7" w:rsidRDefault="00D637A7" w:rsidP="00D637A7">
            <w:pPr>
              <w:spacing w:after="0"/>
              <w:rPr>
                <w:noProof/>
              </w:rPr>
            </w:pPr>
            <w:r>
              <w:rPr>
                <w:noProof/>
              </w:rPr>
              <w:t xml:space="preserve">Relationship with table </w:t>
            </w:r>
            <w:r>
              <w:rPr>
                <w:rStyle w:val="CodeChar"/>
              </w:rPr>
              <w:t>courses</w:t>
            </w:r>
            <w:r>
              <w:rPr>
                <w:noProof/>
              </w:rPr>
              <w:t>.</w:t>
            </w:r>
          </w:p>
        </w:tc>
      </w:tr>
    </w:tbl>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2"/>
        <w:numPr>
          <w:ilvl w:val="0"/>
          <w:numId w:val="0"/>
        </w:numPr>
      </w:pPr>
      <w:r>
        <w:t>Section 2: Data Manipulation Language (DML) – 30 pts</w:t>
      </w:r>
    </w:p>
    <w:p w14:paraId="380AE64E" w14:textId="14F3FC42" w:rsidR="000A5803" w:rsidRPr="00F67C53" w:rsidRDefault="000A5803" w:rsidP="000A5803">
      <w:r>
        <w:t>Here we need to do several manipulations in the database, like changing data, adding data</w:t>
      </w:r>
      <w:r w:rsidR="009672FA">
        <w:t>,</w:t>
      </w:r>
      <w:r>
        <w:t xml:space="preserve"> etc.</w:t>
      </w:r>
    </w:p>
    <w:p w14:paraId="15321F72" w14:textId="77777777" w:rsidR="000A5803" w:rsidRDefault="00207A6B" w:rsidP="000A5803">
      <w:pPr>
        <w:pStyle w:val="3"/>
        <w:numPr>
          <w:ilvl w:val="0"/>
          <w:numId w:val="37"/>
        </w:numPr>
        <w:spacing w:after="40"/>
        <w:ind w:left="540" w:hanging="540"/>
      </w:pPr>
      <w:r>
        <w:t>Insert</w:t>
      </w:r>
    </w:p>
    <w:p w14:paraId="3EED1B7A" w14:textId="01299FBB" w:rsidR="00F74C63" w:rsidRDefault="00F74C63" w:rsidP="00F74C63">
      <w:r>
        <w:t xml:space="preserve">You will have to </w:t>
      </w:r>
      <w:r w:rsidRPr="00F74C63">
        <w:rPr>
          <w:b/>
        </w:rPr>
        <w:t>insert</w:t>
      </w:r>
      <w:r>
        <w:t xml:space="preserve"> records of data into the </w:t>
      </w:r>
      <w:r w:rsidR="00F06706">
        <w:rPr>
          <w:b/>
        </w:rPr>
        <w:t>courses</w:t>
      </w:r>
      <w:r>
        <w:t xml:space="preserve"> table, based on the </w:t>
      </w:r>
      <w:r w:rsidR="00F06706">
        <w:rPr>
          <w:b/>
        </w:rPr>
        <w:t xml:space="preserve">courses </w:t>
      </w:r>
      <w:r>
        <w:t>table.</w:t>
      </w:r>
    </w:p>
    <w:p w14:paraId="2943E09A" w14:textId="27DE1669" w:rsidR="00F74C63" w:rsidRDefault="00F74C63" w:rsidP="00F74C63">
      <w:r>
        <w:t xml:space="preserve">For </w:t>
      </w:r>
      <w:r w:rsidR="00F06706">
        <w:rPr>
          <w:b/>
        </w:rPr>
        <w:t>courses</w:t>
      </w:r>
      <w:r>
        <w:t xml:space="preserve"> with </w:t>
      </w:r>
      <w:r w:rsidRPr="00F74C63">
        <w:rPr>
          <w:b/>
        </w:rPr>
        <w:t>id</w:t>
      </w:r>
      <w:r>
        <w:t xml:space="preserve"> equal or</w:t>
      </w:r>
      <w:r w:rsidR="00F06706">
        <w:t xml:space="preserve"> lesser </w:t>
      </w:r>
      <w:r>
        <w:t xml:space="preserve">than </w:t>
      </w:r>
      <w:r w:rsidRPr="00F74C63">
        <w:rPr>
          <w:b/>
        </w:rPr>
        <w:t>5</w:t>
      </w:r>
      <w:r>
        <w:t xml:space="preserve">, </w:t>
      </w:r>
      <w:r w:rsidRPr="00F74C63">
        <w:rPr>
          <w:b/>
        </w:rPr>
        <w:t>insert data</w:t>
      </w:r>
      <w:r>
        <w:t xml:space="preserve"> in the </w:t>
      </w:r>
      <w:r w:rsidR="00F06706">
        <w:rPr>
          <w:b/>
        </w:rPr>
        <w:t xml:space="preserve">course </w:t>
      </w:r>
      <w:r>
        <w:t xml:space="preserve">table with the </w:t>
      </w:r>
      <w:r w:rsidRPr="00F74C63">
        <w:rPr>
          <w:b/>
        </w:rPr>
        <w:t>following values</w:t>
      </w:r>
      <w:r>
        <w:t>:</w:t>
      </w:r>
    </w:p>
    <w:p w14:paraId="7ED2AD68" w14:textId="77777777" w:rsidR="00412B84" w:rsidRDefault="00F74C63" w:rsidP="00F74C63">
      <w:pPr>
        <w:ind w:firstLine="284"/>
      </w:pPr>
      <w:r>
        <w:t>•</w:t>
      </w:r>
      <w:r>
        <w:tab/>
      </w:r>
      <w:r w:rsidR="00F06706">
        <w:rPr>
          <w:b/>
        </w:rPr>
        <w:t>name</w:t>
      </w:r>
      <w:r>
        <w:t xml:space="preserve"> – set it to the</w:t>
      </w:r>
      <w:r w:rsidR="00F06706">
        <w:t xml:space="preserve"> </w:t>
      </w:r>
      <w:r w:rsidR="00F06706" w:rsidRPr="00446099">
        <w:rPr>
          <w:b/>
        </w:rPr>
        <w:t>teacher name</w:t>
      </w:r>
      <w:r w:rsidR="00F06706">
        <w:t xml:space="preserve"> followed by white space and then "course"</w:t>
      </w:r>
    </w:p>
    <w:p w14:paraId="2C0C4026" w14:textId="2AAB0B06" w:rsidR="00F74C63" w:rsidRDefault="007804AC" w:rsidP="00412B84">
      <w:pPr>
        <w:ind w:left="284" w:firstLine="284"/>
      </w:pPr>
      <w:r w:rsidRPr="007804AC">
        <w:rPr>
          <w:i/>
        </w:rPr>
        <w:t>(</w:t>
      </w:r>
      <w:proofErr w:type="spellStart"/>
      <w:r w:rsidRPr="007804AC">
        <w:rPr>
          <w:i/>
        </w:rPr>
        <w:t>teacher_name</w:t>
      </w:r>
      <w:proofErr w:type="spellEnd"/>
      <w:r w:rsidRPr="007804AC">
        <w:rPr>
          <w:i/>
        </w:rPr>
        <w:t xml:space="preserve"> + " " + "course")</w:t>
      </w:r>
    </w:p>
    <w:p w14:paraId="6D05C13A" w14:textId="4A32ABC2" w:rsidR="00F74C63" w:rsidRDefault="00F74C63" w:rsidP="00F74C63">
      <w:pPr>
        <w:ind w:firstLine="284"/>
      </w:pPr>
      <w:r>
        <w:t>•</w:t>
      </w:r>
      <w:r>
        <w:tab/>
      </w:r>
      <w:proofErr w:type="spellStart"/>
      <w:r w:rsidR="00F06706">
        <w:rPr>
          <w:b/>
        </w:rPr>
        <w:t>duration_hours</w:t>
      </w:r>
      <w:proofErr w:type="spellEnd"/>
      <w:r>
        <w:t xml:space="preserve"> – set it to the</w:t>
      </w:r>
      <w:r w:rsidR="007804AC">
        <w:t xml:space="preserve"> total number of characters from the </w:t>
      </w:r>
      <w:r w:rsidR="007804AC" w:rsidRPr="007804AC">
        <w:rPr>
          <w:b/>
        </w:rPr>
        <w:t>course name</w:t>
      </w:r>
      <w:r w:rsidR="007804AC">
        <w:t xml:space="preserve"> and the result </w:t>
      </w:r>
      <w:r w:rsidR="007804AC" w:rsidRPr="007804AC">
        <w:rPr>
          <w:b/>
        </w:rPr>
        <w:t>d</w:t>
      </w:r>
      <w:r w:rsidR="009672FA">
        <w:rPr>
          <w:b/>
        </w:rPr>
        <w:t>i</w:t>
      </w:r>
      <w:r w:rsidR="007804AC" w:rsidRPr="007804AC">
        <w:rPr>
          <w:b/>
        </w:rPr>
        <w:t>vided</w:t>
      </w:r>
      <w:r w:rsidR="007804AC">
        <w:t xml:space="preserve"> by </w:t>
      </w:r>
      <w:r w:rsidR="007804AC" w:rsidRPr="007804AC">
        <w:rPr>
          <w:b/>
        </w:rPr>
        <w:t>10</w:t>
      </w:r>
      <w:r>
        <w:t>.</w:t>
      </w:r>
    </w:p>
    <w:p w14:paraId="10D2BC98" w14:textId="0C29674A" w:rsidR="00F74C63" w:rsidRDefault="00F74C63" w:rsidP="00F74C63">
      <w:pPr>
        <w:ind w:firstLine="284"/>
      </w:pPr>
      <w:r>
        <w:t>•</w:t>
      </w:r>
      <w:r>
        <w:tab/>
      </w:r>
      <w:proofErr w:type="spellStart"/>
      <w:r w:rsidR="00F06706">
        <w:rPr>
          <w:b/>
        </w:rPr>
        <w:t>start</w:t>
      </w:r>
      <w:r w:rsidRPr="00F74C63">
        <w:rPr>
          <w:b/>
        </w:rPr>
        <w:t>_</w:t>
      </w:r>
      <w:r w:rsidR="00F06706">
        <w:rPr>
          <w:b/>
        </w:rPr>
        <w:t>date</w:t>
      </w:r>
      <w:proofErr w:type="spellEnd"/>
      <w:r>
        <w:t xml:space="preserve"> – set it to</w:t>
      </w:r>
      <w:r w:rsidR="007804AC">
        <w:t xml:space="preserve"> the </w:t>
      </w:r>
      <w:r w:rsidR="007804AC" w:rsidRPr="007804AC">
        <w:rPr>
          <w:b/>
        </w:rPr>
        <w:t>start date</w:t>
      </w:r>
      <w:r w:rsidR="007804AC">
        <w:t xml:space="preserve"> of the course but </w:t>
      </w:r>
      <w:r w:rsidR="007804AC" w:rsidRPr="007804AC">
        <w:rPr>
          <w:b/>
        </w:rPr>
        <w:t>5</w:t>
      </w:r>
      <w:r w:rsidR="007804AC">
        <w:t xml:space="preserve"> days</w:t>
      </w:r>
      <w:r>
        <w:t xml:space="preserve"> </w:t>
      </w:r>
      <w:r w:rsidR="007804AC">
        <w:t>later</w:t>
      </w:r>
      <w:r>
        <w:t>.</w:t>
      </w:r>
    </w:p>
    <w:p w14:paraId="6F0FF447" w14:textId="36FDF038" w:rsidR="00F06706" w:rsidRDefault="00F74C63" w:rsidP="00F06706">
      <w:pPr>
        <w:ind w:firstLine="284"/>
      </w:pPr>
      <w:r>
        <w:t>•</w:t>
      </w:r>
      <w:r>
        <w:tab/>
      </w:r>
      <w:proofErr w:type="spellStart"/>
      <w:r w:rsidR="00F06706">
        <w:rPr>
          <w:b/>
        </w:rPr>
        <w:t>teacher_name</w:t>
      </w:r>
      <w:proofErr w:type="spellEnd"/>
      <w:r>
        <w:t xml:space="preserve"> – set it to the </w:t>
      </w:r>
      <w:r w:rsidR="007804AC">
        <w:rPr>
          <w:b/>
        </w:rPr>
        <w:t>teacher name</w:t>
      </w:r>
      <w:r>
        <w:t xml:space="preserve"> </w:t>
      </w:r>
      <w:r w:rsidR="007804AC">
        <w:t xml:space="preserve">but </w:t>
      </w:r>
      <w:r w:rsidR="007804AC" w:rsidRPr="007804AC">
        <w:rPr>
          <w:b/>
        </w:rPr>
        <w:t>reversed</w:t>
      </w:r>
      <w:r w:rsidR="007804AC">
        <w:t>.</w:t>
      </w:r>
      <w:r w:rsidR="00F06706">
        <w:t xml:space="preserve"> </w:t>
      </w:r>
    </w:p>
    <w:p w14:paraId="00CE818F" w14:textId="77777777" w:rsidR="007804AC" w:rsidRDefault="00F06706" w:rsidP="00F06706">
      <w:pPr>
        <w:ind w:firstLine="284"/>
      </w:pPr>
      <w:r>
        <w:t>•</w:t>
      </w:r>
      <w:r>
        <w:tab/>
      </w:r>
      <w:r>
        <w:rPr>
          <w:b/>
        </w:rPr>
        <w:t>description</w:t>
      </w:r>
      <w:r>
        <w:t xml:space="preserve"> – set it to </w:t>
      </w:r>
      <w:r w:rsidR="007804AC">
        <w:t xml:space="preserve">"Course " followed by the </w:t>
      </w:r>
      <w:r w:rsidR="007804AC" w:rsidRPr="007804AC">
        <w:rPr>
          <w:b/>
        </w:rPr>
        <w:t>teacher name</w:t>
      </w:r>
      <w:r w:rsidR="007804AC">
        <w:t xml:space="preserve"> and the </w:t>
      </w:r>
      <w:r w:rsidR="007804AC" w:rsidRPr="007804AC">
        <w:rPr>
          <w:b/>
        </w:rPr>
        <w:t>description</w:t>
      </w:r>
      <w:r w:rsidR="007804AC">
        <w:t xml:space="preserve"> but</w:t>
      </w:r>
      <w:r>
        <w:t xml:space="preserve"> </w:t>
      </w:r>
      <w:r w:rsidRPr="00F74C63">
        <w:rPr>
          <w:b/>
        </w:rPr>
        <w:t>reversed</w:t>
      </w:r>
      <w:r>
        <w:t>.</w:t>
      </w:r>
    </w:p>
    <w:p w14:paraId="012C9AD8" w14:textId="30C1405A" w:rsidR="00F06706" w:rsidRPr="00412B84" w:rsidRDefault="007804AC" w:rsidP="007804AC">
      <w:pPr>
        <w:ind w:left="284" w:firstLine="284"/>
        <w:rPr>
          <w:i/>
        </w:rPr>
      </w:pPr>
      <w:r w:rsidRPr="00412B84">
        <w:rPr>
          <w:i/>
        </w:rPr>
        <w:t xml:space="preserve"> ("Course " + </w:t>
      </w:r>
      <w:proofErr w:type="spellStart"/>
      <w:r w:rsidRPr="00412B84">
        <w:rPr>
          <w:i/>
        </w:rPr>
        <w:t>teacher_name</w:t>
      </w:r>
      <w:proofErr w:type="spellEnd"/>
      <w:r w:rsidRPr="00412B84">
        <w:rPr>
          <w:i/>
        </w:rPr>
        <w:t xml:space="preserve"> + </w:t>
      </w:r>
      <w:proofErr w:type="spellStart"/>
      <w:r w:rsidRPr="00412B84">
        <w:rPr>
          <w:i/>
        </w:rPr>
        <w:t>description_reversed</w:t>
      </w:r>
      <w:proofErr w:type="spellEnd"/>
      <w:r w:rsidRPr="00412B84">
        <w:rPr>
          <w:i/>
        </w:rPr>
        <w:t>)</w:t>
      </w:r>
    </w:p>
    <w:p w14:paraId="273D0E70" w14:textId="3FB8008B" w:rsidR="00F06706" w:rsidRDefault="00F06706" w:rsidP="00F06706">
      <w:pPr>
        <w:ind w:firstLine="284"/>
      </w:pPr>
      <w:r>
        <w:t>•</w:t>
      </w:r>
      <w:r>
        <w:tab/>
      </w:r>
      <w:proofErr w:type="spellStart"/>
      <w:r w:rsidRPr="00F06706">
        <w:rPr>
          <w:b/>
        </w:rPr>
        <w:t>university</w:t>
      </w:r>
      <w:r w:rsidRPr="00F06706">
        <w:rPr>
          <w:b/>
        </w:rPr>
        <w:softHyphen/>
        <w:t>_id</w:t>
      </w:r>
      <w:proofErr w:type="spellEnd"/>
      <w:r>
        <w:t xml:space="preserve"> – set it t</w:t>
      </w:r>
      <w:r w:rsidR="00412B84">
        <w:t xml:space="preserve">o the </w:t>
      </w:r>
      <w:r w:rsidR="00412B84" w:rsidRPr="00412B84">
        <w:rPr>
          <w:b/>
        </w:rPr>
        <w:t>day</w:t>
      </w:r>
      <w:r w:rsidR="00412B84">
        <w:t xml:space="preserve"> of the </w:t>
      </w:r>
      <w:r w:rsidR="00412B84" w:rsidRPr="00412B84">
        <w:rPr>
          <w:b/>
        </w:rPr>
        <w:t>start date</w:t>
      </w:r>
      <w:r w:rsidR="00412B84">
        <w:t xml:space="preserve"> of the original </w:t>
      </w:r>
      <w:r w:rsidR="00412B84" w:rsidRPr="00412B84">
        <w:rPr>
          <w:b/>
        </w:rPr>
        <w:t>course</w:t>
      </w:r>
      <w:r>
        <w:t>.</w:t>
      </w:r>
    </w:p>
    <w:p w14:paraId="48F57182" w14:textId="77777777" w:rsidR="000A5803" w:rsidRDefault="00207A6B" w:rsidP="000A5803">
      <w:pPr>
        <w:pStyle w:val="3"/>
        <w:numPr>
          <w:ilvl w:val="0"/>
          <w:numId w:val="37"/>
        </w:numPr>
        <w:spacing w:after="40"/>
        <w:ind w:left="540" w:hanging="540"/>
      </w:pPr>
      <w:r>
        <w:t>U</w:t>
      </w:r>
      <w:r w:rsidR="000A5803">
        <w:t>pdate</w:t>
      </w:r>
    </w:p>
    <w:p w14:paraId="43940834" w14:textId="0CA3D876" w:rsidR="00692E99" w:rsidRPr="00692E99" w:rsidRDefault="00692E99" w:rsidP="000A5803">
      <w:r>
        <w:t>D</w:t>
      </w:r>
      <w:r w:rsidRPr="00692E99">
        <w:t>ue to inflation and the rising cost of living</w:t>
      </w:r>
      <w:r>
        <w:t xml:space="preserve"> </w:t>
      </w:r>
      <w:r w:rsidRPr="00692E99">
        <w:t>some universities must raise their tuition fees.</w:t>
      </w:r>
    </w:p>
    <w:p w14:paraId="0B106D29" w14:textId="221DA03A" w:rsidR="00F74C63" w:rsidRPr="00EE1EA1" w:rsidRDefault="00692E99" w:rsidP="000A5803">
      <w:r w:rsidRPr="00260CD7">
        <w:t>Raise</w:t>
      </w:r>
      <w:r w:rsidR="00F74C63" w:rsidRPr="00F74C63">
        <w:t xml:space="preserve"> </w:t>
      </w:r>
      <w:r>
        <w:t xml:space="preserve">the </w:t>
      </w:r>
      <w:r w:rsidRPr="00260CD7">
        <w:rPr>
          <w:b/>
        </w:rPr>
        <w:t>tuition fee</w:t>
      </w:r>
      <w:r>
        <w:t xml:space="preserve"> by 300 for all </w:t>
      </w:r>
      <w:r w:rsidRPr="00260CD7">
        <w:rPr>
          <w:b/>
        </w:rPr>
        <w:t>universities</w:t>
      </w:r>
      <w:r>
        <w:t xml:space="preserve"> with </w:t>
      </w:r>
      <w:r w:rsidRPr="00260CD7">
        <w:rPr>
          <w:b/>
        </w:rPr>
        <w:t>id</w:t>
      </w:r>
      <w:r>
        <w:t xml:space="preserve"> </w:t>
      </w:r>
      <w:r w:rsidR="00260CD7">
        <w:t xml:space="preserve">equal or </w:t>
      </w:r>
      <w:r w:rsidR="0037364E" w:rsidRPr="0037364E">
        <w:t>greater</w:t>
      </w:r>
      <w:r w:rsidR="0037364E">
        <w:t xml:space="preserve"> </w:t>
      </w:r>
      <w:r w:rsidR="00F74C63" w:rsidRPr="00F74C63">
        <w:t xml:space="preserve">than </w:t>
      </w:r>
      <w:r w:rsidR="00260CD7">
        <w:t>5</w:t>
      </w:r>
      <w:r w:rsidR="00F74C63" w:rsidRPr="00F74C63">
        <w:t xml:space="preserve"> and less than </w:t>
      </w:r>
      <w:r w:rsidR="00260CD7">
        <w:t xml:space="preserve">12 </w:t>
      </w:r>
      <w:r w:rsidR="00F74C63" w:rsidRPr="00F74C63">
        <w:t>(</w:t>
      </w:r>
      <w:r w:rsidR="00F74C63" w:rsidRPr="00F74C63">
        <w:rPr>
          <w:b/>
        </w:rPr>
        <w:t>inclusive</w:t>
      </w:r>
      <w:r w:rsidR="00F74C63" w:rsidRPr="00F74C63">
        <w:t>).</w:t>
      </w:r>
    </w:p>
    <w:p w14:paraId="103864B6" w14:textId="77777777" w:rsidR="000A5803" w:rsidRDefault="00207A6B" w:rsidP="000A5803">
      <w:pPr>
        <w:pStyle w:val="3"/>
        <w:numPr>
          <w:ilvl w:val="0"/>
          <w:numId w:val="37"/>
        </w:numPr>
        <w:spacing w:after="40"/>
        <w:ind w:left="540" w:hanging="540"/>
      </w:pPr>
      <w:r>
        <w:t>Delete</w:t>
      </w:r>
    </w:p>
    <w:p w14:paraId="5E7C510A" w14:textId="0797F74E" w:rsidR="000A2C03" w:rsidRPr="00260CD7" w:rsidRDefault="00260CD7" w:rsidP="000A5803">
      <w:pPr>
        <w:rPr>
          <w:b/>
        </w:rPr>
      </w:pPr>
      <w:r w:rsidRPr="00260CD7">
        <w:t>There are some minor bugs in the system and some universities didn’t send the correct information.</w:t>
      </w:r>
      <w:r>
        <w:rPr>
          <w:b/>
        </w:rPr>
        <w:t xml:space="preserve"> Delete </w:t>
      </w:r>
      <w:r w:rsidRPr="00260CD7">
        <w:t>all</w:t>
      </w:r>
      <w:r>
        <w:rPr>
          <w:b/>
        </w:rPr>
        <w:t xml:space="preserve"> universities </w:t>
      </w:r>
      <w:r w:rsidRPr="00260CD7">
        <w:t xml:space="preserve">for which we don’t have information about the </w:t>
      </w:r>
      <w:r w:rsidRPr="00260CD7">
        <w:rPr>
          <w:b/>
        </w:rPr>
        <w:t xml:space="preserve">number of </w:t>
      </w:r>
      <w:r w:rsidR="007530FF">
        <w:rPr>
          <w:b/>
        </w:rPr>
        <w:t>staff</w:t>
      </w:r>
      <w:r>
        <w:rPr>
          <w:b/>
        </w:rPr>
        <w:t>.</w:t>
      </w:r>
    </w:p>
    <w:p w14:paraId="623DCBF1" w14:textId="77777777" w:rsidR="000A5803" w:rsidRDefault="000A5803" w:rsidP="004D0FBE">
      <w:pPr>
        <w:pStyle w:val="2"/>
        <w:numPr>
          <w:ilvl w:val="0"/>
          <w:numId w:val="0"/>
        </w:numPr>
      </w:pPr>
      <w:r>
        <w:t xml:space="preserve">Section 3: Querying – </w:t>
      </w:r>
      <w:r w:rsidR="002402D5">
        <w:t>50</w:t>
      </w:r>
      <w:r>
        <w:t xml:space="preserve"> pts</w:t>
      </w:r>
    </w:p>
    <w:p w14:paraId="77C5B82F" w14:textId="77777777" w:rsidR="000A5803" w:rsidRDefault="000A5803" w:rsidP="000A5803">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294243BF" w:rsidR="000A5803" w:rsidRDefault="00260CD7" w:rsidP="000A5803">
      <w:pPr>
        <w:pStyle w:val="3"/>
        <w:numPr>
          <w:ilvl w:val="0"/>
          <w:numId w:val="37"/>
        </w:numPr>
        <w:spacing w:after="40"/>
        <w:ind w:left="540" w:hanging="540"/>
      </w:pPr>
      <w:r>
        <w:t>Cities</w:t>
      </w:r>
    </w:p>
    <w:p w14:paraId="36EE82EB" w14:textId="67518305" w:rsidR="003738F0" w:rsidRDefault="003738F0" w:rsidP="003738F0">
      <w:r>
        <w:t>Extract from the</w:t>
      </w:r>
      <w:r w:rsidR="00260CD7">
        <w:rPr>
          <w:b/>
        </w:rPr>
        <w:t xml:space="preserve"> </w:t>
      </w:r>
      <w:proofErr w:type="spellStart"/>
      <w:r w:rsidR="00260CD7">
        <w:rPr>
          <w:b/>
        </w:rPr>
        <w:t>universities_db</w:t>
      </w:r>
      <w:proofErr w:type="spellEnd"/>
      <w:r w:rsidR="00260CD7">
        <w:rPr>
          <w:b/>
        </w:rPr>
        <w:t xml:space="preserve"> </w:t>
      </w:r>
      <w:r>
        <w:t xml:space="preserve">system database, info about the </w:t>
      </w:r>
      <w:r w:rsidR="00A10BD2">
        <w:rPr>
          <w:b/>
        </w:rPr>
        <w:t>cities</w:t>
      </w:r>
      <w:r>
        <w:t>.</w:t>
      </w:r>
    </w:p>
    <w:p w14:paraId="7721303C" w14:textId="6DD0FB88" w:rsidR="003738F0" w:rsidRDefault="003738F0" w:rsidP="003738F0">
      <w:r w:rsidRPr="003738F0">
        <w:rPr>
          <w:b/>
        </w:rPr>
        <w:t>Order</w:t>
      </w:r>
      <w:r>
        <w:t xml:space="preserve"> the results by </w:t>
      </w:r>
      <w:r w:rsidR="00260CD7" w:rsidRPr="00260CD7">
        <w:rPr>
          <w:b/>
        </w:rPr>
        <w:t>population</w:t>
      </w:r>
      <w:r w:rsidR="00260CD7">
        <w:t xml:space="preserve"> </w:t>
      </w:r>
      <w:r>
        <w:t>in</w:t>
      </w:r>
      <w:r w:rsidRPr="003738F0">
        <w:rPr>
          <w:b/>
        </w:rPr>
        <w:t xml:space="preserve"> descending</w:t>
      </w:r>
      <w:r>
        <w:t xml:space="preserve"> order;</w:t>
      </w:r>
    </w:p>
    <w:p w14:paraId="4F4456D9" w14:textId="77777777" w:rsidR="000A5803" w:rsidRDefault="000A5803" w:rsidP="000A5803">
      <w:pPr>
        <w:pStyle w:val="4"/>
      </w:pPr>
      <w:r>
        <w:t>Required Columns</w:t>
      </w:r>
    </w:p>
    <w:p w14:paraId="0BC48FC9" w14:textId="72F59222" w:rsidR="000A5803" w:rsidRDefault="000A5803" w:rsidP="000A5803">
      <w:pPr>
        <w:pStyle w:val="Code"/>
        <w:numPr>
          <w:ilvl w:val="0"/>
          <w:numId w:val="38"/>
        </w:numPr>
      </w:pPr>
      <w:r>
        <w:t>id</w:t>
      </w:r>
    </w:p>
    <w:p w14:paraId="0ECCDA67" w14:textId="554F9FDA" w:rsidR="000A5803" w:rsidRDefault="000A5803" w:rsidP="000A5803">
      <w:pPr>
        <w:pStyle w:val="Code"/>
        <w:numPr>
          <w:ilvl w:val="0"/>
          <w:numId w:val="38"/>
        </w:numPr>
      </w:pPr>
      <w:r>
        <w:t>name</w:t>
      </w:r>
    </w:p>
    <w:p w14:paraId="6AB450B9" w14:textId="49093074" w:rsidR="009D4F51" w:rsidRDefault="009D4F51" w:rsidP="000A5803">
      <w:pPr>
        <w:pStyle w:val="Code"/>
        <w:numPr>
          <w:ilvl w:val="0"/>
          <w:numId w:val="38"/>
        </w:numPr>
      </w:pPr>
      <w:r>
        <w:t>population</w:t>
      </w:r>
    </w:p>
    <w:p w14:paraId="0094BA5F" w14:textId="49413343" w:rsidR="009D4F51" w:rsidRDefault="009D4F51" w:rsidP="000A5803">
      <w:pPr>
        <w:pStyle w:val="Code"/>
        <w:numPr>
          <w:ilvl w:val="0"/>
          <w:numId w:val="38"/>
        </w:numPr>
      </w:pPr>
      <w:r>
        <w:t>country_id</w:t>
      </w:r>
    </w:p>
    <w:p w14:paraId="63E366BA" w14:textId="77777777" w:rsidR="000A5803" w:rsidRDefault="000A5803" w:rsidP="000A5803">
      <w:pPr>
        <w:pStyle w:val="4"/>
      </w:pPr>
      <w:r>
        <w:t>Example</w:t>
      </w:r>
    </w:p>
    <w:tbl>
      <w:tblPr>
        <w:tblStyle w:val="af"/>
        <w:tblW w:w="10425" w:type="dxa"/>
        <w:tblLook w:val="04A0" w:firstRow="1" w:lastRow="0" w:firstColumn="1" w:lastColumn="0" w:noHBand="0" w:noVBand="1"/>
      </w:tblPr>
      <w:tblGrid>
        <w:gridCol w:w="985"/>
        <w:gridCol w:w="3490"/>
        <w:gridCol w:w="2975"/>
        <w:gridCol w:w="2975"/>
      </w:tblGrid>
      <w:tr w:rsidR="00A10BD2" w14:paraId="29A25C55" w14:textId="576D12D1" w:rsidTr="00A10BD2">
        <w:trPr>
          <w:trHeight w:val="275"/>
        </w:trPr>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77777777" w:rsidR="00A10BD2" w:rsidRPr="001D3810" w:rsidRDefault="00A10BD2" w:rsidP="00543E3F">
            <w:pPr>
              <w:spacing w:after="0"/>
              <w:jc w:val="center"/>
              <w:rPr>
                <w:b/>
                <w:bCs/>
                <w:noProof/>
              </w:rPr>
            </w:pPr>
            <w:r>
              <w:rPr>
                <w:b/>
                <w:bCs/>
                <w:noProof/>
              </w:rPr>
              <w:t>id</w:t>
            </w:r>
          </w:p>
        </w:tc>
        <w:tc>
          <w:tcPr>
            <w:tcW w:w="3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77777777" w:rsidR="00A10BD2" w:rsidRPr="001D3810" w:rsidRDefault="00A10BD2" w:rsidP="00543E3F">
            <w:pPr>
              <w:spacing w:after="0"/>
              <w:jc w:val="center"/>
              <w:rPr>
                <w:b/>
                <w:bCs/>
                <w:noProof/>
              </w:rPr>
            </w:pPr>
            <w:r>
              <w:rPr>
                <w:b/>
                <w:bCs/>
                <w:noProof/>
              </w:rPr>
              <w:t>name</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E044C" w14:textId="025FE53A" w:rsidR="00A10BD2" w:rsidRDefault="00A10BD2" w:rsidP="00543E3F">
            <w:pPr>
              <w:spacing w:after="0"/>
              <w:jc w:val="center"/>
              <w:rPr>
                <w:b/>
                <w:bCs/>
                <w:noProof/>
              </w:rPr>
            </w:pPr>
            <w:r>
              <w:rPr>
                <w:b/>
                <w:bCs/>
                <w:noProof/>
              </w:rPr>
              <w:t>population</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7B146" w14:textId="0DA37D7E" w:rsidR="00A10BD2" w:rsidRDefault="00A10BD2" w:rsidP="00543E3F">
            <w:pPr>
              <w:spacing w:after="0"/>
              <w:jc w:val="center"/>
              <w:rPr>
                <w:b/>
                <w:bCs/>
                <w:noProof/>
              </w:rPr>
            </w:pPr>
            <w:r>
              <w:rPr>
                <w:b/>
                <w:bCs/>
                <w:noProof/>
              </w:rPr>
              <w:t>country_id</w:t>
            </w:r>
          </w:p>
        </w:tc>
      </w:tr>
      <w:tr w:rsidR="00A10BD2" w:rsidRPr="00B03599" w14:paraId="02D0DB28" w14:textId="20D879A3"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4BCFAA0" w14:textId="54C58988" w:rsidR="00A10BD2" w:rsidRPr="00F37672" w:rsidRDefault="00A10BD2" w:rsidP="00543E3F">
            <w:pPr>
              <w:pStyle w:val="Code"/>
              <w:rPr>
                <w:b w:val="0"/>
              </w:rPr>
            </w:pPr>
            <w:r>
              <w:rPr>
                <w:b w:val="0"/>
              </w:rPr>
              <w:t>14</w:t>
            </w:r>
          </w:p>
        </w:tc>
        <w:tc>
          <w:tcPr>
            <w:tcW w:w="3490" w:type="dxa"/>
            <w:tcBorders>
              <w:top w:val="single" w:sz="4" w:space="0" w:color="auto"/>
              <w:left w:val="single" w:sz="4" w:space="0" w:color="auto"/>
              <w:bottom w:val="single" w:sz="4" w:space="0" w:color="auto"/>
              <w:right w:val="single" w:sz="4" w:space="0" w:color="auto"/>
            </w:tcBorders>
            <w:vAlign w:val="center"/>
          </w:tcPr>
          <w:p w14:paraId="70E7AC7B" w14:textId="3BCEE996" w:rsidR="00A10BD2" w:rsidRPr="00F37672" w:rsidRDefault="00A10BD2" w:rsidP="00543E3F">
            <w:pPr>
              <w:pStyle w:val="Code"/>
              <w:rPr>
                <w:b w:val="0"/>
              </w:rPr>
            </w:pPr>
            <w:r w:rsidRPr="00A10BD2">
              <w:rPr>
                <w:b w:val="0"/>
              </w:rPr>
              <w:t>Shanghai</w:t>
            </w:r>
          </w:p>
        </w:tc>
        <w:tc>
          <w:tcPr>
            <w:tcW w:w="2975" w:type="dxa"/>
            <w:tcBorders>
              <w:top w:val="single" w:sz="4" w:space="0" w:color="auto"/>
              <w:left w:val="single" w:sz="4" w:space="0" w:color="auto"/>
              <w:bottom w:val="single" w:sz="4" w:space="0" w:color="auto"/>
              <w:right w:val="single" w:sz="4" w:space="0" w:color="auto"/>
            </w:tcBorders>
          </w:tcPr>
          <w:p w14:paraId="091BA915" w14:textId="7FBB8F15" w:rsidR="00A10BD2" w:rsidRPr="00F37672" w:rsidRDefault="00A10BD2" w:rsidP="00543E3F">
            <w:pPr>
              <w:pStyle w:val="Code"/>
              <w:rPr>
                <w:b w:val="0"/>
              </w:rPr>
            </w:pPr>
            <w:r w:rsidRPr="00A10BD2">
              <w:rPr>
                <w:b w:val="0"/>
              </w:rPr>
              <w:t>24256800</w:t>
            </w:r>
          </w:p>
        </w:tc>
        <w:tc>
          <w:tcPr>
            <w:tcW w:w="2975" w:type="dxa"/>
            <w:tcBorders>
              <w:top w:val="single" w:sz="4" w:space="0" w:color="auto"/>
              <w:left w:val="single" w:sz="4" w:space="0" w:color="auto"/>
              <w:bottom w:val="single" w:sz="4" w:space="0" w:color="auto"/>
              <w:right w:val="single" w:sz="4" w:space="0" w:color="auto"/>
            </w:tcBorders>
          </w:tcPr>
          <w:p w14:paraId="2BBF2654" w14:textId="596D2558" w:rsidR="00A10BD2" w:rsidRPr="00F37672" w:rsidRDefault="00A10BD2" w:rsidP="00543E3F">
            <w:pPr>
              <w:pStyle w:val="Code"/>
              <w:rPr>
                <w:b w:val="0"/>
              </w:rPr>
            </w:pPr>
            <w:r>
              <w:rPr>
                <w:b w:val="0"/>
              </w:rPr>
              <w:t>7</w:t>
            </w:r>
          </w:p>
        </w:tc>
      </w:tr>
      <w:tr w:rsidR="00A10BD2" w:rsidRPr="00B03599" w14:paraId="6CC59319"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296A9D74" w14:textId="03D743A7" w:rsidR="00A10BD2" w:rsidRPr="00F37672" w:rsidRDefault="00A10BD2" w:rsidP="00543E3F">
            <w:pPr>
              <w:pStyle w:val="Code"/>
              <w:rPr>
                <w:b w:val="0"/>
              </w:rPr>
            </w:pPr>
            <w:r>
              <w:rPr>
                <w:b w:val="0"/>
              </w:rPr>
              <w:t>15</w:t>
            </w:r>
          </w:p>
        </w:tc>
        <w:tc>
          <w:tcPr>
            <w:tcW w:w="3490" w:type="dxa"/>
            <w:tcBorders>
              <w:top w:val="single" w:sz="4" w:space="0" w:color="auto"/>
              <w:left w:val="single" w:sz="4" w:space="0" w:color="auto"/>
              <w:bottom w:val="single" w:sz="4" w:space="0" w:color="auto"/>
              <w:right w:val="single" w:sz="4" w:space="0" w:color="auto"/>
            </w:tcBorders>
            <w:vAlign w:val="center"/>
          </w:tcPr>
          <w:p w14:paraId="7A273BAF" w14:textId="2E582842" w:rsidR="00A10BD2" w:rsidRPr="00F37672" w:rsidRDefault="00A10BD2" w:rsidP="00543E3F">
            <w:pPr>
              <w:pStyle w:val="Code"/>
              <w:rPr>
                <w:b w:val="0"/>
              </w:rPr>
            </w:pPr>
            <w:r>
              <w:rPr>
                <w:b w:val="0"/>
              </w:rPr>
              <w:t>Beijing</w:t>
            </w:r>
          </w:p>
        </w:tc>
        <w:tc>
          <w:tcPr>
            <w:tcW w:w="2975" w:type="dxa"/>
            <w:tcBorders>
              <w:top w:val="single" w:sz="4" w:space="0" w:color="auto"/>
              <w:left w:val="single" w:sz="4" w:space="0" w:color="auto"/>
              <w:bottom w:val="single" w:sz="4" w:space="0" w:color="auto"/>
              <w:right w:val="single" w:sz="4" w:space="0" w:color="auto"/>
            </w:tcBorders>
          </w:tcPr>
          <w:p w14:paraId="4E29B2E4" w14:textId="22976440" w:rsidR="00A10BD2" w:rsidRPr="00F37672" w:rsidRDefault="00A10BD2" w:rsidP="00543E3F">
            <w:pPr>
              <w:pStyle w:val="Code"/>
              <w:rPr>
                <w:b w:val="0"/>
              </w:rPr>
            </w:pPr>
            <w:r w:rsidRPr="00A10BD2">
              <w:rPr>
                <w:b w:val="0"/>
              </w:rPr>
              <w:t>21516000</w:t>
            </w:r>
          </w:p>
        </w:tc>
        <w:tc>
          <w:tcPr>
            <w:tcW w:w="2975" w:type="dxa"/>
            <w:tcBorders>
              <w:top w:val="single" w:sz="4" w:space="0" w:color="auto"/>
              <w:left w:val="single" w:sz="4" w:space="0" w:color="auto"/>
              <w:bottom w:val="single" w:sz="4" w:space="0" w:color="auto"/>
              <w:right w:val="single" w:sz="4" w:space="0" w:color="auto"/>
            </w:tcBorders>
          </w:tcPr>
          <w:p w14:paraId="30C0BAA8" w14:textId="4B3E7F9A" w:rsidR="00A10BD2" w:rsidRPr="00F37672" w:rsidRDefault="00A10BD2" w:rsidP="00543E3F">
            <w:pPr>
              <w:pStyle w:val="Code"/>
              <w:rPr>
                <w:b w:val="0"/>
              </w:rPr>
            </w:pPr>
            <w:r>
              <w:rPr>
                <w:b w:val="0"/>
              </w:rPr>
              <w:t>7</w:t>
            </w:r>
          </w:p>
        </w:tc>
      </w:tr>
      <w:tr w:rsidR="00A10BD2" w:rsidRPr="00B03599" w14:paraId="7A3E2DE7"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DF0D9C0" w14:textId="033209AE" w:rsidR="00A10BD2" w:rsidRPr="00F37672" w:rsidRDefault="00A10BD2" w:rsidP="00543E3F">
            <w:pPr>
              <w:pStyle w:val="Code"/>
              <w:rPr>
                <w:b w:val="0"/>
              </w:rPr>
            </w:pPr>
            <w:r w:rsidRPr="00A562CC">
              <w:rPr>
                <w:b w:val="0"/>
              </w:rPr>
              <w:t>...</w:t>
            </w:r>
          </w:p>
        </w:tc>
        <w:tc>
          <w:tcPr>
            <w:tcW w:w="3490" w:type="dxa"/>
            <w:tcBorders>
              <w:top w:val="single" w:sz="4" w:space="0" w:color="auto"/>
              <w:left w:val="single" w:sz="4" w:space="0" w:color="auto"/>
              <w:bottom w:val="single" w:sz="4" w:space="0" w:color="auto"/>
              <w:right w:val="single" w:sz="4" w:space="0" w:color="auto"/>
            </w:tcBorders>
            <w:vAlign w:val="center"/>
          </w:tcPr>
          <w:p w14:paraId="7BDE81B3" w14:textId="3E3D4A5A"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2229FE6" w14:textId="05A7D207"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55CF560" w14:textId="717B05B7" w:rsidR="00A10BD2" w:rsidRPr="00F37672" w:rsidRDefault="00A10BD2" w:rsidP="00543E3F">
            <w:pPr>
              <w:pStyle w:val="Code"/>
              <w:rPr>
                <w:b w:val="0"/>
              </w:rPr>
            </w:pPr>
            <w:r w:rsidRPr="00A562CC">
              <w:rPr>
                <w:b w:val="0"/>
              </w:rPr>
              <w:t>...</w:t>
            </w:r>
          </w:p>
        </w:tc>
      </w:tr>
      <w:tr w:rsidR="00A10BD2" w:rsidRPr="00B03599" w14:paraId="1288E059" w14:textId="5F2E1C43" w:rsidTr="00A10BD2">
        <w:trPr>
          <w:trHeight w:val="275"/>
        </w:trPr>
        <w:tc>
          <w:tcPr>
            <w:tcW w:w="985" w:type="dxa"/>
            <w:tcBorders>
              <w:top w:val="single" w:sz="4" w:space="0" w:color="auto"/>
              <w:left w:val="single" w:sz="4" w:space="0" w:color="auto"/>
              <w:bottom w:val="single" w:sz="4" w:space="0" w:color="auto"/>
              <w:right w:val="single" w:sz="4" w:space="0" w:color="auto"/>
            </w:tcBorders>
          </w:tcPr>
          <w:p w14:paraId="2174335F" w14:textId="572D3A79" w:rsidR="00A10BD2" w:rsidRPr="00A562CC" w:rsidRDefault="00A10BD2" w:rsidP="00543E3F">
            <w:pPr>
              <w:pStyle w:val="Code"/>
              <w:rPr>
                <w:b w:val="0"/>
              </w:rPr>
            </w:pPr>
            <w:r>
              <w:rPr>
                <w:b w:val="0"/>
              </w:rPr>
              <w:t>7</w:t>
            </w:r>
          </w:p>
        </w:tc>
        <w:tc>
          <w:tcPr>
            <w:tcW w:w="3490" w:type="dxa"/>
            <w:tcBorders>
              <w:top w:val="single" w:sz="4" w:space="0" w:color="auto"/>
              <w:left w:val="single" w:sz="4" w:space="0" w:color="auto"/>
              <w:bottom w:val="single" w:sz="4" w:space="0" w:color="auto"/>
              <w:right w:val="single" w:sz="4" w:space="0" w:color="auto"/>
            </w:tcBorders>
          </w:tcPr>
          <w:p w14:paraId="01E392F1" w14:textId="593F7936" w:rsidR="00A10BD2" w:rsidRPr="00A562CC" w:rsidRDefault="00A10BD2" w:rsidP="00543E3F">
            <w:pPr>
              <w:pStyle w:val="Code"/>
              <w:rPr>
                <w:b w:val="0"/>
              </w:rPr>
            </w:pPr>
            <w:r w:rsidRPr="00A10BD2">
              <w:rPr>
                <w:b w:val="0"/>
              </w:rPr>
              <w:t>Marseille</w:t>
            </w:r>
          </w:p>
        </w:tc>
        <w:tc>
          <w:tcPr>
            <w:tcW w:w="2975" w:type="dxa"/>
            <w:tcBorders>
              <w:top w:val="single" w:sz="4" w:space="0" w:color="auto"/>
              <w:left w:val="single" w:sz="4" w:space="0" w:color="auto"/>
              <w:bottom w:val="single" w:sz="4" w:space="0" w:color="auto"/>
              <w:right w:val="single" w:sz="4" w:space="0" w:color="auto"/>
            </w:tcBorders>
          </w:tcPr>
          <w:p w14:paraId="75400F90" w14:textId="59B6BDEB" w:rsidR="00A10BD2" w:rsidRPr="00A562CC" w:rsidRDefault="00A10BD2" w:rsidP="00543E3F">
            <w:pPr>
              <w:pStyle w:val="Code"/>
              <w:rPr>
                <w:b w:val="0"/>
              </w:rPr>
            </w:pPr>
            <w:r w:rsidRPr="00A10BD2">
              <w:rPr>
                <w:b w:val="0"/>
              </w:rPr>
              <w:t>852516</w:t>
            </w:r>
          </w:p>
        </w:tc>
        <w:tc>
          <w:tcPr>
            <w:tcW w:w="2975" w:type="dxa"/>
            <w:tcBorders>
              <w:top w:val="single" w:sz="4" w:space="0" w:color="auto"/>
              <w:left w:val="single" w:sz="4" w:space="0" w:color="auto"/>
              <w:bottom w:val="single" w:sz="4" w:space="0" w:color="auto"/>
              <w:right w:val="single" w:sz="4" w:space="0" w:color="auto"/>
            </w:tcBorders>
          </w:tcPr>
          <w:p w14:paraId="06FF1594" w14:textId="52A0C91F" w:rsidR="00A10BD2" w:rsidRPr="00A562CC" w:rsidRDefault="00A10BD2" w:rsidP="00543E3F">
            <w:pPr>
              <w:pStyle w:val="Code"/>
              <w:rPr>
                <w:b w:val="0"/>
              </w:rPr>
            </w:pPr>
            <w:r>
              <w:rPr>
                <w:b w:val="0"/>
              </w:rPr>
              <w:t>4</w:t>
            </w:r>
          </w:p>
        </w:tc>
      </w:tr>
    </w:tbl>
    <w:p w14:paraId="28138409" w14:textId="77777777" w:rsidR="000A5803" w:rsidRDefault="000A5803" w:rsidP="000A5803"/>
    <w:p w14:paraId="0FBD259D" w14:textId="4CD4EEFF" w:rsidR="000A5803" w:rsidRDefault="0076770C" w:rsidP="000A5803">
      <w:pPr>
        <w:pStyle w:val="3"/>
        <w:numPr>
          <w:ilvl w:val="0"/>
          <w:numId w:val="37"/>
        </w:numPr>
        <w:spacing w:after="40"/>
        <w:ind w:left="540" w:hanging="540"/>
      </w:pPr>
      <w:r>
        <w:t>Students age</w:t>
      </w:r>
    </w:p>
    <w:p w14:paraId="6658B16E" w14:textId="0B304C65" w:rsidR="00F63BB7" w:rsidRDefault="00F63BB7" w:rsidP="00F63BB7">
      <w:r>
        <w:t xml:space="preserve">Write a query that returns: </w:t>
      </w:r>
      <w:proofErr w:type="spellStart"/>
      <w:r w:rsidR="0076770C">
        <w:rPr>
          <w:b/>
        </w:rPr>
        <w:t>first_name</w:t>
      </w:r>
      <w:proofErr w:type="spellEnd"/>
      <w:r w:rsidRPr="0076770C">
        <w:t>,</w:t>
      </w:r>
      <w:r w:rsidRPr="00F63BB7">
        <w:rPr>
          <w:b/>
        </w:rPr>
        <w:t xml:space="preserve"> </w:t>
      </w:r>
      <w:proofErr w:type="spellStart"/>
      <w:r w:rsidR="0076770C">
        <w:rPr>
          <w:b/>
        </w:rPr>
        <w:t>last_name</w:t>
      </w:r>
      <w:proofErr w:type="spellEnd"/>
      <w:r w:rsidR="0076770C" w:rsidRPr="0076770C">
        <w:t>,</w:t>
      </w:r>
      <w:r w:rsidR="0076770C">
        <w:rPr>
          <w:b/>
        </w:rPr>
        <w:t xml:space="preserve"> age</w:t>
      </w:r>
      <w:r w:rsidR="0076770C" w:rsidRPr="0076770C">
        <w:t>,</w:t>
      </w:r>
      <w:r w:rsidR="0076770C">
        <w:rPr>
          <w:b/>
        </w:rPr>
        <w:t xml:space="preserve"> phone</w:t>
      </w:r>
      <w:r w:rsidR="007951C8">
        <w:rPr>
          <w:b/>
        </w:rPr>
        <w:t xml:space="preserve"> </w:t>
      </w:r>
      <w:r w:rsidR="007951C8" w:rsidRPr="007951C8">
        <w:t>and</w:t>
      </w:r>
      <w:r w:rsidR="0076770C">
        <w:rPr>
          <w:b/>
        </w:rPr>
        <w:t xml:space="preserve"> email</w:t>
      </w:r>
      <w:r>
        <w:rPr>
          <w:b/>
        </w:rPr>
        <w:t xml:space="preserve"> </w:t>
      </w:r>
      <w:r>
        <w:t xml:space="preserve">from </w:t>
      </w:r>
      <w:r w:rsidRPr="0076770C">
        <w:t>table</w:t>
      </w:r>
      <w:r>
        <w:t xml:space="preserve"> </w:t>
      </w:r>
      <w:r w:rsidR="0076770C" w:rsidRPr="0076770C">
        <w:rPr>
          <w:b/>
        </w:rPr>
        <w:t>students</w:t>
      </w:r>
      <w:r>
        <w:t xml:space="preserve">. </w:t>
      </w:r>
      <w:r w:rsidRPr="00F63BB7">
        <w:rPr>
          <w:b/>
        </w:rPr>
        <w:t>Filter</w:t>
      </w:r>
      <w:r>
        <w:t xml:space="preserve"> </w:t>
      </w:r>
      <w:r w:rsidR="0076770C">
        <w:t xml:space="preserve">students with </w:t>
      </w:r>
      <w:r w:rsidR="009672FA">
        <w:t xml:space="preserve">an </w:t>
      </w:r>
      <w:r w:rsidR="0076770C" w:rsidRPr="0076770C">
        <w:rPr>
          <w:b/>
        </w:rPr>
        <w:t>age</w:t>
      </w:r>
      <w:r w:rsidR="0076770C">
        <w:t xml:space="preserve"> equal or</w:t>
      </w:r>
      <w:r>
        <w:t xml:space="preserve"> higher than </w:t>
      </w:r>
      <w:r w:rsidR="0076770C">
        <w:t>21</w:t>
      </w:r>
      <w:r>
        <w:t>.</w:t>
      </w:r>
    </w:p>
    <w:p w14:paraId="739BA80B" w14:textId="2DE3BFCB" w:rsidR="000A5803" w:rsidRPr="002D4B71" w:rsidRDefault="002D4B71" w:rsidP="000A5803">
      <w:pPr>
        <w:rPr>
          <w:lang w:val="bg-BG"/>
        </w:rPr>
      </w:pPr>
      <w:r>
        <w:rPr>
          <w:b/>
        </w:rPr>
        <w:t>Order</w:t>
      </w:r>
      <w:r w:rsidR="000A5803">
        <w:t xml:space="preserve"> the results </w:t>
      </w:r>
      <w:r w:rsidR="0076770C">
        <w:rPr>
          <w:b/>
        </w:rPr>
        <w:t>descending</w:t>
      </w:r>
      <w:r w:rsidR="000A5803">
        <w:t xml:space="preserve"> by</w:t>
      </w:r>
      <w:r w:rsidR="00F63BB7" w:rsidRPr="00F63BB7">
        <w:rPr>
          <w:b/>
        </w:rPr>
        <w:t xml:space="preserve"> </w:t>
      </w:r>
      <w:proofErr w:type="spellStart"/>
      <w:r w:rsidR="0076770C">
        <w:rPr>
          <w:b/>
        </w:rPr>
        <w:t>first_name</w:t>
      </w:r>
      <w:proofErr w:type="spellEnd"/>
      <w:r w:rsidR="00536CCB">
        <w:t xml:space="preserve">, then by </w:t>
      </w:r>
      <w:r w:rsidR="0076770C">
        <w:rPr>
          <w:b/>
        </w:rPr>
        <w:t>email</w:t>
      </w:r>
      <w:r w:rsidR="0076770C">
        <w:rPr>
          <w:b/>
          <w:lang w:val="bg-BG"/>
        </w:rPr>
        <w:t xml:space="preserve"> </w:t>
      </w:r>
      <w:r w:rsidR="0076770C">
        <w:rPr>
          <w:b/>
        </w:rPr>
        <w:t>ascending</w:t>
      </w:r>
      <w:r w:rsidR="0076770C" w:rsidRPr="0076770C">
        <w:t>,</w:t>
      </w:r>
      <w:r w:rsidR="0076770C" w:rsidRPr="0076770C">
        <w:rPr>
          <w:lang w:val="bg-BG"/>
        </w:rPr>
        <w:t xml:space="preserve"> </w:t>
      </w:r>
      <w:r w:rsidR="0076770C" w:rsidRPr="0076770C">
        <w:t>then by</w:t>
      </w:r>
      <w:r w:rsidR="0076770C">
        <w:rPr>
          <w:b/>
        </w:rPr>
        <w:t xml:space="preserve"> id </w:t>
      </w:r>
      <w:r w:rsidR="0076770C" w:rsidRPr="0076770C">
        <w:t>in</w:t>
      </w:r>
      <w:r w:rsidR="0076770C">
        <w:rPr>
          <w:b/>
        </w:rPr>
        <w:t xml:space="preserve"> ascending </w:t>
      </w:r>
      <w:r w:rsidR="0076770C" w:rsidRPr="0076770C">
        <w:t>order</w:t>
      </w:r>
      <w:r w:rsidR="00B736A1" w:rsidRPr="00B736A1">
        <w:t xml:space="preserve"> </w:t>
      </w:r>
      <w:r w:rsidR="00B736A1">
        <w:t xml:space="preserve">and show only the first </w:t>
      </w:r>
      <w:r w:rsidR="00B736A1">
        <w:rPr>
          <w:b/>
        </w:rPr>
        <w:t>10</w:t>
      </w:r>
      <w:r w:rsidR="00B736A1">
        <w:t xml:space="preserve"> results.</w:t>
      </w:r>
    </w:p>
    <w:p w14:paraId="358A9B18" w14:textId="77777777" w:rsidR="000A5803" w:rsidRDefault="000A5803" w:rsidP="000A5803">
      <w:pPr>
        <w:pStyle w:val="4"/>
      </w:pPr>
      <w:r>
        <w:t>Required Columns</w:t>
      </w:r>
    </w:p>
    <w:p w14:paraId="216CAD2E" w14:textId="42455300" w:rsidR="000A5803" w:rsidRDefault="0076770C" w:rsidP="000A5803">
      <w:pPr>
        <w:pStyle w:val="Code"/>
        <w:numPr>
          <w:ilvl w:val="0"/>
          <w:numId w:val="38"/>
        </w:numPr>
      </w:pPr>
      <w:r>
        <w:t>first_name</w:t>
      </w:r>
    </w:p>
    <w:p w14:paraId="613C7FCC" w14:textId="18731C88" w:rsidR="000A5803" w:rsidRDefault="0076770C" w:rsidP="000A5803">
      <w:pPr>
        <w:pStyle w:val="Code"/>
        <w:numPr>
          <w:ilvl w:val="0"/>
          <w:numId w:val="38"/>
        </w:numPr>
      </w:pPr>
      <w:r>
        <w:t>last_name</w:t>
      </w:r>
      <w:r w:rsidR="000A5803">
        <w:t xml:space="preserve"> </w:t>
      </w:r>
    </w:p>
    <w:p w14:paraId="68FF96E3" w14:textId="1A9887A8" w:rsidR="000A5803" w:rsidRDefault="0076770C" w:rsidP="000A5803">
      <w:pPr>
        <w:pStyle w:val="Code"/>
        <w:numPr>
          <w:ilvl w:val="0"/>
          <w:numId w:val="38"/>
        </w:numPr>
      </w:pPr>
      <w:r>
        <w:t>age</w:t>
      </w:r>
    </w:p>
    <w:p w14:paraId="304C843E" w14:textId="5AE8A14E" w:rsidR="000A5803" w:rsidRDefault="0076770C" w:rsidP="000A5803">
      <w:pPr>
        <w:pStyle w:val="Code"/>
        <w:numPr>
          <w:ilvl w:val="0"/>
          <w:numId w:val="38"/>
        </w:numPr>
      </w:pPr>
      <w:r>
        <w:t>phone</w:t>
      </w:r>
    </w:p>
    <w:p w14:paraId="14EC1CD7" w14:textId="1E618BB2" w:rsidR="0076770C" w:rsidRDefault="0076770C" w:rsidP="000117F8">
      <w:pPr>
        <w:pStyle w:val="Code"/>
        <w:numPr>
          <w:ilvl w:val="0"/>
          <w:numId w:val="38"/>
        </w:numPr>
      </w:pPr>
      <w:r>
        <w:t>email</w:t>
      </w:r>
    </w:p>
    <w:p w14:paraId="027A0915" w14:textId="77777777" w:rsidR="000A5803" w:rsidRDefault="000A5803" w:rsidP="000A5803">
      <w:pPr>
        <w:pStyle w:val="4"/>
      </w:pPr>
      <w:r>
        <w:t>Example</w:t>
      </w:r>
    </w:p>
    <w:tbl>
      <w:tblPr>
        <w:tblStyle w:val="af"/>
        <w:tblW w:w="9625" w:type="dxa"/>
        <w:tblLayout w:type="fixed"/>
        <w:tblLook w:val="04A0" w:firstRow="1" w:lastRow="0" w:firstColumn="1" w:lastColumn="0" w:noHBand="0" w:noVBand="1"/>
      </w:tblPr>
      <w:tblGrid>
        <w:gridCol w:w="1657"/>
        <w:gridCol w:w="1308"/>
        <w:gridCol w:w="630"/>
        <w:gridCol w:w="1980"/>
        <w:gridCol w:w="4050"/>
      </w:tblGrid>
      <w:tr w:rsidR="00185D3A" w14:paraId="0B727AA0" w14:textId="774EEF30" w:rsidTr="00240B92">
        <w:trPr>
          <w:trHeight w:val="275"/>
        </w:trPr>
        <w:tc>
          <w:tcPr>
            <w:tcW w:w="16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51326742" w:rsidR="00185D3A" w:rsidRPr="001D3810" w:rsidRDefault="00185D3A" w:rsidP="00543E3F">
            <w:pPr>
              <w:spacing w:after="0"/>
              <w:jc w:val="center"/>
              <w:rPr>
                <w:b/>
                <w:bCs/>
                <w:noProof/>
              </w:rPr>
            </w:pPr>
            <w:r>
              <w:rPr>
                <w:b/>
                <w:bCs/>
                <w:noProof/>
              </w:rPr>
              <w:t>first_name</w:t>
            </w:r>
          </w:p>
        </w:tc>
        <w:tc>
          <w:tcPr>
            <w:tcW w:w="13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5FD339BD" w:rsidR="00185D3A" w:rsidRPr="001D3810" w:rsidRDefault="00185D3A" w:rsidP="00543E3F">
            <w:pPr>
              <w:spacing w:after="0"/>
              <w:jc w:val="center"/>
              <w:rPr>
                <w:b/>
                <w:bCs/>
                <w:noProof/>
              </w:rPr>
            </w:pPr>
            <w:r>
              <w:rPr>
                <w:b/>
                <w:bCs/>
                <w:noProof/>
              </w:rPr>
              <w:t>last_nam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45B0F68C" w:rsidR="00185D3A" w:rsidRDefault="00185D3A" w:rsidP="00543E3F">
            <w:pPr>
              <w:spacing w:after="0"/>
              <w:jc w:val="center"/>
              <w:rPr>
                <w:b/>
                <w:bCs/>
                <w:noProof/>
              </w:rPr>
            </w:pPr>
            <w:r>
              <w:rPr>
                <w:b/>
                <w:bCs/>
                <w:noProof/>
              </w:rPr>
              <w:t>age</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FA52947" w:rsidR="00185D3A" w:rsidRDefault="00185D3A" w:rsidP="00543E3F">
            <w:pPr>
              <w:spacing w:after="0"/>
              <w:jc w:val="center"/>
              <w:rPr>
                <w:b/>
                <w:bCs/>
                <w:noProof/>
              </w:rPr>
            </w:pPr>
            <w:r>
              <w:rPr>
                <w:b/>
                <w:bCs/>
                <w:noProof/>
              </w:rPr>
              <w:t xml:space="preserve">phone </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A99EE" w14:textId="7D6A52C2" w:rsidR="00185D3A" w:rsidRDefault="00185D3A" w:rsidP="00543E3F">
            <w:pPr>
              <w:spacing w:after="0"/>
              <w:jc w:val="center"/>
              <w:rPr>
                <w:b/>
                <w:bCs/>
                <w:noProof/>
              </w:rPr>
            </w:pPr>
            <w:r>
              <w:rPr>
                <w:b/>
                <w:bCs/>
                <w:noProof/>
              </w:rPr>
              <w:t>email</w:t>
            </w:r>
          </w:p>
        </w:tc>
      </w:tr>
      <w:tr w:rsidR="00185D3A" w:rsidRPr="00B03599" w14:paraId="0594B95D" w14:textId="3281B81B" w:rsidTr="00240B92">
        <w:trPr>
          <w:trHeight w:val="275"/>
        </w:trPr>
        <w:tc>
          <w:tcPr>
            <w:tcW w:w="1657" w:type="dxa"/>
            <w:tcBorders>
              <w:top w:val="single" w:sz="4" w:space="0" w:color="auto"/>
              <w:left w:val="single" w:sz="4" w:space="0" w:color="auto"/>
              <w:bottom w:val="single" w:sz="4" w:space="0" w:color="auto"/>
              <w:right w:val="single" w:sz="4" w:space="0" w:color="auto"/>
            </w:tcBorders>
            <w:vAlign w:val="center"/>
          </w:tcPr>
          <w:p w14:paraId="41D70825" w14:textId="0CB143C1" w:rsidR="00185D3A" w:rsidRPr="00F37672" w:rsidRDefault="00240B92" w:rsidP="00543E3F">
            <w:pPr>
              <w:pStyle w:val="Code"/>
              <w:rPr>
                <w:b w:val="0"/>
              </w:rPr>
            </w:pPr>
            <w:r w:rsidRPr="00240B92">
              <w:rPr>
                <w:b w:val="0"/>
              </w:rPr>
              <w:t>William</w:t>
            </w:r>
          </w:p>
        </w:tc>
        <w:tc>
          <w:tcPr>
            <w:tcW w:w="1308" w:type="dxa"/>
            <w:tcBorders>
              <w:top w:val="single" w:sz="4" w:space="0" w:color="auto"/>
              <w:left w:val="single" w:sz="4" w:space="0" w:color="auto"/>
              <w:bottom w:val="single" w:sz="4" w:space="0" w:color="auto"/>
              <w:right w:val="single" w:sz="4" w:space="0" w:color="auto"/>
            </w:tcBorders>
            <w:vAlign w:val="center"/>
          </w:tcPr>
          <w:p w14:paraId="716039DF" w14:textId="7CE10757" w:rsidR="00185D3A" w:rsidRPr="00F37672" w:rsidRDefault="00240B92" w:rsidP="00543E3F">
            <w:pPr>
              <w:pStyle w:val="Code"/>
              <w:rPr>
                <w:b w:val="0"/>
              </w:rPr>
            </w:pPr>
            <w:r w:rsidRPr="00240B92">
              <w:rPr>
                <w:b w:val="0"/>
              </w:rPr>
              <w:t>Mitchell</w:t>
            </w:r>
          </w:p>
        </w:tc>
        <w:tc>
          <w:tcPr>
            <w:tcW w:w="630" w:type="dxa"/>
            <w:tcBorders>
              <w:top w:val="single" w:sz="4" w:space="0" w:color="auto"/>
              <w:left w:val="single" w:sz="4" w:space="0" w:color="auto"/>
              <w:bottom w:val="single" w:sz="4" w:space="0" w:color="auto"/>
              <w:right w:val="single" w:sz="4" w:space="0" w:color="auto"/>
            </w:tcBorders>
            <w:vAlign w:val="center"/>
          </w:tcPr>
          <w:p w14:paraId="13991654" w14:textId="365D3962" w:rsidR="00185D3A" w:rsidRPr="00F37672" w:rsidRDefault="008600A1" w:rsidP="00543E3F">
            <w:pPr>
              <w:pStyle w:val="Code"/>
              <w:rPr>
                <w:b w:val="0"/>
              </w:rPr>
            </w:pPr>
            <w:r w:rsidRPr="008600A1">
              <w:rPr>
                <w:b w:val="0"/>
              </w:rPr>
              <w:t>2</w:t>
            </w:r>
            <w:r w:rsidR="00240B92">
              <w:rPr>
                <w:b w:val="0"/>
              </w:rPr>
              <w:t>1</w:t>
            </w:r>
          </w:p>
        </w:tc>
        <w:tc>
          <w:tcPr>
            <w:tcW w:w="1980" w:type="dxa"/>
            <w:tcBorders>
              <w:top w:val="single" w:sz="4" w:space="0" w:color="auto"/>
              <w:left w:val="single" w:sz="4" w:space="0" w:color="auto"/>
              <w:bottom w:val="single" w:sz="4" w:space="0" w:color="auto"/>
              <w:right w:val="single" w:sz="4" w:space="0" w:color="auto"/>
            </w:tcBorders>
            <w:vAlign w:val="center"/>
          </w:tcPr>
          <w:p w14:paraId="72FA40CC" w14:textId="35077A4C" w:rsidR="00185D3A" w:rsidRPr="00F37672" w:rsidRDefault="00240B92" w:rsidP="00543E3F">
            <w:pPr>
              <w:pStyle w:val="Code"/>
              <w:rPr>
                <w:b w:val="0"/>
              </w:rPr>
            </w:pPr>
            <w:r w:rsidRPr="00240B92">
              <w:rPr>
                <w:b w:val="0"/>
              </w:rPr>
              <w:t>555-945</w:t>
            </w:r>
          </w:p>
        </w:tc>
        <w:tc>
          <w:tcPr>
            <w:tcW w:w="4050" w:type="dxa"/>
            <w:tcBorders>
              <w:top w:val="single" w:sz="4" w:space="0" w:color="auto"/>
              <w:left w:val="single" w:sz="4" w:space="0" w:color="auto"/>
              <w:bottom w:val="single" w:sz="4" w:space="0" w:color="auto"/>
              <w:right w:val="single" w:sz="4" w:space="0" w:color="auto"/>
            </w:tcBorders>
          </w:tcPr>
          <w:p w14:paraId="2E2AE7DA" w14:textId="678CF9FA" w:rsidR="00185D3A" w:rsidRPr="00F37672" w:rsidRDefault="00240B92" w:rsidP="00543E3F">
            <w:pPr>
              <w:pStyle w:val="Code"/>
              <w:rPr>
                <w:b w:val="0"/>
              </w:rPr>
            </w:pPr>
            <w:r w:rsidRPr="00240B92">
              <w:rPr>
                <w:b w:val="0"/>
              </w:rPr>
              <w:t>william.mitchell@example.com</w:t>
            </w:r>
          </w:p>
        </w:tc>
      </w:tr>
      <w:tr w:rsidR="00185D3A" w:rsidRPr="00B03599" w14:paraId="75320FF5" w14:textId="25744C70"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597E3F3" w14:textId="431A924C"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1F10BFD7" w14:textId="5ED03B38" w:rsidR="00185D3A" w:rsidRPr="00F37672" w:rsidRDefault="00240B92" w:rsidP="00543E3F">
            <w:pPr>
              <w:pStyle w:val="Code"/>
              <w:rPr>
                <w:b w:val="0"/>
              </w:rPr>
            </w:pPr>
            <w:r w:rsidRPr="00240B92">
              <w:rPr>
                <w:b w:val="0"/>
              </w:rPr>
              <w:t>Smith</w:t>
            </w:r>
          </w:p>
        </w:tc>
        <w:tc>
          <w:tcPr>
            <w:tcW w:w="630" w:type="dxa"/>
            <w:tcBorders>
              <w:top w:val="single" w:sz="4" w:space="0" w:color="auto"/>
              <w:left w:val="single" w:sz="4" w:space="0" w:color="auto"/>
              <w:bottom w:val="single" w:sz="4" w:space="0" w:color="auto"/>
              <w:right w:val="single" w:sz="4" w:space="0" w:color="auto"/>
            </w:tcBorders>
          </w:tcPr>
          <w:p w14:paraId="609C576C" w14:textId="16BADF26" w:rsidR="00185D3A" w:rsidRPr="00F37672" w:rsidRDefault="008600A1" w:rsidP="00543E3F">
            <w:pPr>
              <w:pStyle w:val="Code"/>
              <w:rPr>
                <w:b w:val="0"/>
              </w:rPr>
            </w:pPr>
            <w:r>
              <w:rPr>
                <w:b w:val="0"/>
              </w:rPr>
              <w:t>2</w:t>
            </w:r>
            <w:r w:rsidR="00240B92">
              <w:rPr>
                <w:b w:val="0"/>
              </w:rPr>
              <w:t>3</w:t>
            </w:r>
          </w:p>
        </w:tc>
        <w:tc>
          <w:tcPr>
            <w:tcW w:w="1980" w:type="dxa"/>
            <w:tcBorders>
              <w:top w:val="single" w:sz="4" w:space="0" w:color="auto"/>
              <w:left w:val="single" w:sz="4" w:space="0" w:color="auto"/>
              <w:bottom w:val="single" w:sz="4" w:space="0" w:color="auto"/>
              <w:right w:val="single" w:sz="4" w:space="0" w:color="auto"/>
            </w:tcBorders>
          </w:tcPr>
          <w:p w14:paraId="68D2AC8A" w14:textId="459E9F97" w:rsidR="00185D3A" w:rsidRPr="00F37672" w:rsidRDefault="00240B92" w:rsidP="00543E3F">
            <w:pPr>
              <w:pStyle w:val="Code"/>
              <w:rPr>
                <w:b w:val="0"/>
              </w:rPr>
            </w:pPr>
            <w:r w:rsidRPr="00240B92">
              <w:rPr>
                <w:b w:val="0"/>
              </w:rPr>
              <w:t>555-0034</w:t>
            </w:r>
          </w:p>
        </w:tc>
        <w:tc>
          <w:tcPr>
            <w:tcW w:w="4050" w:type="dxa"/>
            <w:tcBorders>
              <w:top w:val="single" w:sz="4" w:space="0" w:color="auto"/>
              <w:left w:val="single" w:sz="4" w:space="0" w:color="auto"/>
              <w:bottom w:val="single" w:sz="4" w:space="0" w:color="auto"/>
              <w:right w:val="single" w:sz="4" w:space="0" w:color="auto"/>
            </w:tcBorders>
          </w:tcPr>
          <w:p w14:paraId="7FBE2FE3" w14:textId="3FB52265" w:rsidR="00185D3A" w:rsidRPr="00F37672" w:rsidRDefault="00240B92" w:rsidP="00543E3F">
            <w:pPr>
              <w:pStyle w:val="Code"/>
              <w:rPr>
                <w:b w:val="0"/>
              </w:rPr>
            </w:pPr>
            <w:r w:rsidRPr="00240B92">
              <w:rPr>
                <w:b w:val="0"/>
              </w:rPr>
              <w:t>sam.smith@example.com</w:t>
            </w:r>
          </w:p>
        </w:tc>
      </w:tr>
      <w:tr w:rsidR="00185D3A" w:rsidRPr="00B03599" w14:paraId="4A54EFF6" w14:textId="506E5478"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1C9B2470" w14:textId="42BFB328"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06D1AF0A" w14:textId="7D526DCF" w:rsidR="00185D3A" w:rsidRPr="00F37672" w:rsidRDefault="00240B92" w:rsidP="00543E3F">
            <w:pPr>
              <w:pStyle w:val="Code"/>
              <w:rPr>
                <w:b w:val="0"/>
              </w:rPr>
            </w:pPr>
            <w:r>
              <w:rPr>
                <w:b w:val="0"/>
              </w:rPr>
              <w:t>Lee</w:t>
            </w:r>
          </w:p>
        </w:tc>
        <w:tc>
          <w:tcPr>
            <w:tcW w:w="630" w:type="dxa"/>
            <w:tcBorders>
              <w:top w:val="single" w:sz="4" w:space="0" w:color="auto"/>
              <w:left w:val="single" w:sz="4" w:space="0" w:color="auto"/>
              <w:bottom w:val="single" w:sz="4" w:space="0" w:color="auto"/>
              <w:right w:val="single" w:sz="4" w:space="0" w:color="auto"/>
            </w:tcBorders>
          </w:tcPr>
          <w:p w14:paraId="3534B7A6" w14:textId="21D135D6" w:rsidR="00185D3A" w:rsidRPr="00F37672" w:rsidRDefault="008600A1" w:rsidP="00543E3F">
            <w:pPr>
              <w:pStyle w:val="Code"/>
              <w:rPr>
                <w:b w:val="0"/>
              </w:rPr>
            </w:pPr>
            <w:r w:rsidRPr="008600A1">
              <w:rPr>
                <w:b w:val="0"/>
              </w:rPr>
              <w:t>22</w:t>
            </w:r>
            <w:r>
              <w:rPr>
                <w:b w:val="0"/>
              </w:rPr>
              <w:tab/>
            </w:r>
          </w:p>
        </w:tc>
        <w:tc>
          <w:tcPr>
            <w:tcW w:w="1980" w:type="dxa"/>
            <w:tcBorders>
              <w:top w:val="single" w:sz="4" w:space="0" w:color="auto"/>
              <w:left w:val="single" w:sz="4" w:space="0" w:color="auto"/>
              <w:bottom w:val="single" w:sz="4" w:space="0" w:color="auto"/>
              <w:right w:val="single" w:sz="4" w:space="0" w:color="auto"/>
            </w:tcBorders>
          </w:tcPr>
          <w:p w14:paraId="42762ACE" w14:textId="4F6C8ADE" w:rsidR="00185D3A" w:rsidRPr="00F37672" w:rsidRDefault="00240B92" w:rsidP="00543E3F">
            <w:pPr>
              <w:pStyle w:val="Code"/>
              <w:rPr>
                <w:b w:val="0"/>
              </w:rPr>
            </w:pPr>
            <w:r w:rsidRPr="00240B92">
              <w:rPr>
                <w:b w:val="0"/>
              </w:rPr>
              <w:t>+1-555-5678</w:t>
            </w:r>
          </w:p>
        </w:tc>
        <w:tc>
          <w:tcPr>
            <w:tcW w:w="4050" w:type="dxa"/>
            <w:tcBorders>
              <w:top w:val="single" w:sz="4" w:space="0" w:color="auto"/>
              <w:left w:val="single" w:sz="4" w:space="0" w:color="auto"/>
              <w:bottom w:val="single" w:sz="4" w:space="0" w:color="auto"/>
              <w:right w:val="single" w:sz="4" w:space="0" w:color="auto"/>
            </w:tcBorders>
          </w:tcPr>
          <w:p w14:paraId="3E17B301" w14:textId="070B26F9" w:rsidR="00185D3A" w:rsidRPr="00F37672" w:rsidRDefault="00240B92" w:rsidP="00543E3F">
            <w:pPr>
              <w:pStyle w:val="Code"/>
              <w:rPr>
                <w:b w:val="0"/>
              </w:rPr>
            </w:pPr>
            <w:r w:rsidRPr="00240B92">
              <w:rPr>
                <w:b w:val="0"/>
              </w:rPr>
              <w:t>samantha.lee@email.com</w:t>
            </w:r>
          </w:p>
        </w:tc>
      </w:tr>
      <w:tr w:rsidR="00185D3A" w:rsidRPr="00B03599" w14:paraId="3F06D960" w14:textId="77777777"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687C4424" w14:textId="48D475D7" w:rsidR="00185D3A" w:rsidRPr="00AC3B9A" w:rsidRDefault="00185D3A" w:rsidP="00543E3F">
            <w:pPr>
              <w:pStyle w:val="Code"/>
              <w:rPr>
                <w:b w:val="0"/>
              </w:rPr>
            </w:pPr>
            <w:r>
              <w:rPr>
                <w:b w:val="0"/>
              </w:rPr>
              <w:t>. . .</w:t>
            </w:r>
          </w:p>
        </w:tc>
        <w:tc>
          <w:tcPr>
            <w:tcW w:w="1308" w:type="dxa"/>
            <w:tcBorders>
              <w:top w:val="single" w:sz="4" w:space="0" w:color="auto"/>
              <w:left w:val="single" w:sz="4" w:space="0" w:color="auto"/>
              <w:bottom w:val="single" w:sz="4" w:space="0" w:color="auto"/>
              <w:right w:val="single" w:sz="4" w:space="0" w:color="auto"/>
            </w:tcBorders>
          </w:tcPr>
          <w:p w14:paraId="024F0DBF" w14:textId="153C1550" w:rsidR="00185D3A" w:rsidRPr="00AC3B9A" w:rsidRDefault="00185D3A" w:rsidP="00543E3F">
            <w:pPr>
              <w:pStyle w:val="Code"/>
              <w:rPr>
                <w:b w:val="0"/>
              </w:rPr>
            </w:pPr>
            <w:r>
              <w:rPr>
                <w:b w:val="0"/>
              </w:rPr>
              <w:t xml:space="preserve">. . . </w:t>
            </w:r>
          </w:p>
        </w:tc>
        <w:tc>
          <w:tcPr>
            <w:tcW w:w="630" w:type="dxa"/>
            <w:tcBorders>
              <w:top w:val="single" w:sz="4" w:space="0" w:color="auto"/>
              <w:left w:val="single" w:sz="4" w:space="0" w:color="auto"/>
              <w:bottom w:val="single" w:sz="4" w:space="0" w:color="auto"/>
              <w:right w:val="single" w:sz="4" w:space="0" w:color="auto"/>
            </w:tcBorders>
          </w:tcPr>
          <w:p w14:paraId="2DCF04BF" w14:textId="3398A8C9" w:rsidR="00185D3A" w:rsidRDefault="00185D3A" w:rsidP="00543E3F">
            <w:pPr>
              <w:pStyle w:val="Code"/>
              <w:rPr>
                <w:b w:val="0"/>
              </w:rPr>
            </w:pPr>
            <w:r>
              <w:rPr>
                <w:b w:val="0"/>
              </w:rPr>
              <w:t>…</w:t>
            </w:r>
          </w:p>
        </w:tc>
        <w:tc>
          <w:tcPr>
            <w:tcW w:w="1980" w:type="dxa"/>
            <w:tcBorders>
              <w:top w:val="single" w:sz="4" w:space="0" w:color="auto"/>
              <w:left w:val="single" w:sz="4" w:space="0" w:color="auto"/>
              <w:bottom w:val="single" w:sz="4" w:space="0" w:color="auto"/>
              <w:right w:val="single" w:sz="4" w:space="0" w:color="auto"/>
            </w:tcBorders>
          </w:tcPr>
          <w:p w14:paraId="79F5DB3E" w14:textId="493AECB0" w:rsidR="00185D3A" w:rsidRPr="00AC3B9A" w:rsidRDefault="00185D3A" w:rsidP="00543E3F">
            <w:pPr>
              <w:pStyle w:val="Code"/>
              <w:rPr>
                <w:b w:val="0"/>
              </w:rPr>
            </w:pPr>
            <w:r>
              <w:rPr>
                <w:b w:val="0"/>
              </w:rPr>
              <w:t xml:space="preserve">. . . </w:t>
            </w:r>
          </w:p>
        </w:tc>
        <w:tc>
          <w:tcPr>
            <w:tcW w:w="4050" w:type="dxa"/>
            <w:tcBorders>
              <w:top w:val="single" w:sz="4" w:space="0" w:color="auto"/>
              <w:left w:val="single" w:sz="4" w:space="0" w:color="auto"/>
              <w:bottom w:val="single" w:sz="4" w:space="0" w:color="auto"/>
              <w:right w:val="single" w:sz="4" w:space="0" w:color="auto"/>
            </w:tcBorders>
          </w:tcPr>
          <w:p w14:paraId="67E8D1C8" w14:textId="7770F515" w:rsidR="00185D3A" w:rsidRDefault="00185D3A" w:rsidP="00543E3F">
            <w:pPr>
              <w:pStyle w:val="Code"/>
              <w:rPr>
                <w:b w:val="0"/>
              </w:rPr>
            </w:pPr>
            <w:r>
              <w:rPr>
                <w:b w:val="0"/>
              </w:rPr>
              <w:t xml:space="preserve">. . . </w:t>
            </w:r>
          </w:p>
        </w:tc>
      </w:tr>
      <w:tr w:rsidR="00185D3A" w:rsidRPr="00B03599" w14:paraId="7395B38A" w14:textId="4FBB072F"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7868304" w14:textId="42D230E8" w:rsidR="00185D3A" w:rsidRPr="00F37672" w:rsidRDefault="00185D3A" w:rsidP="00543E3F">
            <w:pPr>
              <w:pStyle w:val="Code"/>
              <w:rPr>
                <w:b w:val="0"/>
              </w:rPr>
            </w:pPr>
            <w:r w:rsidRPr="00AC3B9A">
              <w:rPr>
                <w:b w:val="0"/>
              </w:rPr>
              <w:t>Mia</w:t>
            </w:r>
          </w:p>
        </w:tc>
        <w:tc>
          <w:tcPr>
            <w:tcW w:w="1308" w:type="dxa"/>
            <w:tcBorders>
              <w:top w:val="single" w:sz="4" w:space="0" w:color="auto"/>
              <w:left w:val="single" w:sz="4" w:space="0" w:color="auto"/>
              <w:bottom w:val="single" w:sz="4" w:space="0" w:color="auto"/>
              <w:right w:val="single" w:sz="4" w:space="0" w:color="auto"/>
            </w:tcBorders>
          </w:tcPr>
          <w:p w14:paraId="3E5CF157" w14:textId="7E1222B3" w:rsidR="00185D3A" w:rsidRPr="00F37672" w:rsidRDefault="00185D3A" w:rsidP="00543E3F">
            <w:pPr>
              <w:pStyle w:val="Code"/>
              <w:rPr>
                <w:b w:val="0"/>
              </w:rPr>
            </w:pPr>
            <w:r w:rsidRPr="00AC3B9A">
              <w:rPr>
                <w:b w:val="0"/>
              </w:rPr>
              <w:t>Moore</w:t>
            </w:r>
          </w:p>
        </w:tc>
        <w:tc>
          <w:tcPr>
            <w:tcW w:w="630" w:type="dxa"/>
            <w:tcBorders>
              <w:top w:val="single" w:sz="4" w:space="0" w:color="auto"/>
              <w:left w:val="single" w:sz="4" w:space="0" w:color="auto"/>
              <w:bottom w:val="single" w:sz="4" w:space="0" w:color="auto"/>
              <w:right w:val="single" w:sz="4" w:space="0" w:color="auto"/>
            </w:tcBorders>
          </w:tcPr>
          <w:p w14:paraId="0EA37BFD" w14:textId="0B55C1B7" w:rsidR="00185D3A" w:rsidRPr="00F37672" w:rsidRDefault="00185D3A" w:rsidP="00543E3F">
            <w:pPr>
              <w:pStyle w:val="Code"/>
              <w:rPr>
                <w:b w:val="0"/>
              </w:rPr>
            </w:pPr>
            <w:r>
              <w:rPr>
                <w:b w:val="0"/>
              </w:rPr>
              <w:t>24</w:t>
            </w:r>
          </w:p>
        </w:tc>
        <w:tc>
          <w:tcPr>
            <w:tcW w:w="1980" w:type="dxa"/>
            <w:tcBorders>
              <w:top w:val="single" w:sz="4" w:space="0" w:color="auto"/>
              <w:left w:val="single" w:sz="4" w:space="0" w:color="auto"/>
              <w:bottom w:val="single" w:sz="4" w:space="0" w:color="auto"/>
              <w:right w:val="single" w:sz="4" w:space="0" w:color="auto"/>
            </w:tcBorders>
          </w:tcPr>
          <w:p w14:paraId="30D8432C" w14:textId="0759BE3B" w:rsidR="00185D3A" w:rsidRPr="00F37672" w:rsidRDefault="00185D3A" w:rsidP="00543E3F">
            <w:pPr>
              <w:pStyle w:val="Code"/>
              <w:rPr>
                <w:b w:val="0"/>
              </w:rPr>
            </w:pPr>
            <w:r w:rsidRPr="00AC3B9A">
              <w:rPr>
                <w:b w:val="0"/>
              </w:rPr>
              <w:t>555-5658</w:t>
            </w:r>
          </w:p>
        </w:tc>
        <w:tc>
          <w:tcPr>
            <w:tcW w:w="4050" w:type="dxa"/>
            <w:tcBorders>
              <w:top w:val="single" w:sz="4" w:space="0" w:color="auto"/>
              <w:left w:val="single" w:sz="4" w:space="0" w:color="auto"/>
              <w:bottom w:val="single" w:sz="4" w:space="0" w:color="auto"/>
              <w:right w:val="single" w:sz="4" w:space="0" w:color="auto"/>
            </w:tcBorders>
          </w:tcPr>
          <w:p w14:paraId="27C15C63" w14:textId="42DCA3D1" w:rsidR="00185D3A" w:rsidRPr="00F37672" w:rsidRDefault="00185D3A" w:rsidP="00543E3F">
            <w:pPr>
              <w:pStyle w:val="Code"/>
              <w:rPr>
                <w:b w:val="0"/>
              </w:rPr>
            </w:pPr>
            <w:r w:rsidRPr="00AC3B9A">
              <w:rPr>
                <w:b w:val="0"/>
              </w:rPr>
              <w:t>mia.moore@example.com</w:t>
            </w:r>
          </w:p>
        </w:tc>
      </w:tr>
    </w:tbl>
    <w:p w14:paraId="5115BD0D" w14:textId="77777777" w:rsidR="000A5803" w:rsidRDefault="000A5803" w:rsidP="000A5803"/>
    <w:p w14:paraId="4A0288BE" w14:textId="20D34D5D" w:rsidR="000A5803" w:rsidRDefault="007C07DD" w:rsidP="000A5803">
      <w:pPr>
        <w:pStyle w:val="3"/>
        <w:numPr>
          <w:ilvl w:val="0"/>
          <w:numId w:val="37"/>
        </w:numPr>
        <w:spacing w:after="40"/>
        <w:ind w:left="540" w:hanging="540"/>
      </w:pPr>
      <w:r>
        <w:t>New students</w:t>
      </w:r>
    </w:p>
    <w:p w14:paraId="03CE3EE4" w14:textId="4C3793DC" w:rsidR="00006F75" w:rsidRDefault="009672FA" w:rsidP="00F63BB7">
      <w:pPr>
        <w:rPr>
          <w:b/>
        </w:rPr>
      </w:pPr>
      <w:r>
        <w:t>Some students</w:t>
      </w:r>
      <w:r w:rsidR="00006F75" w:rsidRPr="00006F75">
        <w:t xml:space="preserve"> are not signed up for any course but want to be registered in the system with accounts. To find the account details write a query that returns: </w:t>
      </w:r>
      <w:proofErr w:type="spellStart"/>
      <w:r w:rsidR="00006F75" w:rsidRPr="00006F75">
        <w:rPr>
          <w:b/>
          <w:bCs/>
        </w:rPr>
        <w:t>full_name</w:t>
      </w:r>
      <w:proofErr w:type="spellEnd"/>
      <w:r w:rsidR="00006F75" w:rsidRPr="00006F75">
        <w:rPr>
          <w:b/>
          <w:bCs/>
        </w:rPr>
        <w:t>, username</w:t>
      </w:r>
      <w:r w:rsidR="00006F75" w:rsidRPr="00006F75">
        <w:t xml:space="preserve"> and </w:t>
      </w:r>
      <w:r w:rsidR="00006F75" w:rsidRPr="00006F75">
        <w:rPr>
          <w:b/>
          <w:bCs/>
        </w:rPr>
        <w:t>password</w:t>
      </w:r>
      <w:r w:rsidR="00006F75" w:rsidRPr="00006F75">
        <w:t xml:space="preserve"> for all </w:t>
      </w:r>
      <w:r w:rsidR="00006F75" w:rsidRPr="00006F75">
        <w:rPr>
          <w:b/>
          <w:bCs/>
        </w:rPr>
        <w:t>students</w:t>
      </w:r>
      <w:r w:rsidR="00006F75" w:rsidRPr="00006F75">
        <w:t xml:space="preserve"> who do not have any assigned </w:t>
      </w:r>
      <w:r w:rsidR="00006F75" w:rsidRPr="00006F75">
        <w:rPr>
          <w:b/>
          <w:bCs/>
        </w:rPr>
        <w:t>course</w:t>
      </w:r>
      <w:r w:rsidR="00006F75" w:rsidRPr="00006F75">
        <w:t xml:space="preserve">. The </w:t>
      </w:r>
      <w:proofErr w:type="spellStart"/>
      <w:r w:rsidR="00006F75" w:rsidRPr="00006F75">
        <w:rPr>
          <w:b/>
          <w:bCs/>
        </w:rPr>
        <w:t>full_name</w:t>
      </w:r>
      <w:proofErr w:type="spellEnd"/>
      <w:r w:rsidR="00006F75" w:rsidRPr="00006F75">
        <w:t xml:space="preserve"> is their </w:t>
      </w:r>
      <w:proofErr w:type="spellStart"/>
      <w:r w:rsidR="00006F75" w:rsidRPr="00006F75">
        <w:rPr>
          <w:b/>
          <w:bCs/>
        </w:rPr>
        <w:t>first_name</w:t>
      </w:r>
      <w:proofErr w:type="spellEnd"/>
      <w:r w:rsidR="00006F75" w:rsidRPr="00006F75">
        <w:t xml:space="preserve"> and </w:t>
      </w:r>
      <w:proofErr w:type="spellStart"/>
      <w:r w:rsidR="00006F75" w:rsidRPr="00006F75">
        <w:rPr>
          <w:b/>
          <w:bCs/>
        </w:rPr>
        <w:t>last_name</w:t>
      </w:r>
      <w:proofErr w:type="spellEnd"/>
      <w:r w:rsidR="00006F75" w:rsidRPr="00006F75">
        <w:t xml:space="preserve"> separated by whitespace. The </w:t>
      </w:r>
      <w:r w:rsidR="00006F75" w:rsidRPr="00006F75">
        <w:rPr>
          <w:b/>
          <w:bCs/>
        </w:rPr>
        <w:t>username</w:t>
      </w:r>
      <w:r w:rsidR="00006F75" w:rsidRPr="00006F75">
        <w:t xml:space="preserve"> is generated by using </w:t>
      </w:r>
      <w:r w:rsidR="00006F75" w:rsidRPr="00006F75">
        <w:rPr>
          <w:b/>
          <w:bCs/>
        </w:rPr>
        <w:t>10</w:t>
      </w:r>
      <w:r w:rsidR="00006F75" w:rsidRPr="00006F75">
        <w:t xml:space="preserve"> characters from their </w:t>
      </w:r>
      <w:r w:rsidR="00006F75" w:rsidRPr="00006F75">
        <w:rPr>
          <w:b/>
          <w:bCs/>
        </w:rPr>
        <w:t>email</w:t>
      </w:r>
      <w:r w:rsidR="00006F75" w:rsidRPr="00006F75">
        <w:t xml:space="preserve"> starting from the </w:t>
      </w:r>
      <w:r w:rsidR="00006F75" w:rsidRPr="00006F75">
        <w:rPr>
          <w:b/>
          <w:bCs/>
        </w:rPr>
        <w:t>2</w:t>
      </w:r>
      <w:r w:rsidR="00006F75" w:rsidRPr="00006F75">
        <w:rPr>
          <w:b/>
          <w:bCs/>
          <w:vertAlign w:val="superscript"/>
        </w:rPr>
        <w:t>nd</w:t>
      </w:r>
      <w:r w:rsidR="00006F75" w:rsidRPr="00006F75">
        <w:t xml:space="preserve"> letter. The </w:t>
      </w:r>
      <w:r w:rsidR="00006F75" w:rsidRPr="00006F75">
        <w:rPr>
          <w:b/>
          <w:bCs/>
        </w:rPr>
        <w:t>password</w:t>
      </w:r>
      <w:r w:rsidR="00006F75" w:rsidRPr="00006F75">
        <w:t xml:space="preserve"> is their </w:t>
      </w:r>
      <w:r w:rsidR="00006F75" w:rsidRPr="00006F75">
        <w:rPr>
          <w:b/>
          <w:bCs/>
        </w:rPr>
        <w:t>phone</w:t>
      </w:r>
      <w:r w:rsidR="00006F75" w:rsidRPr="00006F75">
        <w:t xml:space="preserve"> </w:t>
      </w:r>
      <w:r w:rsidR="00006F75" w:rsidRPr="00006F75">
        <w:rPr>
          <w:b/>
          <w:bCs/>
        </w:rPr>
        <w:t>number</w:t>
      </w:r>
      <w:r w:rsidR="00006F75" w:rsidRPr="00006F75">
        <w:t xml:space="preserve"> but </w:t>
      </w:r>
      <w:r w:rsidR="00006F75" w:rsidRPr="00006F75">
        <w:rPr>
          <w:b/>
          <w:bCs/>
        </w:rPr>
        <w:t>reversed</w:t>
      </w:r>
      <w:r w:rsidR="00006F75" w:rsidRPr="00006F75">
        <w:t>. </w:t>
      </w:r>
      <w:r w:rsidR="00006F75" w:rsidRPr="00006F75">
        <w:rPr>
          <w:b/>
        </w:rPr>
        <w:t xml:space="preserve"> </w:t>
      </w:r>
    </w:p>
    <w:p w14:paraId="0F680EF3" w14:textId="7C6CF09D" w:rsidR="00F63BB7" w:rsidRDefault="00F63BB7" w:rsidP="00F63BB7">
      <w:r>
        <w:rPr>
          <w:b/>
        </w:rPr>
        <w:t>Order</w:t>
      </w:r>
      <w:r>
        <w:t xml:space="preserve"> by </w:t>
      </w:r>
      <w:r w:rsidR="00006F75" w:rsidRPr="00006F75">
        <w:rPr>
          <w:b/>
        </w:rPr>
        <w:t>password</w:t>
      </w:r>
      <w:r>
        <w:t xml:space="preserve"> </w:t>
      </w:r>
      <w:r w:rsidR="00E034C8">
        <w:t xml:space="preserve">in </w:t>
      </w:r>
      <w:r w:rsidR="00E034C8" w:rsidRPr="00E034C8">
        <w:rPr>
          <w:b/>
        </w:rPr>
        <w:t>descending</w:t>
      </w:r>
      <w:r w:rsidR="00E034C8">
        <w:t xml:space="preserve"> order.</w:t>
      </w:r>
    </w:p>
    <w:p w14:paraId="26123B53" w14:textId="77777777" w:rsidR="000A5803" w:rsidRDefault="000A5803" w:rsidP="000A5803">
      <w:pPr>
        <w:pStyle w:val="4"/>
      </w:pPr>
      <w:r>
        <w:t>Required Columns</w:t>
      </w:r>
    </w:p>
    <w:p w14:paraId="247A97BA" w14:textId="681C3E9F" w:rsidR="000A5803" w:rsidRDefault="00C117C3" w:rsidP="000A5803">
      <w:pPr>
        <w:pStyle w:val="Code"/>
        <w:numPr>
          <w:ilvl w:val="0"/>
          <w:numId w:val="38"/>
        </w:numPr>
      </w:pPr>
      <w:r>
        <w:t>full_name (first_name + " " + last_name)</w:t>
      </w:r>
    </w:p>
    <w:p w14:paraId="1E9B42AA" w14:textId="0EA373A2" w:rsidR="007F50AA" w:rsidRDefault="007F50AA" w:rsidP="000A5803">
      <w:pPr>
        <w:pStyle w:val="Code"/>
        <w:numPr>
          <w:ilvl w:val="0"/>
          <w:numId w:val="38"/>
        </w:numPr>
      </w:pPr>
      <w:r>
        <w:t>username (10 characters long starting from the 2</w:t>
      </w:r>
      <w:r w:rsidRPr="007F50AA">
        <w:rPr>
          <w:vertAlign w:val="superscript"/>
        </w:rPr>
        <w:t>nd</w:t>
      </w:r>
      <w:r>
        <w:t>)</w:t>
      </w:r>
    </w:p>
    <w:p w14:paraId="2F97B950" w14:textId="4D89281D" w:rsidR="007F50AA" w:rsidRDefault="007F50AA" w:rsidP="000A5803">
      <w:pPr>
        <w:pStyle w:val="Code"/>
        <w:numPr>
          <w:ilvl w:val="0"/>
          <w:numId w:val="38"/>
        </w:numPr>
      </w:pPr>
      <w:r>
        <w:t>password (phone number but reversed)</w:t>
      </w:r>
    </w:p>
    <w:p w14:paraId="6C1BB5B1" w14:textId="77777777" w:rsidR="000A5803" w:rsidRDefault="000A5803" w:rsidP="000A5803">
      <w:pPr>
        <w:pStyle w:val="4"/>
      </w:pPr>
      <w:r>
        <w:t>Example</w:t>
      </w:r>
    </w:p>
    <w:tbl>
      <w:tblPr>
        <w:tblStyle w:val="af"/>
        <w:tblW w:w="5845" w:type="dxa"/>
        <w:tblLook w:val="04A0" w:firstRow="1" w:lastRow="0" w:firstColumn="1" w:lastColumn="0" w:noHBand="0" w:noVBand="1"/>
      </w:tblPr>
      <w:tblGrid>
        <w:gridCol w:w="2438"/>
        <w:gridCol w:w="1607"/>
        <w:gridCol w:w="1800"/>
      </w:tblGrid>
      <w:tr w:rsidR="007F50AA" w14:paraId="03A3A8C5"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F526221" w:rsidR="007F50AA" w:rsidRPr="001D3810" w:rsidRDefault="007F50AA" w:rsidP="00543E3F">
            <w:pPr>
              <w:spacing w:after="0"/>
              <w:jc w:val="center"/>
              <w:rPr>
                <w:b/>
                <w:bCs/>
                <w:noProof/>
              </w:rPr>
            </w:pPr>
            <w:r>
              <w:rPr>
                <w:b/>
                <w:bCs/>
                <w:noProof/>
              </w:rPr>
              <w:t>full_na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E1F61" w14:textId="2567C3C1" w:rsidR="007F50AA" w:rsidRDefault="007F50AA" w:rsidP="00543E3F">
            <w:pPr>
              <w:spacing w:after="0"/>
              <w:jc w:val="center"/>
              <w:rPr>
                <w:b/>
                <w:bCs/>
                <w:noProof/>
              </w:rPr>
            </w:pPr>
            <w:r>
              <w:rPr>
                <w:b/>
                <w:bCs/>
                <w:noProof/>
              </w:rPr>
              <w:t>user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6A062" w14:textId="6D638082" w:rsidR="007F50AA" w:rsidRDefault="007F50AA" w:rsidP="00543E3F">
            <w:pPr>
              <w:spacing w:after="0"/>
              <w:jc w:val="center"/>
              <w:rPr>
                <w:b/>
                <w:bCs/>
                <w:noProof/>
              </w:rPr>
            </w:pPr>
            <w:r>
              <w:rPr>
                <w:b/>
                <w:bCs/>
                <w:noProof/>
              </w:rPr>
              <w:t xml:space="preserve">password </w:t>
            </w:r>
          </w:p>
        </w:tc>
      </w:tr>
      <w:tr w:rsidR="00006F75" w:rsidRPr="00B03599" w14:paraId="2759574A"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639F89DD" w14:textId="77777777" w:rsidR="00006F75" w:rsidRPr="00F37672" w:rsidRDefault="00006F75" w:rsidP="000117F8">
            <w:pPr>
              <w:pStyle w:val="Code"/>
              <w:rPr>
                <w:b w:val="0"/>
              </w:rPr>
            </w:pPr>
            <w:r w:rsidRPr="007F50AA">
              <w:rPr>
                <w:b w:val="0"/>
              </w:rPr>
              <w:t>Avery Martinez</w:t>
            </w:r>
          </w:p>
        </w:tc>
        <w:tc>
          <w:tcPr>
            <w:tcW w:w="1607" w:type="dxa"/>
            <w:tcBorders>
              <w:top w:val="single" w:sz="4" w:space="0" w:color="auto"/>
              <w:left w:val="single" w:sz="4" w:space="0" w:color="auto"/>
              <w:bottom w:val="single" w:sz="4" w:space="0" w:color="auto"/>
              <w:right w:val="single" w:sz="4" w:space="0" w:color="auto"/>
            </w:tcBorders>
          </w:tcPr>
          <w:p w14:paraId="7A78D5B3" w14:textId="77777777" w:rsidR="00006F75" w:rsidRPr="00F37672" w:rsidRDefault="00006F75" w:rsidP="000117F8">
            <w:pPr>
              <w:pStyle w:val="Code"/>
              <w:rPr>
                <w:b w:val="0"/>
              </w:rPr>
            </w:pPr>
            <w:r w:rsidRPr="007F50AA">
              <w:rPr>
                <w:b w:val="0"/>
              </w:rPr>
              <w:t>very.marti</w:t>
            </w:r>
          </w:p>
        </w:tc>
        <w:tc>
          <w:tcPr>
            <w:tcW w:w="1800" w:type="dxa"/>
            <w:tcBorders>
              <w:top w:val="single" w:sz="4" w:space="0" w:color="auto"/>
              <w:left w:val="single" w:sz="4" w:space="0" w:color="auto"/>
              <w:bottom w:val="single" w:sz="4" w:space="0" w:color="auto"/>
              <w:right w:val="single" w:sz="4" w:space="0" w:color="auto"/>
            </w:tcBorders>
          </w:tcPr>
          <w:p w14:paraId="08AB1BE2" w14:textId="77777777" w:rsidR="00006F75" w:rsidRPr="00F37672" w:rsidRDefault="00006F75" w:rsidP="000117F8">
            <w:pPr>
              <w:pStyle w:val="Code"/>
              <w:rPr>
                <w:b w:val="0"/>
              </w:rPr>
            </w:pPr>
            <w:r w:rsidRPr="007F50AA">
              <w:rPr>
                <w:b w:val="0"/>
              </w:rPr>
              <w:t>8265-555-1+</w:t>
            </w:r>
          </w:p>
        </w:tc>
      </w:tr>
      <w:tr w:rsidR="00006F75" w:rsidRPr="00B03599" w14:paraId="7DF946C6"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4B7B0315" w14:textId="77777777" w:rsidR="00006F75" w:rsidRPr="00F37672" w:rsidRDefault="00006F75" w:rsidP="000117F8">
            <w:pPr>
              <w:pStyle w:val="Code"/>
              <w:rPr>
                <w:b w:val="0"/>
              </w:rPr>
            </w:pPr>
            <w:r w:rsidRPr="007F50AA">
              <w:rPr>
                <w:b w:val="0"/>
              </w:rPr>
              <w:t>Michael Jones</w:t>
            </w:r>
          </w:p>
        </w:tc>
        <w:tc>
          <w:tcPr>
            <w:tcW w:w="1607" w:type="dxa"/>
            <w:tcBorders>
              <w:top w:val="single" w:sz="4" w:space="0" w:color="auto"/>
              <w:left w:val="single" w:sz="4" w:space="0" w:color="auto"/>
              <w:bottom w:val="single" w:sz="4" w:space="0" w:color="auto"/>
              <w:right w:val="single" w:sz="4" w:space="0" w:color="auto"/>
            </w:tcBorders>
          </w:tcPr>
          <w:p w14:paraId="49321292" w14:textId="77777777" w:rsidR="00006F75" w:rsidRPr="00F37672" w:rsidRDefault="00006F75" w:rsidP="00AC3469">
            <w:pPr>
              <w:pStyle w:val="Code"/>
              <w:rPr>
                <w:b w:val="0"/>
              </w:rPr>
            </w:pPr>
            <w:r w:rsidRPr="007F50AA">
              <w:rPr>
                <w:b w:val="0"/>
              </w:rPr>
              <w:t>ichael.jon</w:t>
            </w:r>
          </w:p>
        </w:tc>
        <w:tc>
          <w:tcPr>
            <w:tcW w:w="1800" w:type="dxa"/>
            <w:tcBorders>
              <w:top w:val="single" w:sz="4" w:space="0" w:color="auto"/>
              <w:left w:val="single" w:sz="4" w:space="0" w:color="auto"/>
              <w:bottom w:val="single" w:sz="4" w:space="0" w:color="auto"/>
              <w:right w:val="single" w:sz="4" w:space="0" w:color="auto"/>
            </w:tcBorders>
          </w:tcPr>
          <w:p w14:paraId="20FF51FE" w14:textId="77777777" w:rsidR="00006F75" w:rsidRPr="00F37672" w:rsidRDefault="00006F75" w:rsidP="000117F8">
            <w:pPr>
              <w:pStyle w:val="Code"/>
              <w:rPr>
                <w:b w:val="0"/>
              </w:rPr>
            </w:pPr>
            <w:r w:rsidRPr="007F50AA">
              <w:rPr>
                <w:b w:val="0"/>
              </w:rPr>
              <w:t>7654-555</w:t>
            </w:r>
          </w:p>
        </w:tc>
      </w:tr>
      <w:tr w:rsidR="00006F75" w:rsidRPr="00B03599" w14:paraId="518E4D5E"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07D5B1FD" w14:textId="77777777" w:rsidR="00006F75" w:rsidRPr="00F37672" w:rsidRDefault="00006F75" w:rsidP="000117F8">
            <w:pPr>
              <w:pStyle w:val="Code"/>
              <w:rPr>
                <w:b w:val="0"/>
              </w:rPr>
            </w:pPr>
            <w:r w:rsidRPr="007F50AA">
              <w:rPr>
                <w:b w:val="0"/>
              </w:rPr>
              <w:t>Oliver Nguyen</w:t>
            </w:r>
          </w:p>
        </w:tc>
        <w:tc>
          <w:tcPr>
            <w:tcW w:w="1607" w:type="dxa"/>
            <w:tcBorders>
              <w:top w:val="single" w:sz="4" w:space="0" w:color="auto"/>
              <w:left w:val="single" w:sz="4" w:space="0" w:color="auto"/>
              <w:bottom w:val="single" w:sz="4" w:space="0" w:color="auto"/>
              <w:right w:val="single" w:sz="4" w:space="0" w:color="auto"/>
            </w:tcBorders>
          </w:tcPr>
          <w:p w14:paraId="2C19E511" w14:textId="77777777" w:rsidR="00006F75" w:rsidRPr="00F37672" w:rsidRDefault="00006F75" w:rsidP="00AC3469">
            <w:pPr>
              <w:pStyle w:val="Code"/>
              <w:rPr>
                <w:b w:val="0"/>
              </w:rPr>
            </w:pPr>
            <w:r w:rsidRPr="007F50AA">
              <w:rPr>
                <w:b w:val="0"/>
              </w:rPr>
              <w:t>liver.nguy</w:t>
            </w:r>
          </w:p>
        </w:tc>
        <w:tc>
          <w:tcPr>
            <w:tcW w:w="1800" w:type="dxa"/>
            <w:tcBorders>
              <w:top w:val="single" w:sz="4" w:space="0" w:color="auto"/>
              <w:left w:val="single" w:sz="4" w:space="0" w:color="auto"/>
              <w:bottom w:val="single" w:sz="4" w:space="0" w:color="auto"/>
              <w:right w:val="single" w:sz="4" w:space="0" w:color="auto"/>
            </w:tcBorders>
          </w:tcPr>
          <w:p w14:paraId="787592D1" w14:textId="77777777" w:rsidR="00006F75" w:rsidRPr="00F37672" w:rsidRDefault="00006F75" w:rsidP="000117F8">
            <w:pPr>
              <w:pStyle w:val="Code"/>
              <w:rPr>
                <w:b w:val="0"/>
              </w:rPr>
            </w:pPr>
            <w:r w:rsidRPr="007F50AA">
              <w:rPr>
                <w:b w:val="0"/>
              </w:rPr>
              <w:t>2209-555-1+</w:t>
            </w:r>
          </w:p>
        </w:tc>
      </w:tr>
      <w:tr w:rsidR="00006F75" w:rsidRPr="00B03599" w14:paraId="1CC744EB"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773813A9" w14:textId="77777777" w:rsidR="00006F75" w:rsidRPr="00F37672" w:rsidRDefault="00006F75" w:rsidP="000117F8">
            <w:pPr>
              <w:pStyle w:val="Code"/>
              <w:rPr>
                <w:b w:val="0"/>
              </w:rPr>
            </w:pPr>
            <w:r w:rsidRPr="007F50AA">
              <w:rPr>
                <w:b w:val="0"/>
              </w:rPr>
              <w:t>William Tan</w:t>
            </w:r>
          </w:p>
        </w:tc>
        <w:tc>
          <w:tcPr>
            <w:tcW w:w="1607" w:type="dxa"/>
            <w:tcBorders>
              <w:top w:val="single" w:sz="4" w:space="0" w:color="auto"/>
              <w:left w:val="single" w:sz="4" w:space="0" w:color="auto"/>
              <w:bottom w:val="single" w:sz="4" w:space="0" w:color="auto"/>
              <w:right w:val="single" w:sz="4" w:space="0" w:color="auto"/>
            </w:tcBorders>
          </w:tcPr>
          <w:p w14:paraId="3D57386D" w14:textId="77777777" w:rsidR="00006F75" w:rsidRPr="00F37672" w:rsidRDefault="00006F75" w:rsidP="000117F8">
            <w:pPr>
              <w:pStyle w:val="Code"/>
              <w:rPr>
                <w:b w:val="0"/>
              </w:rPr>
            </w:pPr>
            <w:r w:rsidRPr="007F50AA">
              <w:rPr>
                <w:b w:val="0"/>
              </w:rPr>
              <w:t>illiam.tan</w:t>
            </w:r>
          </w:p>
        </w:tc>
        <w:tc>
          <w:tcPr>
            <w:tcW w:w="1800" w:type="dxa"/>
            <w:tcBorders>
              <w:top w:val="single" w:sz="4" w:space="0" w:color="auto"/>
              <w:left w:val="single" w:sz="4" w:space="0" w:color="auto"/>
              <w:bottom w:val="single" w:sz="4" w:space="0" w:color="auto"/>
              <w:right w:val="single" w:sz="4" w:space="0" w:color="auto"/>
            </w:tcBorders>
          </w:tcPr>
          <w:p w14:paraId="561C7527" w14:textId="77777777" w:rsidR="00006F75" w:rsidRPr="00F37672" w:rsidRDefault="00006F75" w:rsidP="000117F8">
            <w:pPr>
              <w:pStyle w:val="Code"/>
              <w:rPr>
                <w:b w:val="0"/>
              </w:rPr>
            </w:pPr>
            <w:r w:rsidRPr="007F50AA">
              <w:rPr>
                <w:b w:val="0"/>
              </w:rPr>
              <w:t>092765432+</w:t>
            </w:r>
          </w:p>
        </w:tc>
      </w:tr>
    </w:tbl>
    <w:p w14:paraId="4DB6F115" w14:textId="2C83437D" w:rsidR="000A5803" w:rsidRDefault="00E15F3D" w:rsidP="000A5803">
      <w:pPr>
        <w:pStyle w:val="3"/>
        <w:numPr>
          <w:ilvl w:val="0"/>
          <w:numId w:val="37"/>
        </w:numPr>
        <w:spacing w:after="40"/>
        <w:ind w:left="540" w:hanging="540"/>
      </w:pPr>
      <w:r>
        <w:t>Students count</w:t>
      </w:r>
    </w:p>
    <w:p w14:paraId="4ABC6B67"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Every university has courses with students. The directors of every university want to know the total number of students assigned to courses. Extract from the database th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total number of assigned students) in each </w:t>
      </w:r>
      <w:r>
        <w:rPr>
          <w:rStyle w:val="normaltextrun"/>
          <w:rFonts w:ascii="Calibri" w:hAnsi="Calibri" w:cs="Calibri"/>
          <w:b/>
          <w:bCs/>
          <w:sz w:val="22"/>
          <w:szCs w:val="22"/>
        </w:rPr>
        <w:t xml:space="preserve">university </w:t>
      </w:r>
      <w:r>
        <w:rPr>
          <w:rStyle w:val="normaltextrun"/>
          <w:rFonts w:ascii="Calibri" w:hAnsi="Calibri" w:cs="Calibri"/>
          <w:sz w:val="22"/>
          <w:szCs w:val="22"/>
        </w:rPr>
        <w:t>and the corresponding</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sz w:val="22"/>
          <w:szCs w:val="22"/>
        </w:rPr>
        <w:t xml:space="preserve">. Get only those universities with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equal or greater than 8.</w:t>
      </w:r>
      <w:r>
        <w:rPr>
          <w:rStyle w:val="eop"/>
          <w:rFonts w:ascii="Calibri" w:hAnsi="Calibri" w:cs="Calibri"/>
          <w:sz w:val="22"/>
          <w:szCs w:val="22"/>
        </w:rPr>
        <w:t> </w:t>
      </w:r>
    </w:p>
    <w:p w14:paraId="39711F0B"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Order</w:t>
      </w:r>
      <w:r>
        <w:rPr>
          <w:rStyle w:val="normaltextrun"/>
          <w:rFonts w:ascii="Calibri" w:hAnsi="Calibri" w:cs="Calibri"/>
          <w:sz w:val="22"/>
          <w:szCs w:val="22"/>
        </w:rPr>
        <w:t xml:space="preserve"> the results </w:t>
      </w:r>
      <w:r>
        <w:rPr>
          <w:rStyle w:val="normaltextrun"/>
          <w:rFonts w:ascii="Calibri" w:hAnsi="Calibri" w:cs="Calibri"/>
          <w:b/>
          <w:bCs/>
          <w:sz w:val="22"/>
          <w:szCs w:val="22"/>
        </w:rPr>
        <w:t>descending</w:t>
      </w:r>
      <w:r>
        <w:rPr>
          <w:rStyle w:val="normaltextrun"/>
          <w:rFonts w:ascii="Calibri" w:hAnsi="Calibri" w:cs="Calibri"/>
          <w:sz w:val="22"/>
          <w:szCs w:val="22"/>
        </w:rPr>
        <w:t xml:space="preserve">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nd then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in</w:t>
      </w:r>
      <w:r>
        <w:rPr>
          <w:rStyle w:val="normaltextrun"/>
          <w:rFonts w:ascii="Calibri" w:hAnsi="Calibri" w:cs="Calibri"/>
          <w:b/>
          <w:bCs/>
          <w:sz w:val="22"/>
          <w:szCs w:val="22"/>
        </w:rPr>
        <w:t xml:space="preserve"> descending </w:t>
      </w:r>
      <w:r>
        <w:rPr>
          <w:rStyle w:val="normaltextrun"/>
          <w:rFonts w:ascii="Calibri" w:hAnsi="Calibri" w:cs="Calibri"/>
          <w:sz w:val="22"/>
          <w:szCs w:val="22"/>
        </w:rPr>
        <w:t>order</w:t>
      </w:r>
      <w:r>
        <w:rPr>
          <w:rStyle w:val="normaltextrun"/>
          <w:rFonts w:ascii="Calibri" w:hAnsi="Calibri" w:cs="Calibri"/>
          <w:b/>
          <w:bCs/>
          <w:sz w:val="22"/>
          <w:szCs w:val="22"/>
        </w:rPr>
        <w:t>.</w:t>
      </w:r>
      <w:r>
        <w:rPr>
          <w:rStyle w:val="eop"/>
          <w:rFonts w:ascii="Calibri" w:hAnsi="Calibri" w:cs="Calibri"/>
          <w:sz w:val="22"/>
          <w:szCs w:val="22"/>
        </w:rPr>
        <w:t> </w:t>
      </w:r>
    </w:p>
    <w:p w14:paraId="5165CB3C" w14:textId="43C0AD8E" w:rsidR="000A5803" w:rsidRDefault="000117F8" w:rsidP="000117F8">
      <w:pPr>
        <w:pStyle w:val="4"/>
      </w:pPr>
      <w:r>
        <w:t xml:space="preserve"> </w:t>
      </w:r>
      <w:r w:rsidR="000A5803">
        <w:t>Required Columns</w:t>
      </w:r>
    </w:p>
    <w:p w14:paraId="49329224" w14:textId="43570608" w:rsidR="003D75B2" w:rsidRDefault="00E15F3D" w:rsidP="003D75B2">
      <w:pPr>
        <w:pStyle w:val="Code"/>
        <w:numPr>
          <w:ilvl w:val="0"/>
          <w:numId w:val="38"/>
        </w:numPr>
      </w:pPr>
      <w:r>
        <w:t>students_count</w:t>
      </w:r>
    </w:p>
    <w:p w14:paraId="1D6A64A2" w14:textId="12800D28" w:rsidR="00FE5D27" w:rsidRDefault="00E15F3D" w:rsidP="00E06AB6">
      <w:pPr>
        <w:pStyle w:val="Code"/>
        <w:numPr>
          <w:ilvl w:val="0"/>
          <w:numId w:val="38"/>
        </w:numPr>
      </w:pPr>
      <w:r>
        <w:t>university_name</w:t>
      </w:r>
    </w:p>
    <w:p w14:paraId="15A36F86" w14:textId="77777777" w:rsidR="000A5803" w:rsidRDefault="000A5803" w:rsidP="000A5803">
      <w:pPr>
        <w:pStyle w:val="4"/>
      </w:pPr>
      <w:r>
        <w:t>Example</w:t>
      </w:r>
      <w:r w:rsidR="004C3AC5">
        <w:t>s</w:t>
      </w:r>
    </w:p>
    <w:tbl>
      <w:tblPr>
        <w:tblStyle w:val="af"/>
        <w:tblW w:w="6565" w:type="dxa"/>
        <w:tblLayout w:type="fixed"/>
        <w:tblLook w:val="04A0" w:firstRow="1" w:lastRow="0" w:firstColumn="1" w:lastColumn="0" w:noHBand="0" w:noVBand="1"/>
      </w:tblPr>
      <w:tblGrid>
        <w:gridCol w:w="1885"/>
        <w:gridCol w:w="4680"/>
      </w:tblGrid>
      <w:tr w:rsidR="00E15F3D" w14:paraId="4BFFBDBE"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0B5D06F4" w:rsidR="00E15F3D" w:rsidRPr="001D3810" w:rsidRDefault="00E15F3D" w:rsidP="00543E3F">
            <w:pPr>
              <w:spacing w:after="0"/>
              <w:jc w:val="center"/>
              <w:rPr>
                <w:b/>
                <w:bCs/>
                <w:noProof/>
              </w:rPr>
            </w:pPr>
            <w:r>
              <w:rPr>
                <w:b/>
                <w:bCs/>
                <w:noProof/>
              </w:rPr>
              <w:t>students_count</w:t>
            </w:r>
          </w:p>
        </w:tc>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662B80CC" w:rsidR="00E15F3D" w:rsidRPr="001D3810" w:rsidRDefault="00E15F3D" w:rsidP="00543E3F">
            <w:pPr>
              <w:spacing w:after="0"/>
              <w:jc w:val="center"/>
              <w:rPr>
                <w:b/>
                <w:bCs/>
                <w:noProof/>
              </w:rPr>
            </w:pPr>
            <w:r>
              <w:rPr>
                <w:b/>
                <w:bCs/>
                <w:noProof/>
              </w:rPr>
              <w:t>university_name</w:t>
            </w:r>
          </w:p>
        </w:tc>
      </w:tr>
      <w:tr w:rsidR="00E15F3D" w:rsidRPr="00B03599" w14:paraId="63CB8FB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vAlign w:val="center"/>
          </w:tcPr>
          <w:p w14:paraId="2D1EF053" w14:textId="368185E9" w:rsidR="00E15F3D" w:rsidRPr="00F37672" w:rsidRDefault="00E15F3D" w:rsidP="00543E3F">
            <w:pPr>
              <w:pStyle w:val="Code"/>
              <w:rPr>
                <w:b w:val="0"/>
              </w:rPr>
            </w:pPr>
            <w:r>
              <w:rPr>
                <w:b w:val="0"/>
              </w:rPr>
              <w:t>15</w:t>
            </w:r>
          </w:p>
        </w:tc>
        <w:tc>
          <w:tcPr>
            <w:tcW w:w="4680" w:type="dxa"/>
            <w:tcBorders>
              <w:top w:val="single" w:sz="4" w:space="0" w:color="auto"/>
              <w:left w:val="single" w:sz="4" w:space="0" w:color="auto"/>
              <w:bottom w:val="single" w:sz="4" w:space="0" w:color="auto"/>
              <w:right w:val="single" w:sz="4" w:space="0" w:color="auto"/>
            </w:tcBorders>
            <w:vAlign w:val="center"/>
          </w:tcPr>
          <w:p w14:paraId="16F672E0" w14:textId="4B64F191" w:rsidR="00E15F3D" w:rsidRPr="00F37672" w:rsidRDefault="00E15F3D" w:rsidP="00543E3F">
            <w:pPr>
              <w:pStyle w:val="Code"/>
              <w:rPr>
                <w:b w:val="0"/>
              </w:rPr>
            </w:pPr>
            <w:r w:rsidRPr="00E15F3D">
              <w:rPr>
                <w:b w:val="0"/>
              </w:rPr>
              <w:t>Haus und Landwirtschaftliche Schule</w:t>
            </w:r>
          </w:p>
        </w:tc>
      </w:tr>
      <w:tr w:rsidR="00E15F3D" w:rsidRPr="00B03599" w14:paraId="4946036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3544A4D" w14:textId="13BCDB5B" w:rsidR="00E15F3D" w:rsidRPr="00F37672" w:rsidRDefault="00E15F3D" w:rsidP="004C3AC5">
            <w:pPr>
              <w:pStyle w:val="Code"/>
              <w:tabs>
                <w:tab w:val="center" w:pos="968"/>
              </w:tabs>
              <w:rPr>
                <w:b w:val="0"/>
              </w:rPr>
            </w:pPr>
            <w:r>
              <w:rPr>
                <w:b w:val="0"/>
              </w:rPr>
              <w:t>12</w:t>
            </w:r>
          </w:p>
        </w:tc>
        <w:tc>
          <w:tcPr>
            <w:tcW w:w="4680" w:type="dxa"/>
            <w:tcBorders>
              <w:top w:val="single" w:sz="4" w:space="0" w:color="auto"/>
              <w:left w:val="single" w:sz="4" w:space="0" w:color="auto"/>
              <w:bottom w:val="single" w:sz="4" w:space="0" w:color="auto"/>
              <w:right w:val="single" w:sz="4" w:space="0" w:color="auto"/>
            </w:tcBorders>
          </w:tcPr>
          <w:p w14:paraId="23B32D03" w14:textId="2D5699DA" w:rsidR="00E15F3D" w:rsidRPr="00F37672" w:rsidRDefault="00E15F3D" w:rsidP="00543E3F">
            <w:pPr>
              <w:pStyle w:val="Code"/>
              <w:rPr>
                <w:b w:val="0"/>
              </w:rPr>
            </w:pPr>
            <w:r w:rsidRPr="00E15F3D">
              <w:rPr>
                <w:b w:val="0"/>
              </w:rPr>
              <w:t>Penn</w:t>
            </w:r>
          </w:p>
        </w:tc>
      </w:tr>
      <w:tr w:rsidR="00E15F3D" w:rsidRPr="00B03599" w14:paraId="32496682"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DFC658D" w14:textId="698C5AF7" w:rsidR="00E15F3D" w:rsidRPr="00BA675F" w:rsidRDefault="00E15F3D" w:rsidP="004C3AC5">
            <w:pPr>
              <w:pStyle w:val="Code"/>
              <w:tabs>
                <w:tab w:val="center" w:pos="968"/>
              </w:tabs>
              <w:rPr>
                <w:b w:val="0"/>
                <w:lang w:val="bg-BG"/>
              </w:rPr>
            </w:pPr>
            <w:r>
              <w:rPr>
                <w:b w:val="0"/>
              </w:rPr>
              <w:t>1</w:t>
            </w:r>
            <w:r w:rsidR="00BA675F">
              <w:rPr>
                <w:b w:val="0"/>
                <w:lang w:val="bg-BG"/>
              </w:rPr>
              <w:t>1</w:t>
            </w:r>
          </w:p>
        </w:tc>
        <w:tc>
          <w:tcPr>
            <w:tcW w:w="4680" w:type="dxa"/>
            <w:tcBorders>
              <w:top w:val="single" w:sz="4" w:space="0" w:color="auto"/>
              <w:left w:val="single" w:sz="4" w:space="0" w:color="auto"/>
              <w:bottom w:val="single" w:sz="4" w:space="0" w:color="auto"/>
              <w:right w:val="single" w:sz="4" w:space="0" w:color="auto"/>
            </w:tcBorders>
          </w:tcPr>
          <w:p w14:paraId="76D0865F" w14:textId="079D96C6" w:rsidR="00E15F3D" w:rsidRPr="00F37672" w:rsidRDefault="00E15F3D" w:rsidP="00543E3F">
            <w:pPr>
              <w:pStyle w:val="Code"/>
              <w:rPr>
                <w:b w:val="0"/>
              </w:rPr>
            </w:pPr>
            <w:r w:rsidRPr="00E15F3D">
              <w:rPr>
                <w:b w:val="0"/>
              </w:rPr>
              <w:t>Nikolaus-von-Kues-Gymnasium</w:t>
            </w:r>
          </w:p>
        </w:tc>
      </w:tr>
      <w:tr w:rsidR="00E15F3D" w:rsidRPr="00B03599" w14:paraId="272C1F7D"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44EE61CB" w14:textId="1775518C" w:rsidR="00E15F3D" w:rsidRPr="00CD67D9" w:rsidRDefault="00E15F3D" w:rsidP="004C3AC5">
            <w:pPr>
              <w:pStyle w:val="Code"/>
              <w:tabs>
                <w:tab w:val="center" w:pos="968"/>
              </w:tabs>
              <w:rPr>
                <w:b w:val="0"/>
              </w:rPr>
            </w:pPr>
            <w:r>
              <w:rPr>
                <w:b w:val="0"/>
              </w:rPr>
              <w:t>1</w:t>
            </w:r>
            <w:r w:rsidR="00CD67D9">
              <w:rPr>
                <w:b w:val="0"/>
              </w:rPr>
              <w:t>1</w:t>
            </w:r>
          </w:p>
        </w:tc>
        <w:tc>
          <w:tcPr>
            <w:tcW w:w="4680" w:type="dxa"/>
            <w:tcBorders>
              <w:top w:val="single" w:sz="4" w:space="0" w:color="auto"/>
              <w:left w:val="single" w:sz="4" w:space="0" w:color="auto"/>
              <w:bottom w:val="single" w:sz="4" w:space="0" w:color="auto"/>
              <w:right w:val="single" w:sz="4" w:space="0" w:color="auto"/>
            </w:tcBorders>
          </w:tcPr>
          <w:p w14:paraId="082A770D" w14:textId="1B44C6EE" w:rsidR="00E15F3D" w:rsidRPr="00F37672" w:rsidRDefault="00CD67D9" w:rsidP="00543E3F">
            <w:pPr>
              <w:pStyle w:val="Code"/>
              <w:rPr>
                <w:b w:val="0"/>
              </w:rPr>
            </w:pPr>
            <w:r w:rsidRPr="00CD67D9">
              <w:rPr>
                <w:b w:val="0"/>
              </w:rPr>
              <w:t>Fachschule für Physiotherapie</w:t>
            </w:r>
          </w:p>
        </w:tc>
      </w:tr>
      <w:tr w:rsidR="00E15F3D" w:rsidRPr="00B03599" w14:paraId="48AF772C"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5B12392A" w14:textId="4FA56B8B" w:rsidR="00E15F3D" w:rsidRDefault="00E15F3D" w:rsidP="004C3AC5">
            <w:pPr>
              <w:pStyle w:val="Code"/>
              <w:tabs>
                <w:tab w:val="center" w:pos="968"/>
              </w:tabs>
              <w:rPr>
                <w:b w:val="0"/>
              </w:rPr>
            </w:pPr>
            <w:r>
              <w:rPr>
                <w:b w:val="0"/>
              </w:rPr>
              <w:t xml:space="preserve">. . . </w:t>
            </w:r>
          </w:p>
        </w:tc>
        <w:tc>
          <w:tcPr>
            <w:tcW w:w="4680" w:type="dxa"/>
            <w:tcBorders>
              <w:top w:val="single" w:sz="4" w:space="0" w:color="auto"/>
              <w:left w:val="single" w:sz="4" w:space="0" w:color="auto"/>
              <w:bottom w:val="single" w:sz="4" w:space="0" w:color="auto"/>
              <w:right w:val="single" w:sz="4" w:space="0" w:color="auto"/>
            </w:tcBorders>
          </w:tcPr>
          <w:p w14:paraId="6527F359" w14:textId="194D3B33" w:rsidR="00E15F3D" w:rsidRPr="00F37672" w:rsidRDefault="00E15F3D" w:rsidP="00543E3F">
            <w:pPr>
              <w:pStyle w:val="Code"/>
              <w:rPr>
                <w:b w:val="0"/>
              </w:rPr>
            </w:pPr>
            <w:r>
              <w:rPr>
                <w:b w:val="0"/>
              </w:rPr>
              <w:t xml:space="preserve">. . . </w:t>
            </w:r>
          </w:p>
        </w:tc>
      </w:tr>
      <w:tr w:rsidR="00E15F3D" w:rsidRPr="00B03599" w14:paraId="1A77ECB4"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276D0BFA" w14:textId="05C08412" w:rsidR="00E15F3D" w:rsidRDefault="00E15F3D" w:rsidP="004C3AC5">
            <w:pPr>
              <w:pStyle w:val="Code"/>
              <w:tabs>
                <w:tab w:val="center" w:pos="968"/>
              </w:tabs>
              <w:rPr>
                <w:b w:val="0"/>
              </w:rPr>
            </w:pPr>
            <w:r>
              <w:rPr>
                <w:b w:val="0"/>
              </w:rPr>
              <w:t>8</w:t>
            </w:r>
          </w:p>
        </w:tc>
        <w:tc>
          <w:tcPr>
            <w:tcW w:w="4680" w:type="dxa"/>
            <w:tcBorders>
              <w:top w:val="single" w:sz="4" w:space="0" w:color="auto"/>
              <w:left w:val="single" w:sz="4" w:space="0" w:color="auto"/>
              <w:bottom w:val="single" w:sz="4" w:space="0" w:color="auto"/>
              <w:right w:val="single" w:sz="4" w:space="0" w:color="auto"/>
            </w:tcBorders>
          </w:tcPr>
          <w:p w14:paraId="1D71312A" w14:textId="770045D0" w:rsidR="00E15F3D" w:rsidRDefault="00E15F3D" w:rsidP="00543E3F">
            <w:pPr>
              <w:pStyle w:val="Code"/>
              <w:rPr>
                <w:b w:val="0"/>
              </w:rPr>
            </w:pPr>
            <w:r w:rsidRPr="00E15F3D">
              <w:rPr>
                <w:b w:val="0"/>
              </w:rPr>
              <w:t>McGill University</w:t>
            </w:r>
          </w:p>
        </w:tc>
      </w:tr>
    </w:tbl>
    <w:p w14:paraId="1691B656" w14:textId="5DED5093" w:rsidR="00266B9B" w:rsidRDefault="000D48E1" w:rsidP="00266B9B">
      <w:pPr>
        <w:pStyle w:val="3"/>
        <w:numPr>
          <w:ilvl w:val="0"/>
          <w:numId w:val="37"/>
        </w:numPr>
        <w:spacing w:after="40"/>
        <w:ind w:left="540" w:hanging="540"/>
      </w:pPr>
      <w:r>
        <w:t>Price</w:t>
      </w:r>
      <w:r w:rsidR="0049589F">
        <w:t xml:space="preserve"> </w:t>
      </w:r>
      <w:r>
        <w:t>rankings</w:t>
      </w:r>
    </w:p>
    <w:p w14:paraId="661DEA7E" w14:textId="3C3F9B3B" w:rsidR="000117F8" w:rsidRDefault="000117F8" w:rsidP="003D75B2">
      <w:pPr>
        <w:rPr>
          <w:b/>
        </w:rPr>
      </w:pPr>
      <w:r w:rsidRPr="000117F8">
        <w:t xml:space="preserve">Make it easier for students when they are searching for a new university. From the database extract the </w:t>
      </w:r>
      <w:proofErr w:type="spellStart"/>
      <w:r w:rsidRPr="000117F8">
        <w:rPr>
          <w:b/>
          <w:bCs/>
        </w:rPr>
        <w:t>university_name</w:t>
      </w:r>
      <w:proofErr w:type="spellEnd"/>
      <w:r w:rsidRPr="000117F8">
        <w:t xml:space="preserve">, </w:t>
      </w:r>
      <w:proofErr w:type="spellStart"/>
      <w:r w:rsidRPr="000117F8">
        <w:rPr>
          <w:b/>
          <w:bCs/>
        </w:rPr>
        <w:t>city_name</w:t>
      </w:r>
      <w:proofErr w:type="spellEnd"/>
      <w:r w:rsidRPr="000117F8">
        <w:t xml:space="preserve">, </w:t>
      </w:r>
      <w:r w:rsidRPr="000117F8">
        <w:rPr>
          <w:b/>
          <w:bCs/>
        </w:rPr>
        <w:t>address</w:t>
      </w:r>
      <w:r w:rsidRPr="000117F8">
        <w:t xml:space="preserve">, </w:t>
      </w:r>
      <w:proofErr w:type="spellStart"/>
      <w:r w:rsidRPr="000117F8">
        <w:rPr>
          <w:b/>
          <w:bCs/>
        </w:rPr>
        <w:t>price_rank</w:t>
      </w:r>
      <w:proofErr w:type="spellEnd"/>
      <w:r w:rsidRPr="000117F8">
        <w:rPr>
          <w:b/>
          <w:bCs/>
        </w:rPr>
        <w:t xml:space="preserve"> </w:t>
      </w:r>
      <w:r w:rsidRPr="000117F8">
        <w:t>and</w:t>
      </w:r>
      <w:r w:rsidRPr="000117F8">
        <w:rPr>
          <w:b/>
          <w:bCs/>
        </w:rPr>
        <w:t xml:space="preserve"> </w:t>
      </w:r>
      <w:proofErr w:type="spellStart"/>
      <w:r w:rsidRPr="000117F8">
        <w:rPr>
          <w:b/>
          <w:bCs/>
        </w:rPr>
        <w:t>tuition_fee</w:t>
      </w:r>
      <w:proofErr w:type="spellEnd"/>
      <w:r w:rsidRPr="000117F8">
        <w:t xml:space="preserve">. If the </w:t>
      </w:r>
      <w:r w:rsidRPr="000117F8">
        <w:rPr>
          <w:b/>
          <w:bCs/>
        </w:rPr>
        <w:t>tuition fee</w:t>
      </w:r>
      <w:r w:rsidRPr="000117F8">
        <w:t xml:space="preserve"> is less th</w:t>
      </w:r>
      <w:r w:rsidR="009672FA">
        <w:t>a</w:t>
      </w:r>
      <w:r w:rsidRPr="000117F8">
        <w:t xml:space="preserve">n </w:t>
      </w:r>
      <w:r w:rsidRPr="000117F8">
        <w:rPr>
          <w:b/>
          <w:bCs/>
        </w:rPr>
        <w:t>800</w:t>
      </w:r>
      <w:r w:rsidRPr="000117F8">
        <w:t xml:space="preserve"> (exclusive) the user must see "</w:t>
      </w:r>
      <w:r w:rsidRPr="000117F8">
        <w:rPr>
          <w:b/>
          <w:bCs/>
        </w:rPr>
        <w:t>cheap</w:t>
      </w:r>
      <w:r w:rsidRPr="000117F8">
        <w:t xml:space="preserve">", equal or above </w:t>
      </w:r>
      <w:r w:rsidRPr="000117F8">
        <w:rPr>
          <w:b/>
          <w:bCs/>
        </w:rPr>
        <w:t>800</w:t>
      </w:r>
      <w:r w:rsidRPr="000117F8">
        <w:t xml:space="preserve"> and less than </w:t>
      </w:r>
      <w:r w:rsidRPr="000117F8">
        <w:rPr>
          <w:b/>
          <w:bCs/>
        </w:rPr>
        <w:t>1200</w:t>
      </w:r>
      <w:r w:rsidRPr="000117F8">
        <w:t xml:space="preserve"> it should display "</w:t>
      </w:r>
      <w:r w:rsidRPr="000117F8">
        <w:rPr>
          <w:b/>
          <w:bCs/>
        </w:rPr>
        <w:t>normal</w:t>
      </w:r>
      <w:r w:rsidRPr="000117F8">
        <w:t xml:space="preserve">", equal or above </w:t>
      </w:r>
      <w:r w:rsidRPr="000117F8">
        <w:rPr>
          <w:b/>
          <w:bCs/>
        </w:rPr>
        <w:t>1200</w:t>
      </w:r>
      <w:r w:rsidRPr="000117F8">
        <w:t xml:space="preserve"> and less than </w:t>
      </w:r>
      <w:r w:rsidRPr="000117F8">
        <w:rPr>
          <w:b/>
          <w:bCs/>
        </w:rPr>
        <w:t>2500</w:t>
      </w:r>
      <w:r w:rsidRPr="000117F8">
        <w:t xml:space="preserve"> it should display "</w:t>
      </w:r>
      <w:r w:rsidRPr="000117F8">
        <w:rPr>
          <w:b/>
          <w:bCs/>
        </w:rPr>
        <w:t>high</w:t>
      </w:r>
      <w:r w:rsidRPr="000117F8">
        <w:t>" and equal or above that it should display "</w:t>
      </w:r>
      <w:r w:rsidRPr="000117F8">
        <w:rPr>
          <w:b/>
          <w:bCs/>
        </w:rPr>
        <w:t>expensive</w:t>
      </w:r>
      <w:r w:rsidRPr="000117F8">
        <w:t>". </w:t>
      </w:r>
      <w:r w:rsidRPr="000117F8">
        <w:rPr>
          <w:b/>
        </w:rPr>
        <w:t xml:space="preserve"> </w:t>
      </w:r>
    </w:p>
    <w:p w14:paraId="5786111B" w14:textId="1ADB8D6E" w:rsidR="003D75B2" w:rsidRDefault="002467CD" w:rsidP="003D75B2">
      <w:r w:rsidRPr="002467CD">
        <w:rPr>
          <w:b/>
        </w:rPr>
        <w:t>Order</w:t>
      </w:r>
      <w:r w:rsidR="003D75B2">
        <w:t xml:space="preserve"> the results </w:t>
      </w:r>
      <w:r w:rsidR="00AC3469">
        <w:rPr>
          <w:b/>
        </w:rPr>
        <w:t>ascending</w:t>
      </w:r>
      <w:r w:rsidR="003D75B2">
        <w:t xml:space="preserve"> by </w:t>
      </w:r>
      <w:proofErr w:type="spellStart"/>
      <w:r w:rsidR="002A6DB6" w:rsidRPr="002A6DB6">
        <w:rPr>
          <w:b/>
        </w:rPr>
        <w:t>tuition_fee</w:t>
      </w:r>
      <w:proofErr w:type="spellEnd"/>
      <w:r w:rsidR="00227425">
        <w:t>.</w:t>
      </w:r>
      <w:r w:rsidR="000C65B0">
        <w:t xml:space="preserve"> </w:t>
      </w:r>
    </w:p>
    <w:p w14:paraId="4D4B27A1" w14:textId="77777777" w:rsidR="00266B9B" w:rsidRDefault="00266B9B" w:rsidP="00266B9B">
      <w:pPr>
        <w:pStyle w:val="4"/>
      </w:pPr>
      <w:r>
        <w:t>Required Columns</w:t>
      </w:r>
    </w:p>
    <w:p w14:paraId="66F4BE17" w14:textId="77777777" w:rsidR="002A6DB6" w:rsidRDefault="002A6DB6" w:rsidP="00E06AB6">
      <w:pPr>
        <w:pStyle w:val="Code"/>
        <w:numPr>
          <w:ilvl w:val="0"/>
          <w:numId w:val="38"/>
        </w:numPr>
      </w:pPr>
      <w:r>
        <w:t>university_name</w:t>
      </w:r>
    </w:p>
    <w:p w14:paraId="491304C6" w14:textId="77777777" w:rsidR="002A6DB6" w:rsidRDefault="002A6DB6" w:rsidP="00E06AB6">
      <w:pPr>
        <w:pStyle w:val="Code"/>
        <w:numPr>
          <w:ilvl w:val="0"/>
          <w:numId w:val="38"/>
        </w:numPr>
      </w:pPr>
      <w:r>
        <w:t>city_name</w:t>
      </w:r>
    </w:p>
    <w:p w14:paraId="6FA4F320" w14:textId="77777777" w:rsidR="002A6DB6" w:rsidRDefault="002A6DB6" w:rsidP="00E06AB6">
      <w:pPr>
        <w:pStyle w:val="Code"/>
        <w:numPr>
          <w:ilvl w:val="0"/>
          <w:numId w:val="38"/>
        </w:numPr>
      </w:pPr>
      <w:r>
        <w:t>address</w:t>
      </w:r>
    </w:p>
    <w:p w14:paraId="6C457B14" w14:textId="40A9317E" w:rsidR="002A6DB6" w:rsidRDefault="002A6DB6" w:rsidP="00E06AB6">
      <w:pPr>
        <w:pStyle w:val="Code"/>
        <w:numPr>
          <w:ilvl w:val="0"/>
          <w:numId w:val="38"/>
        </w:numPr>
      </w:pPr>
      <w:r>
        <w:t xml:space="preserve">price_rank </w:t>
      </w:r>
      <w:r w:rsidRPr="002A6DB6">
        <w:rPr>
          <w:i/>
        </w:rPr>
        <w:t>(less than 800 – "cheap", equal or above 800 and less than 1200 – "normal", equal or above 1200 and less than 2500 – "high", equal or above 2500 – "expensive)</w:t>
      </w:r>
    </w:p>
    <w:p w14:paraId="4180019E" w14:textId="7B76E265" w:rsidR="002467CD" w:rsidRDefault="002A6DB6" w:rsidP="00E06AB6">
      <w:pPr>
        <w:pStyle w:val="Code"/>
        <w:numPr>
          <w:ilvl w:val="0"/>
          <w:numId w:val="38"/>
        </w:numPr>
      </w:pPr>
      <w:r>
        <w:t xml:space="preserve">tuition_fee </w:t>
      </w:r>
    </w:p>
    <w:p w14:paraId="66CAE18A" w14:textId="77777777" w:rsidR="00266B9B" w:rsidRDefault="00266B9B" w:rsidP="00266B9B">
      <w:pPr>
        <w:pStyle w:val="4"/>
      </w:pPr>
      <w:r>
        <w:t>Example</w:t>
      </w:r>
    </w:p>
    <w:tbl>
      <w:tblPr>
        <w:tblStyle w:val="af"/>
        <w:tblW w:w="10705" w:type="dxa"/>
        <w:tblLayout w:type="fixed"/>
        <w:tblLook w:val="04A0" w:firstRow="1" w:lastRow="0" w:firstColumn="1" w:lastColumn="0" w:noHBand="0" w:noVBand="1"/>
      </w:tblPr>
      <w:tblGrid>
        <w:gridCol w:w="2695"/>
        <w:gridCol w:w="1710"/>
        <w:gridCol w:w="3510"/>
        <w:gridCol w:w="1440"/>
        <w:gridCol w:w="1350"/>
      </w:tblGrid>
      <w:tr w:rsidR="002A6DB6" w14:paraId="1D4EE638" w14:textId="72A450BF" w:rsidTr="00866EA6">
        <w:trPr>
          <w:trHeight w:val="275"/>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5F01EDF9" w:rsidR="002A6DB6" w:rsidRPr="001D3810" w:rsidRDefault="002A6DB6" w:rsidP="00543E3F">
            <w:pPr>
              <w:spacing w:after="0"/>
              <w:jc w:val="center"/>
              <w:rPr>
                <w:b/>
                <w:bCs/>
                <w:noProof/>
              </w:rPr>
            </w:pPr>
            <w:r>
              <w:rPr>
                <w:b/>
                <w:bCs/>
                <w:noProof/>
              </w:rPr>
              <w:t>university_na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FB851C8" w:rsidR="002A6DB6" w:rsidRDefault="002A6DB6" w:rsidP="00CB3868">
            <w:pPr>
              <w:spacing w:after="0"/>
              <w:jc w:val="center"/>
              <w:rPr>
                <w:b/>
                <w:bCs/>
                <w:noProof/>
              </w:rPr>
            </w:pPr>
            <w:r>
              <w:rPr>
                <w:b/>
                <w:bCs/>
                <w:noProof/>
              </w:rPr>
              <w:t>city_name</w:t>
            </w:r>
          </w:p>
        </w:tc>
        <w:tc>
          <w:tcPr>
            <w:tcW w:w="3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5E39EE7B" w:rsidR="002A6DB6" w:rsidRDefault="00FB0E7F" w:rsidP="00CB3868">
            <w:pPr>
              <w:spacing w:after="0"/>
              <w:jc w:val="center"/>
              <w:rPr>
                <w:b/>
                <w:bCs/>
                <w:noProof/>
              </w:rPr>
            </w:pPr>
            <w:r>
              <w:rPr>
                <w:b/>
                <w:bCs/>
                <w:noProof/>
              </w:rPr>
              <w:t>a</w:t>
            </w:r>
            <w:r w:rsidR="002A6DB6">
              <w:rPr>
                <w:b/>
                <w:bCs/>
                <w:noProof/>
              </w:rPr>
              <w:t>ddres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1F400" w14:textId="54C5905F" w:rsidR="002A6DB6" w:rsidRDefault="002A6DB6" w:rsidP="00CB3868">
            <w:pPr>
              <w:spacing w:after="0"/>
              <w:jc w:val="center"/>
              <w:rPr>
                <w:b/>
                <w:bCs/>
                <w:noProof/>
              </w:rPr>
            </w:pPr>
            <w:r>
              <w:rPr>
                <w:b/>
                <w:bCs/>
                <w:noProof/>
              </w:rPr>
              <w:t>price_rank</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A9EA8" w14:textId="39C6CF7F" w:rsidR="002A6DB6" w:rsidRDefault="002A6DB6" w:rsidP="00CB3868">
            <w:pPr>
              <w:spacing w:after="0"/>
              <w:jc w:val="center"/>
              <w:rPr>
                <w:b/>
                <w:bCs/>
                <w:noProof/>
              </w:rPr>
            </w:pPr>
            <w:r>
              <w:rPr>
                <w:b/>
                <w:bCs/>
                <w:noProof/>
              </w:rPr>
              <w:t>tuition_fee</w:t>
            </w:r>
          </w:p>
        </w:tc>
      </w:tr>
      <w:tr w:rsidR="002A6DB6" w:rsidRPr="00B03599" w14:paraId="135F5604" w14:textId="266562D5" w:rsidTr="00866EA6">
        <w:trPr>
          <w:trHeight w:val="275"/>
        </w:trPr>
        <w:tc>
          <w:tcPr>
            <w:tcW w:w="2695" w:type="dxa"/>
            <w:vAlign w:val="center"/>
          </w:tcPr>
          <w:p w14:paraId="76E2A4D8" w14:textId="077A2353" w:rsidR="002A6DB6" w:rsidRPr="00F37672" w:rsidRDefault="002A6DB6" w:rsidP="0061697E">
            <w:pPr>
              <w:pStyle w:val="Code"/>
              <w:rPr>
                <w:b w:val="0"/>
              </w:rPr>
            </w:pPr>
            <w:r w:rsidRPr="002A6DB6">
              <w:rPr>
                <w:b w:val="0"/>
              </w:rPr>
              <w:t>Universidad Santa Fe</w:t>
            </w:r>
          </w:p>
        </w:tc>
        <w:tc>
          <w:tcPr>
            <w:tcW w:w="1710" w:type="dxa"/>
            <w:vAlign w:val="center"/>
          </w:tcPr>
          <w:p w14:paraId="6FDADCA4" w14:textId="72AFFE8B" w:rsidR="002A6DB6" w:rsidRPr="00F37672" w:rsidRDefault="00E02A2F" w:rsidP="0061697E">
            <w:pPr>
              <w:pStyle w:val="Code"/>
              <w:rPr>
                <w:b w:val="0"/>
              </w:rPr>
            </w:pPr>
            <w:r w:rsidRPr="00E02A2F">
              <w:rPr>
                <w:b w:val="0"/>
              </w:rPr>
              <w:t>Mexico City</w:t>
            </w:r>
          </w:p>
        </w:tc>
        <w:tc>
          <w:tcPr>
            <w:tcW w:w="3510" w:type="dxa"/>
          </w:tcPr>
          <w:p w14:paraId="3A4F6841" w14:textId="49132CDB" w:rsidR="002A6DB6" w:rsidRPr="00F37672" w:rsidRDefault="002A6DB6" w:rsidP="0061697E">
            <w:pPr>
              <w:pStyle w:val="Code"/>
              <w:rPr>
                <w:b w:val="0"/>
              </w:rPr>
            </w:pPr>
            <w:r w:rsidRPr="002A6DB6">
              <w:rPr>
                <w:b w:val="0"/>
              </w:rPr>
              <w:t>ANGELA BARRIENTOS NO. 101 1ER PISO</w:t>
            </w:r>
          </w:p>
        </w:tc>
        <w:tc>
          <w:tcPr>
            <w:tcW w:w="1440" w:type="dxa"/>
          </w:tcPr>
          <w:p w14:paraId="57405E07" w14:textId="472FA6E2" w:rsidR="002A6DB6" w:rsidRPr="00F37672" w:rsidRDefault="002A6DB6" w:rsidP="0061697E">
            <w:pPr>
              <w:pStyle w:val="Code"/>
              <w:rPr>
                <w:b w:val="0"/>
              </w:rPr>
            </w:pPr>
            <w:r>
              <w:rPr>
                <w:b w:val="0"/>
              </w:rPr>
              <w:t>cheap</w:t>
            </w:r>
          </w:p>
        </w:tc>
        <w:tc>
          <w:tcPr>
            <w:tcW w:w="1350" w:type="dxa"/>
          </w:tcPr>
          <w:p w14:paraId="1A8D4A04" w14:textId="526B7204" w:rsidR="002A6DB6" w:rsidRPr="00F37672" w:rsidRDefault="002A6DB6" w:rsidP="0061697E">
            <w:pPr>
              <w:pStyle w:val="Code"/>
              <w:rPr>
                <w:b w:val="0"/>
              </w:rPr>
            </w:pPr>
            <w:r>
              <w:rPr>
                <w:b w:val="0"/>
              </w:rPr>
              <w:t>287.70</w:t>
            </w:r>
          </w:p>
        </w:tc>
      </w:tr>
      <w:tr w:rsidR="002A6DB6" w:rsidRPr="00B03599" w14:paraId="15EEE7E9" w14:textId="395D3D9E" w:rsidTr="00866EA6">
        <w:trPr>
          <w:trHeight w:val="548"/>
        </w:trPr>
        <w:tc>
          <w:tcPr>
            <w:tcW w:w="2695" w:type="dxa"/>
            <w:vAlign w:val="center"/>
          </w:tcPr>
          <w:p w14:paraId="4B73871B" w14:textId="24652386" w:rsidR="002A6DB6" w:rsidRPr="00F37672" w:rsidRDefault="0027390F" w:rsidP="0061697E">
            <w:pPr>
              <w:pStyle w:val="Code"/>
              <w:rPr>
                <w:b w:val="0"/>
              </w:rPr>
            </w:pPr>
            <w:r w:rsidRPr="0027390F">
              <w:rPr>
                <w:b w:val="0"/>
              </w:rPr>
              <w:t>Lycée Alain</w:t>
            </w:r>
          </w:p>
        </w:tc>
        <w:tc>
          <w:tcPr>
            <w:tcW w:w="1710" w:type="dxa"/>
            <w:vAlign w:val="center"/>
          </w:tcPr>
          <w:p w14:paraId="2A1304BB" w14:textId="496BED53" w:rsidR="002A6DB6" w:rsidRPr="00F37672" w:rsidRDefault="002823E1" w:rsidP="0061697E">
            <w:pPr>
              <w:pStyle w:val="Code"/>
              <w:rPr>
                <w:b w:val="0"/>
              </w:rPr>
            </w:pPr>
            <w:r w:rsidRPr="002823E1">
              <w:rPr>
                <w:b w:val="0"/>
              </w:rPr>
              <w:t>Marseille</w:t>
            </w:r>
          </w:p>
        </w:tc>
        <w:tc>
          <w:tcPr>
            <w:tcW w:w="3510" w:type="dxa"/>
          </w:tcPr>
          <w:p w14:paraId="36A93F51" w14:textId="1137E8A2" w:rsidR="002A6DB6" w:rsidRPr="00F37672" w:rsidRDefault="0027390F" w:rsidP="0061697E">
            <w:pPr>
              <w:pStyle w:val="Code"/>
              <w:rPr>
                <w:b w:val="0"/>
              </w:rPr>
            </w:pPr>
            <w:r w:rsidRPr="0027390F">
              <w:rPr>
                <w:b w:val="0"/>
              </w:rPr>
              <w:t>22 Square de la Couronne</w:t>
            </w:r>
          </w:p>
        </w:tc>
        <w:tc>
          <w:tcPr>
            <w:tcW w:w="1440" w:type="dxa"/>
          </w:tcPr>
          <w:p w14:paraId="2A276729" w14:textId="0A1DA528" w:rsidR="002A6DB6" w:rsidRPr="00F37672" w:rsidRDefault="002A6DB6" w:rsidP="0061697E">
            <w:pPr>
              <w:pStyle w:val="Code"/>
              <w:rPr>
                <w:b w:val="0"/>
              </w:rPr>
            </w:pPr>
            <w:r>
              <w:rPr>
                <w:b w:val="0"/>
              </w:rPr>
              <w:t>cheap</w:t>
            </w:r>
          </w:p>
        </w:tc>
        <w:tc>
          <w:tcPr>
            <w:tcW w:w="1350" w:type="dxa"/>
          </w:tcPr>
          <w:p w14:paraId="491198C9" w14:textId="0D49041C" w:rsidR="002A6DB6" w:rsidRPr="00F37672" w:rsidRDefault="002823E1" w:rsidP="0061697E">
            <w:pPr>
              <w:pStyle w:val="Code"/>
              <w:rPr>
                <w:b w:val="0"/>
              </w:rPr>
            </w:pPr>
            <w:r>
              <w:rPr>
                <w:b w:val="0"/>
              </w:rPr>
              <w:t>421.60</w:t>
            </w:r>
          </w:p>
        </w:tc>
      </w:tr>
      <w:tr w:rsidR="002A6DB6" w:rsidRPr="00B03599" w14:paraId="532A91DA" w14:textId="431F2E50" w:rsidTr="00866EA6">
        <w:trPr>
          <w:trHeight w:val="275"/>
        </w:trPr>
        <w:tc>
          <w:tcPr>
            <w:tcW w:w="2695" w:type="dxa"/>
            <w:vAlign w:val="center"/>
          </w:tcPr>
          <w:p w14:paraId="09439530" w14:textId="521D1207" w:rsidR="002A6DB6" w:rsidRPr="00F37672" w:rsidRDefault="002A6DB6" w:rsidP="0061697E">
            <w:pPr>
              <w:pStyle w:val="Code"/>
              <w:rPr>
                <w:b w:val="0"/>
              </w:rPr>
            </w:pPr>
            <w:r>
              <w:rPr>
                <w:b w:val="0"/>
              </w:rPr>
              <w:t xml:space="preserve">. . . </w:t>
            </w:r>
          </w:p>
        </w:tc>
        <w:tc>
          <w:tcPr>
            <w:tcW w:w="1710" w:type="dxa"/>
            <w:vAlign w:val="center"/>
          </w:tcPr>
          <w:p w14:paraId="00BF071E" w14:textId="3D12D4AF" w:rsidR="002A6DB6" w:rsidRPr="00F37672" w:rsidRDefault="002A6DB6" w:rsidP="0061697E">
            <w:pPr>
              <w:pStyle w:val="Code"/>
              <w:rPr>
                <w:b w:val="0"/>
              </w:rPr>
            </w:pPr>
            <w:r>
              <w:rPr>
                <w:b w:val="0"/>
              </w:rPr>
              <w:t xml:space="preserve">. . . </w:t>
            </w:r>
          </w:p>
        </w:tc>
        <w:tc>
          <w:tcPr>
            <w:tcW w:w="3510" w:type="dxa"/>
          </w:tcPr>
          <w:p w14:paraId="3B80B19C" w14:textId="2CF3BB89" w:rsidR="002A6DB6" w:rsidRPr="00F37672" w:rsidRDefault="002A6DB6" w:rsidP="0061697E">
            <w:pPr>
              <w:pStyle w:val="Code"/>
              <w:rPr>
                <w:b w:val="0"/>
              </w:rPr>
            </w:pPr>
            <w:r>
              <w:rPr>
                <w:b w:val="0"/>
              </w:rPr>
              <w:t xml:space="preserve">. . . </w:t>
            </w:r>
          </w:p>
        </w:tc>
        <w:tc>
          <w:tcPr>
            <w:tcW w:w="1440" w:type="dxa"/>
          </w:tcPr>
          <w:p w14:paraId="498D9C30" w14:textId="5755BCCB" w:rsidR="002A6DB6" w:rsidRPr="00F37672" w:rsidRDefault="002A6DB6" w:rsidP="0061697E">
            <w:pPr>
              <w:pStyle w:val="Code"/>
              <w:rPr>
                <w:b w:val="0"/>
              </w:rPr>
            </w:pPr>
            <w:r>
              <w:rPr>
                <w:b w:val="0"/>
              </w:rPr>
              <w:t xml:space="preserve">. . . </w:t>
            </w:r>
          </w:p>
        </w:tc>
        <w:tc>
          <w:tcPr>
            <w:tcW w:w="1350" w:type="dxa"/>
          </w:tcPr>
          <w:p w14:paraId="1E407DFE" w14:textId="30ADE9FB" w:rsidR="002A6DB6" w:rsidRPr="00F37672" w:rsidRDefault="002A6DB6" w:rsidP="0061697E">
            <w:pPr>
              <w:pStyle w:val="Code"/>
              <w:rPr>
                <w:b w:val="0"/>
              </w:rPr>
            </w:pPr>
            <w:r>
              <w:rPr>
                <w:b w:val="0"/>
              </w:rPr>
              <w:t xml:space="preserve">. . . </w:t>
            </w:r>
          </w:p>
        </w:tc>
      </w:tr>
      <w:tr w:rsidR="002A6DB6" w:rsidRPr="00B03599" w14:paraId="27C2AD98" w14:textId="2B2E4554" w:rsidTr="00866EA6">
        <w:trPr>
          <w:trHeight w:val="275"/>
        </w:trPr>
        <w:tc>
          <w:tcPr>
            <w:tcW w:w="2695" w:type="dxa"/>
            <w:vAlign w:val="center"/>
          </w:tcPr>
          <w:p w14:paraId="232A37E1" w14:textId="7FEC8F28" w:rsidR="002A6DB6" w:rsidRPr="00F37672" w:rsidRDefault="002A6DB6" w:rsidP="0061697E">
            <w:pPr>
              <w:pStyle w:val="Code"/>
              <w:rPr>
                <w:b w:val="0"/>
              </w:rPr>
            </w:pPr>
            <w:r w:rsidRPr="002A6DB6">
              <w:rPr>
                <w:b w:val="0"/>
              </w:rPr>
              <w:t>Penn</w:t>
            </w:r>
          </w:p>
        </w:tc>
        <w:tc>
          <w:tcPr>
            <w:tcW w:w="1710" w:type="dxa"/>
            <w:vAlign w:val="center"/>
          </w:tcPr>
          <w:p w14:paraId="25AE8ADB" w14:textId="4226DFE3" w:rsidR="002A6DB6" w:rsidRPr="00F37672" w:rsidRDefault="002A6DB6" w:rsidP="0061697E">
            <w:pPr>
              <w:pStyle w:val="Code"/>
              <w:rPr>
                <w:b w:val="0"/>
              </w:rPr>
            </w:pPr>
            <w:r w:rsidRPr="002A6DB6">
              <w:rPr>
                <w:b w:val="0"/>
              </w:rPr>
              <w:t>New York</w:t>
            </w:r>
          </w:p>
        </w:tc>
        <w:tc>
          <w:tcPr>
            <w:tcW w:w="3510" w:type="dxa"/>
          </w:tcPr>
          <w:p w14:paraId="3411BE6A" w14:textId="6ABC6A96" w:rsidR="002A6DB6" w:rsidRPr="00F37672" w:rsidRDefault="002A6DB6" w:rsidP="0061697E">
            <w:pPr>
              <w:pStyle w:val="Code"/>
              <w:rPr>
                <w:b w:val="0"/>
              </w:rPr>
            </w:pPr>
            <w:r w:rsidRPr="002A6DB6">
              <w:rPr>
                <w:b w:val="0"/>
              </w:rPr>
              <w:t>6 West Plaza</w:t>
            </w:r>
          </w:p>
        </w:tc>
        <w:tc>
          <w:tcPr>
            <w:tcW w:w="1440" w:type="dxa"/>
          </w:tcPr>
          <w:p w14:paraId="1AFE14BC" w14:textId="1E58E596" w:rsidR="002A6DB6" w:rsidRPr="00F37672" w:rsidRDefault="002A6DB6" w:rsidP="0061697E">
            <w:pPr>
              <w:pStyle w:val="Code"/>
              <w:rPr>
                <w:b w:val="0"/>
              </w:rPr>
            </w:pPr>
            <w:r>
              <w:rPr>
                <w:b w:val="0"/>
              </w:rPr>
              <w:t>expensive</w:t>
            </w:r>
          </w:p>
        </w:tc>
        <w:tc>
          <w:tcPr>
            <w:tcW w:w="1350" w:type="dxa"/>
          </w:tcPr>
          <w:p w14:paraId="29266901" w14:textId="32711A88" w:rsidR="002A6DB6" w:rsidRPr="00F37672" w:rsidRDefault="002A6DB6" w:rsidP="0061697E">
            <w:pPr>
              <w:pStyle w:val="Code"/>
              <w:rPr>
                <w:b w:val="0"/>
              </w:rPr>
            </w:pPr>
            <w:r>
              <w:rPr>
                <w:b w:val="0"/>
              </w:rPr>
              <w:t>3883.50</w:t>
            </w:r>
          </w:p>
        </w:tc>
      </w:tr>
      <w:tr w:rsidR="002A6DB6" w:rsidRPr="00B03599" w14:paraId="161DBF26" w14:textId="41971BC3" w:rsidTr="00866EA6">
        <w:trPr>
          <w:trHeight w:val="275"/>
        </w:trPr>
        <w:tc>
          <w:tcPr>
            <w:tcW w:w="2695" w:type="dxa"/>
            <w:vAlign w:val="center"/>
          </w:tcPr>
          <w:p w14:paraId="728A65D3" w14:textId="6D3CCE60" w:rsidR="002A6DB6" w:rsidRPr="00F37672" w:rsidRDefault="002A6DB6" w:rsidP="00227425">
            <w:pPr>
              <w:pStyle w:val="Code"/>
              <w:rPr>
                <w:b w:val="0"/>
              </w:rPr>
            </w:pPr>
            <w:r w:rsidRPr="002A6DB6">
              <w:rPr>
                <w:b w:val="0"/>
              </w:rPr>
              <w:t>Tongji University</w:t>
            </w:r>
          </w:p>
        </w:tc>
        <w:tc>
          <w:tcPr>
            <w:tcW w:w="1710" w:type="dxa"/>
            <w:vAlign w:val="center"/>
          </w:tcPr>
          <w:p w14:paraId="4271460A" w14:textId="444B22E7" w:rsidR="002A6DB6" w:rsidRPr="00F37672" w:rsidRDefault="002823E1" w:rsidP="00227425">
            <w:pPr>
              <w:pStyle w:val="Code"/>
              <w:rPr>
                <w:b w:val="0"/>
              </w:rPr>
            </w:pPr>
            <w:r w:rsidRPr="002823E1">
              <w:rPr>
                <w:b w:val="0"/>
              </w:rPr>
              <w:t>Hangzhou</w:t>
            </w:r>
          </w:p>
        </w:tc>
        <w:tc>
          <w:tcPr>
            <w:tcW w:w="3510" w:type="dxa"/>
          </w:tcPr>
          <w:p w14:paraId="0E98C72D" w14:textId="31BD13FF" w:rsidR="002A6DB6" w:rsidRPr="00F37672" w:rsidRDefault="002A6DB6" w:rsidP="00227425">
            <w:pPr>
              <w:pStyle w:val="Code"/>
              <w:rPr>
                <w:b w:val="0"/>
              </w:rPr>
            </w:pPr>
            <w:r w:rsidRPr="002A6DB6">
              <w:rPr>
                <w:b w:val="0"/>
              </w:rPr>
              <w:t>i Lin Sheng Yan Ji Shi Ju Zi Jie Da Yu Hua Yuan 4dong 401</w:t>
            </w:r>
          </w:p>
        </w:tc>
        <w:tc>
          <w:tcPr>
            <w:tcW w:w="1440" w:type="dxa"/>
          </w:tcPr>
          <w:p w14:paraId="3F6FF14C" w14:textId="02F000C0" w:rsidR="002A6DB6" w:rsidRPr="00F37672" w:rsidRDefault="002A6DB6" w:rsidP="00227425">
            <w:pPr>
              <w:pStyle w:val="Code"/>
              <w:rPr>
                <w:b w:val="0"/>
              </w:rPr>
            </w:pPr>
            <w:r>
              <w:rPr>
                <w:b w:val="0"/>
              </w:rPr>
              <w:t>expensive</w:t>
            </w:r>
          </w:p>
        </w:tc>
        <w:tc>
          <w:tcPr>
            <w:tcW w:w="1350" w:type="dxa"/>
          </w:tcPr>
          <w:p w14:paraId="5D10DDDB" w14:textId="2FEB807E" w:rsidR="002A6DB6" w:rsidRPr="00F37672" w:rsidRDefault="002A6DB6" w:rsidP="00227425">
            <w:pPr>
              <w:pStyle w:val="Code"/>
              <w:rPr>
                <w:b w:val="0"/>
              </w:rPr>
            </w:pPr>
            <w:r>
              <w:rPr>
                <w:b w:val="0"/>
              </w:rPr>
              <w:t>3904.70</w:t>
            </w:r>
          </w:p>
        </w:tc>
      </w:tr>
    </w:tbl>
    <w:p w14:paraId="02896828" w14:textId="77777777" w:rsidR="000A5803" w:rsidRPr="00236F15" w:rsidRDefault="002E4B07" w:rsidP="004D0FBE">
      <w:pPr>
        <w:pStyle w:val="2"/>
        <w:numPr>
          <w:ilvl w:val="0"/>
          <w:numId w:val="0"/>
        </w:numPr>
      </w:pPr>
      <w:r>
        <w:t>Section 4: Programmability – 3</w:t>
      </w:r>
      <w:r w:rsidR="000A5803">
        <w:t>0 pts</w:t>
      </w:r>
    </w:p>
    <w:p w14:paraId="3EEE7067" w14:textId="4B78BA6B" w:rsidR="00094342" w:rsidRDefault="000A5803" w:rsidP="000A5803">
      <w:r>
        <w:t>The time has come for you to prove that you can be a little more dynamic on the database. So, you will have to write several procedures.</w:t>
      </w:r>
    </w:p>
    <w:p w14:paraId="5C5AE985" w14:textId="46378E5D" w:rsidR="00564E56" w:rsidRDefault="0079412E" w:rsidP="00564E56">
      <w:pPr>
        <w:pStyle w:val="3"/>
        <w:numPr>
          <w:ilvl w:val="0"/>
          <w:numId w:val="37"/>
        </w:numPr>
        <w:spacing w:after="40"/>
        <w:ind w:left="540" w:hanging="540"/>
      </w:pPr>
      <w:r>
        <w:t>Average grades</w:t>
      </w:r>
    </w:p>
    <w:p w14:paraId="4FC31EA7" w14:textId="5A9BAF9A" w:rsidR="00094342" w:rsidRDefault="00564E56" w:rsidP="0079412E">
      <w:r>
        <w:t xml:space="preserve">Create a </w:t>
      </w:r>
      <w:r>
        <w:rPr>
          <w:b/>
        </w:rPr>
        <w:t>user defined function</w:t>
      </w:r>
      <w:r>
        <w:t xml:space="preserve"> with the name</w:t>
      </w:r>
      <w:r w:rsidR="002467CD">
        <w:t xml:space="preserve"> </w:t>
      </w:r>
      <w:bookmarkStart w:id="0" w:name="_Hlk135170252"/>
      <w:proofErr w:type="spellStart"/>
      <w:r w:rsidR="0079412E" w:rsidRPr="0079412E">
        <w:rPr>
          <w:b/>
        </w:rPr>
        <w:t>udf_average_alumni_grade_by_course_</w:t>
      </w:r>
      <w:proofErr w:type="gramStart"/>
      <w:r w:rsidR="0079412E" w:rsidRPr="0079412E">
        <w:rPr>
          <w:b/>
        </w:rPr>
        <w:t>name</w:t>
      </w:r>
      <w:bookmarkEnd w:id="0"/>
      <w:proofErr w:type="spellEnd"/>
      <w:r w:rsidR="0079412E" w:rsidRPr="0079412E">
        <w:rPr>
          <w:b/>
        </w:rPr>
        <w:t>(</w:t>
      </w:r>
      <w:proofErr w:type="spellStart"/>
      <w:proofErr w:type="gramEnd"/>
      <w:r w:rsidR="0079412E" w:rsidRPr="0079412E">
        <w:rPr>
          <w:b/>
        </w:rPr>
        <w:t>course_name</w:t>
      </w:r>
      <w:proofErr w:type="spellEnd"/>
      <w:r w:rsidR="0079412E" w:rsidRPr="0079412E">
        <w:rPr>
          <w:b/>
        </w:rPr>
        <w:t xml:space="preserve"> VARCHAR(60))</w:t>
      </w:r>
      <w:r>
        <w:rPr>
          <w:sz w:val="28"/>
          <w:szCs w:val="28"/>
        </w:rPr>
        <w:t xml:space="preserve"> </w:t>
      </w:r>
      <w:r>
        <w:t xml:space="preserve">that receives a </w:t>
      </w:r>
      <w:r w:rsidR="0079412E">
        <w:rPr>
          <w:b/>
        </w:rPr>
        <w:t>course</w:t>
      </w:r>
      <w:r>
        <w:rPr>
          <w:b/>
        </w:rPr>
        <w:t xml:space="preserve"> name</w:t>
      </w:r>
      <w:r>
        <w:t xml:space="preserve"> and returns</w:t>
      </w:r>
      <w:r w:rsidR="002467CD">
        <w:t xml:space="preserve"> the </w:t>
      </w:r>
      <w:r w:rsidR="0079412E" w:rsidRPr="0079412E">
        <w:rPr>
          <w:b/>
        </w:rPr>
        <w:t>average grades</w:t>
      </w:r>
      <w:r w:rsidR="0079412E">
        <w:t xml:space="preserve"> of </w:t>
      </w:r>
      <w:r w:rsidR="00E06AB6">
        <w:t xml:space="preserve">the </w:t>
      </w:r>
      <w:r w:rsidR="0079412E">
        <w:t xml:space="preserve">grades </w:t>
      </w:r>
      <w:r w:rsidR="00E06AB6">
        <w:t xml:space="preserve">from those students that are </w:t>
      </w:r>
      <w:r w:rsidR="00E06AB6" w:rsidRPr="00E06AB6">
        <w:rPr>
          <w:b/>
        </w:rPr>
        <w:t>graduated</w:t>
      </w:r>
      <w:r w:rsidR="0079412E">
        <w:t>.</w:t>
      </w:r>
    </w:p>
    <w:p w14:paraId="0B7BDF50" w14:textId="77777777" w:rsidR="00564E56" w:rsidRDefault="00564E56" w:rsidP="00564E56">
      <w:pPr>
        <w:pStyle w:val="4"/>
      </w:pPr>
      <w:r>
        <w:t>Required Columns</w:t>
      </w:r>
    </w:p>
    <w:p w14:paraId="759A4CC0" w14:textId="75D46816" w:rsidR="00843C8A" w:rsidRDefault="00C97577" w:rsidP="00C97577">
      <w:pPr>
        <w:pStyle w:val="Code"/>
        <w:numPr>
          <w:ilvl w:val="0"/>
          <w:numId w:val="38"/>
        </w:numPr>
      </w:pPr>
      <w:r>
        <w:t>course_name</w:t>
      </w:r>
    </w:p>
    <w:p w14:paraId="6F519542" w14:textId="2CFDE40C" w:rsidR="00094342" w:rsidRPr="00094342" w:rsidRDefault="00C97577" w:rsidP="00094342">
      <w:pPr>
        <w:pStyle w:val="Code"/>
        <w:numPr>
          <w:ilvl w:val="0"/>
          <w:numId w:val="38"/>
        </w:numPr>
      </w:pPr>
      <w:r>
        <w:t>average_alumni_grade</w:t>
      </w:r>
      <w:r w:rsidR="00843C8A">
        <w:t xml:space="preserve"> (</w:t>
      </w:r>
      <w:r w:rsidRPr="00C97577">
        <w:t>udf_average_alumni_grade_by_course_name</w:t>
      </w:r>
      <w:r w:rsidR="00843C8A">
        <w:t>)</w:t>
      </w:r>
    </w:p>
    <w:p w14:paraId="20EA79E6" w14:textId="481882DC" w:rsidR="00094342" w:rsidRPr="00094342" w:rsidRDefault="00564E56" w:rsidP="000D48E1">
      <w:pPr>
        <w:pStyle w:val="4"/>
        <w:ind w:left="720" w:hanging="720"/>
      </w:pPr>
      <w: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36"/>
        <w:gridCol w:w="6582"/>
        <w:gridCol w:w="307"/>
      </w:tblGrid>
      <w:tr w:rsidR="00564E56" w14:paraId="365F8050" w14:textId="77777777" w:rsidTr="00543E3F">
        <w:trPr>
          <w:trHeight w:val="300"/>
        </w:trPr>
        <w:tc>
          <w:tcPr>
            <w:tcW w:w="0" w:type="auto"/>
            <w:gridSpan w:val="3"/>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3"/>
          </w:tcPr>
          <w:p w14:paraId="5B6777BD" w14:textId="77777777" w:rsidR="002654C1" w:rsidRDefault="002654C1" w:rsidP="00564E56">
            <w:pPr>
              <w:pStyle w:val="Code"/>
              <w:spacing w:after="0"/>
              <w:rPr>
                <w:color w:val="000000" w:themeColor="text1"/>
              </w:rPr>
            </w:pPr>
            <w:r w:rsidRPr="002654C1">
              <w:rPr>
                <w:color w:val="0000FF"/>
              </w:rPr>
              <w:t>SELECT</w:t>
            </w:r>
            <w:r w:rsidRPr="002654C1">
              <w:rPr>
                <w:color w:val="000000" w:themeColor="text1"/>
              </w:rPr>
              <w:t xml:space="preserve"> c.name, udf_average_alumni_grade_by_course_name('Quantum Physics') </w:t>
            </w:r>
            <w:r w:rsidRPr="002654C1">
              <w:rPr>
                <w:color w:val="0000FF"/>
              </w:rPr>
              <w:t>as</w:t>
            </w:r>
            <w:r w:rsidRPr="002654C1">
              <w:rPr>
                <w:color w:val="000000" w:themeColor="text1"/>
              </w:rPr>
              <w:t xml:space="preserve"> average_alumni_grade </w:t>
            </w:r>
            <w:r w:rsidRPr="002654C1">
              <w:rPr>
                <w:color w:val="0000FF"/>
              </w:rPr>
              <w:t>FROM</w:t>
            </w:r>
            <w:r w:rsidRPr="002654C1">
              <w:rPr>
                <w:color w:val="000000" w:themeColor="text1"/>
              </w:rPr>
              <w:t xml:space="preserve"> courses c </w:t>
            </w:r>
          </w:p>
          <w:p w14:paraId="52417272" w14:textId="2B6975BD" w:rsidR="00564E56" w:rsidRDefault="002654C1" w:rsidP="002654C1">
            <w:pPr>
              <w:pStyle w:val="Code"/>
              <w:spacing w:after="0"/>
              <w:rPr>
                <w:color w:val="0000FF"/>
                <w:highlight w:val="white"/>
              </w:rPr>
            </w:pPr>
            <w:r w:rsidRPr="002654C1">
              <w:rPr>
                <w:color w:val="0000FF"/>
              </w:rPr>
              <w:t>WHERE</w:t>
            </w:r>
            <w:r w:rsidRPr="002654C1">
              <w:rPr>
                <w:color w:val="000000" w:themeColor="text1"/>
              </w:rPr>
              <w:t xml:space="preserve"> c.name = 'Quantum Physics';</w:t>
            </w:r>
          </w:p>
        </w:tc>
      </w:tr>
      <w:tr w:rsidR="002654C1" w14:paraId="221A48C9" w14:textId="77777777" w:rsidTr="002654C1">
        <w:trPr>
          <w:trHeight w:val="300"/>
        </w:trPr>
        <w:tc>
          <w:tcPr>
            <w:tcW w:w="3407" w:type="dxa"/>
            <w:shd w:val="clear" w:color="auto" w:fill="D9D9D9"/>
            <w:vAlign w:val="center"/>
          </w:tcPr>
          <w:p w14:paraId="5E751C52" w14:textId="6628824B" w:rsidR="00094342" w:rsidRDefault="002654C1" w:rsidP="00564E56">
            <w:pPr>
              <w:pStyle w:val="Code"/>
              <w:spacing w:after="0"/>
            </w:pPr>
            <w:r>
              <w:rPr>
                <w:bCs/>
              </w:rPr>
              <w:t>course</w:t>
            </w:r>
            <w:r w:rsidR="00094342">
              <w:rPr>
                <w:bCs/>
              </w:rPr>
              <w:t>_name</w:t>
            </w:r>
          </w:p>
        </w:tc>
        <w:tc>
          <w:tcPr>
            <w:tcW w:w="6758" w:type="dxa"/>
            <w:shd w:val="clear" w:color="auto" w:fill="D9D9D9"/>
            <w:vAlign w:val="center"/>
          </w:tcPr>
          <w:p w14:paraId="4DCC6E20" w14:textId="318ACA82" w:rsidR="00094342" w:rsidRDefault="002654C1" w:rsidP="00564E56">
            <w:pPr>
              <w:pStyle w:val="Code"/>
              <w:spacing w:after="0"/>
            </w:pPr>
            <w:r>
              <w:t>average_alumni_grade</w:t>
            </w:r>
          </w:p>
        </w:tc>
        <w:tc>
          <w:tcPr>
            <w:tcW w:w="260" w:type="dxa"/>
            <w:shd w:val="clear" w:color="auto" w:fill="D9D9D9"/>
            <w:vAlign w:val="center"/>
          </w:tcPr>
          <w:p w14:paraId="36A99086" w14:textId="5A4A244D" w:rsidR="00094342" w:rsidRDefault="00094342" w:rsidP="00564E56">
            <w:pPr>
              <w:pStyle w:val="Code"/>
              <w:spacing w:after="0"/>
            </w:pPr>
          </w:p>
        </w:tc>
      </w:tr>
      <w:tr w:rsidR="002654C1" w:rsidRPr="00B93D73" w14:paraId="1E1C1DD6" w14:textId="77777777" w:rsidTr="002654C1">
        <w:trPr>
          <w:trHeight w:val="300"/>
        </w:trPr>
        <w:tc>
          <w:tcPr>
            <w:tcW w:w="3407" w:type="dxa"/>
          </w:tcPr>
          <w:p w14:paraId="65671445" w14:textId="62FC9447" w:rsidR="00094342" w:rsidRPr="00E25DAC" w:rsidRDefault="002654C1" w:rsidP="00543E3F">
            <w:pPr>
              <w:spacing w:before="100" w:beforeAutospacing="1" w:after="100" w:afterAutospacing="1"/>
              <w:rPr>
                <w:rFonts w:ascii="Consolas" w:hAnsi="Consolas"/>
              </w:rPr>
            </w:pPr>
            <w:r w:rsidRPr="00E25DAC">
              <w:rPr>
                <w:rFonts w:ascii="Consolas" w:hAnsi="Consolas"/>
              </w:rPr>
              <w:t>Quantum Physics</w:t>
            </w:r>
          </w:p>
        </w:tc>
        <w:tc>
          <w:tcPr>
            <w:tcW w:w="6758" w:type="dxa"/>
          </w:tcPr>
          <w:p w14:paraId="3E817F52" w14:textId="20341EB1" w:rsidR="00094342" w:rsidRPr="00E25DAC" w:rsidRDefault="002654C1" w:rsidP="00543E3F">
            <w:pPr>
              <w:spacing w:before="100" w:beforeAutospacing="1" w:after="100" w:afterAutospacing="1"/>
              <w:rPr>
                <w:rFonts w:ascii="Consolas" w:hAnsi="Consolas"/>
              </w:rPr>
            </w:pPr>
            <w:r w:rsidRPr="00E25DAC">
              <w:rPr>
                <w:rFonts w:ascii="Consolas" w:hAnsi="Consolas"/>
              </w:rPr>
              <w:t>5.</w:t>
            </w:r>
            <w:r w:rsidR="00447162" w:rsidRPr="00E25DAC">
              <w:rPr>
                <w:rFonts w:ascii="Consolas" w:hAnsi="Consolas"/>
              </w:rPr>
              <w:t>80</w:t>
            </w:r>
          </w:p>
        </w:tc>
        <w:tc>
          <w:tcPr>
            <w:tcW w:w="260" w:type="dxa"/>
          </w:tcPr>
          <w:p w14:paraId="08FE47FB" w14:textId="07ECA06F" w:rsidR="00094342" w:rsidRPr="00F37672" w:rsidRDefault="00094342" w:rsidP="00543E3F">
            <w:pPr>
              <w:spacing w:before="100" w:beforeAutospacing="1" w:after="100" w:afterAutospacing="1"/>
            </w:pPr>
          </w:p>
        </w:tc>
      </w:tr>
    </w:tbl>
    <w:p w14:paraId="37B15051" w14:textId="77777777" w:rsidR="00564E56" w:rsidRDefault="00564E56" w:rsidP="000A5803"/>
    <w:p w14:paraId="28630865" w14:textId="3628E255" w:rsidR="000A5803" w:rsidRDefault="000D48E1" w:rsidP="000A5803">
      <w:pPr>
        <w:pStyle w:val="3"/>
        <w:numPr>
          <w:ilvl w:val="0"/>
          <w:numId w:val="37"/>
        </w:numPr>
        <w:spacing w:after="40"/>
        <w:ind w:left="540" w:hanging="540"/>
      </w:pPr>
      <w:r>
        <w:lastRenderedPageBreak/>
        <w:t>Graduate students</w:t>
      </w:r>
    </w:p>
    <w:p w14:paraId="7A45E3C7" w14:textId="119907A3" w:rsidR="000A5803" w:rsidRDefault="000A5803" w:rsidP="000A5803">
      <w:r>
        <w:t xml:space="preserve">Create a stored procedure </w:t>
      </w:r>
      <w:r w:rsidR="000D48E1" w:rsidRPr="000D48E1">
        <w:rPr>
          <w:rStyle w:val="CodeChar"/>
        </w:rPr>
        <w:t>udp_graduate_all_students_by_</w:t>
      </w:r>
      <w:r w:rsidR="006555C4">
        <w:rPr>
          <w:rStyle w:val="CodeChar"/>
        </w:rPr>
        <w:t>year</w:t>
      </w:r>
      <w:r>
        <w:t xml:space="preserve"> which accepts the following parameters:</w:t>
      </w:r>
    </w:p>
    <w:p w14:paraId="6640485F" w14:textId="34948822" w:rsidR="000A5803" w:rsidRDefault="0009726E" w:rsidP="000A5803">
      <w:pPr>
        <w:pStyle w:val="Code"/>
        <w:numPr>
          <w:ilvl w:val="0"/>
          <w:numId w:val="39"/>
        </w:numPr>
      </w:pPr>
      <w:r>
        <w:t>year</w:t>
      </w:r>
      <w:r w:rsidR="000D48E1">
        <w:t>_started INT</w:t>
      </w:r>
    </w:p>
    <w:p w14:paraId="4B2540C0" w14:textId="352F8FD7" w:rsidR="000A5803" w:rsidRDefault="00094342" w:rsidP="000A5803">
      <w:r>
        <w:t>E</w:t>
      </w:r>
      <w:r w:rsidR="000A5803" w:rsidRPr="002D4B71">
        <w:t>xtract</w:t>
      </w:r>
      <w:r>
        <w:t>s</w:t>
      </w:r>
      <w:r w:rsidR="000A5803" w:rsidRPr="002D4B71">
        <w:t xml:space="preserve"> data</w:t>
      </w:r>
      <w:r w:rsidR="000A5803">
        <w:t xml:space="preserve"> about </w:t>
      </w:r>
      <w:r w:rsidR="0009726E">
        <w:t>all</w:t>
      </w:r>
      <w:r w:rsidR="000A5803">
        <w:t xml:space="preserve"> </w:t>
      </w:r>
      <w:r w:rsidR="006555C4">
        <w:rPr>
          <w:b/>
        </w:rPr>
        <w:t>courses</w:t>
      </w:r>
      <w:r w:rsidR="006555C4" w:rsidRPr="006555C4">
        <w:t xml:space="preserve"> that started </w:t>
      </w:r>
      <w:r w:rsidR="009672FA">
        <w:t>i</w:t>
      </w:r>
      <w:r w:rsidR="006555C4" w:rsidRPr="006555C4">
        <w:t>n the given</w:t>
      </w:r>
      <w:r w:rsidR="006555C4">
        <w:rPr>
          <w:b/>
        </w:rPr>
        <w:t xml:space="preserve"> year,</w:t>
      </w:r>
      <w:r w:rsidR="006555C4" w:rsidRPr="006555C4">
        <w:t xml:space="preserve"> find the</w:t>
      </w:r>
      <w:r w:rsidR="006555C4">
        <w:rPr>
          <w:b/>
        </w:rPr>
        <w:t xml:space="preserve"> </w:t>
      </w:r>
      <w:r w:rsidR="006555C4" w:rsidRPr="006555C4">
        <w:t>assigned</w:t>
      </w:r>
      <w:r w:rsidR="006555C4">
        <w:rPr>
          <w:b/>
        </w:rPr>
        <w:t xml:space="preserve"> students </w:t>
      </w:r>
      <w:r w:rsidR="006555C4" w:rsidRPr="006555C4">
        <w:t>and change their</w:t>
      </w:r>
      <w:r w:rsidR="006555C4">
        <w:rPr>
          <w:b/>
        </w:rPr>
        <w:t xml:space="preserve"> graduated </w:t>
      </w:r>
      <w:r w:rsidR="006555C4" w:rsidRPr="006555C4">
        <w:t xml:space="preserve">status to </w:t>
      </w:r>
      <w:r w:rsidR="006555C4">
        <w:t>true</w:t>
      </w:r>
      <w:r w:rsidR="00843C8A" w:rsidRPr="00843C8A">
        <w:t>.</w:t>
      </w:r>
    </w:p>
    <w:p w14:paraId="6F31D03A" w14:textId="77777777" w:rsidR="000A5803" w:rsidRDefault="000A5803" w:rsidP="000A5803">
      <w:pPr>
        <w:pStyle w:val="4"/>
        <w:rPr>
          <w:lang w:val="en-AU"/>
        </w:rPr>
      </w:pPr>
      <w:r>
        <w:rPr>
          <w:lang w:val="en-AU"/>
        </w:rPr>
        <w:t>Result</w:t>
      </w:r>
    </w:p>
    <w:tbl>
      <w:tblPr>
        <w:tblW w:w="10435" w:type="dxa"/>
        <w:tblLook w:val="0400" w:firstRow="0" w:lastRow="0" w:firstColumn="0" w:lastColumn="0" w:noHBand="0" w:noVBand="1"/>
      </w:tblPr>
      <w:tblGrid>
        <w:gridCol w:w="10435"/>
      </w:tblGrid>
      <w:tr w:rsidR="00C5073E" w14:paraId="6C55C9EB"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76770C">
            <w:pPr>
              <w:spacing w:before="0" w:after="0"/>
              <w:rPr>
                <w:b/>
              </w:rPr>
            </w:pPr>
            <w:r>
              <w:rPr>
                <w:b/>
              </w:rPr>
              <w:t>Query</w:t>
            </w:r>
          </w:p>
        </w:tc>
      </w:tr>
      <w:tr w:rsidR="00C5073E" w14:paraId="7EDB8D38"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323037DB" w14:textId="2E5400C6" w:rsidR="00C5073E" w:rsidRDefault="00C5073E" w:rsidP="0076770C">
            <w:pPr>
              <w:pStyle w:val="Code"/>
              <w:spacing w:after="0"/>
              <w:rPr>
                <w:b w:val="0"/>
              </w:rPr>
            </w:pPr>
            <w:r>
              <w:rPr>
                <w:color w:val="0000FF"/>
              </w:rPr>
              <w:t>CALL</w:t>
            </w:r>
            <w:r w:rsidR="006555C4">
              <w:t xml:space="preserve"> </w:t>
            </w:r>
            <w:r w:rsidR="006555C4" w:rsidRPr="006555C4">
              <w:t>udp_graduate_all_students_by_year(2017);</w:t>
            </w:r>
            <w:r>
              <w:rPr>
                <w:color w:val="000000" w:themeColor="text1"/>
              </w:rPr>
              <w:t xml:space="preserve"> </w:t>
            </w:r>
          </w:p>
        </w:tc>
      </w:tr>
      <w:tr w:rsidR="00C5073E" w14:paraId="01D285DA"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47C5942E" w14:textId="56C79785" w:rsidR="00C5073E" w:rsidRPr="0046164B" w:rsidRDefault="00C5073E" w:rsidP="0076770C">
            <w:pPr>
              <w:pStyle w:val="Code"/>
              <w:spacing w:after="0"/>
              <w:rPr>
                <w:b w:val="0"/>
                <w:bCs/>
                <w:color w:val="0000FF"/>
              </w:rPr>
            </w:pPr>
            <w:r w:rsidRPr="0046164B">
              <w:rPr>
                <w:b w:val="0"/>
                <w:bCs/>
                <w:color w:val="000000" w:themeColor="text1"/>
              </w:rPr>
              <w:t>This execution will update</w:t>
            </w:r>
            <w:r>
              <w:rPr>
                <w:b w:val="0"/>
                <w:bCs/>
                <w:color w:val="000000" w:themeColor="text1"/>
                <w:lang w:val="bg-BG"/>
              </w:rPr>
              <w:t xml:space="preserve"> </w:t>
            </w:r>
            <w:r w:rsidR="006555C4">
              <w:rPr>
                <w:b w:val="0"/>
                <w:bCs/>
                <w:color w:val="000000" w:themeColor="text1"/>
              </w:rPr>
              <w:t>8</w:t>
            </w:r>
            <w:r>
              <w:rPr>
                <w:b w:val="0"/>
                <w:bCs/>
                <w:color w:val="000000" w:themeColor="text1"/>
              </w:rPr>
              <w:t xml:space="preserve"> </w:t>
            </w:r>
            <w:r w:rsidR="006555C4">
              <w:rPr>
                <w:b w:val="0"/>
                <w:bCs/>
                <w:color w:val="000000" w:themeColor="text1"/>
              </w:rPr>
              <w:t xml:space="preserve">students </w:t>
            </w:r>
            <w:r>
              <w:rPr>
                <w:b w:val="0"/>
                <w:bCs/>
                <w:color w:val="000000" w:themeColor="text1"/>
              </w:rPr>
              <w:t xml:space="preserve">– </w:t>
            </w:r>
            <w:r w:rsidR="006555C4">
              <w:rPr>
                <w:color w:val="000000" w:themeColor="text1"/>
              </w:rPr>
              <w:t>Emily Wong</w:t>
            </w:r>
            <w:r>
              <w:rPr>
                <w:color w:val="000000" w:themeColor="text1"/>
              </w:rPr>
              <w:t>,</w:t>
            </w:r>
            <w:r w:rsidR="006555C4">
              <w:rPr>
                <w:color w:val="000000" w:themeColor="text1"/>
              </w:rPr>
              <w:t xml:space="preserve"> Luke Singh, Samtha Fernandez,</w:t>
            </w:r>
            <w:r w:rsidR="00CB5363">
              <w:rPr>
                <w:b w:val="0"/>
                <w:color w:val="000000" w:themeColor="text1"/>
              </w:rPr>
              <w:t>…</w:t>
            </w:r>
          </w:p>
        </w:tc>
      </w:tr>
    </w:tbl>
    <w:p w14:paraId="5ED129A5" w14:textId="77777777" w:rsidR="00E25DAC" w:rsidRDefault="00E25DAC" w:rsidP="00E25DAC">
      <w:pPr>
        <w:pStyle w:val="4"/>
        <w:rPr>
          <w:lang w:val="en-AU"/>
        </w:rPr>
      </w:pPr>
      <w:r>
        <w:rPr>
          <w:lang w:val="en-AU"/>
        </w:rPr>
        <w:t>Result</w:t>
      </w:r>
    </w:p>
    <w:tbl>
      <w:tblPr>
        <w:tblW w:w="10435" w:type="dxa"/>
        <w:tblLook w:val="0400" w:firstRow="0" w:lastRow="0" w:firstColumn="0" w:lastColumn="0" w:noHBand="0" w:noVBand="1"/>
      </w:tblPr>
      <w:tblGrid>
        <w:gridCol w:w="10435"/>
      </w:tblGrid>
      <w:tr w:rsidR="00E25DAC" w14:paraId="51F1C1A5" w14:textId="77777777" w:rsidTr="00D03B17">
        <w:trPr>
          <w:trHeight w:val="300"/>
        </w:trPr>
        <w:tc>
          <w:tcPr>
            <w:tcW w:w="10435" w:type="dxa"/>
            <w:tcBorders>
              <w:top w:val="single" w:sz="4" w:space="0" w:color="000000"/>
              <w:left w:val="single" w:sz="4" w:space="0" w:color="000000"/>
              <w:bottom w:val="single" w:sz="4" w:space="0" w:color="000000"/>
              <w:right w:val="single" w:sz="4" w:space="0" w:color="000000"/>
            </w:tcBorders>
          </w:tcPr>
          <w:p w14:paraId="0F04C98E" w14:textId="77777777" w:rsidR="00E25DAC" w:rsidRPr="00161A18" w:rsidRDefault="00E25DAC" w:rsidP="00D03B17">
            <w:pPr>
              <w:pStyle w:val="Code"/>
              <w:spacing w:after="0"/>
              <w:rPr>
                <w:color w:val="000000" w:themeColor="text1"/>
              </w:rPr>
            </w:pPr>
            <w:r>
              <w:rPr>
                <w:b w:val="0"/>
                <w:bCs/>
                <w:color w:val="000000" w:themeColor="text1"/>
              </w:rPr>
              <w:t>Emili Wong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5B513EB" w14:textId="77777777" w:rsidR="00E25DAC" w:rsidRPr="00161A18" w:rsidRDefault="00E25DAC" w:rsidP="00D03B17">
            <w:pPr>
              <w:pStyle w:val="Code"/>
              <w:spacing w:after="0"/>
              <w:rPr>
                <w:color w:val="000000" w:themeColor="text1"/>
              </w:rPr>
            </w:pPr>
            <w:r>
              <w:rPr>
                <w:b w:val="0"/>
                <w:bCs/>
                <w:color w:val="000000" w:themeColor="text1"/>
              </w:rPr>
              <w:t>Luke Singh</w:t>
            </w:r>
            <w:r w:rsidRPr="00AF3285">
              <w:rPr>
                <w:b w:val="0"/>
                <w:bCs/>
                <w:color w:val="000000" w:themeColor="text1"/>
              </w:rPr>
              <w:t xml:space="preserve"> </w:t>
            </w:r>
            <w:r>
              <w:rPr>
                <w:b w:val="0"/>
                <w:bCs/>
                <w:color w:val="000000" w:themeColor="text1"/>
              </w:rPr>
              <w:t>–</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EC9F536" w14:textId="77777777" w:rsidR="00E25DAC" w:rsidRDefault="00E25DAC" w:rsidP="00D03B17">
            <w:pPr>
              <w:pStyle w:val="Code"/>
              <w:spacing w:after="0"/>
              <w:rPr>
                <w:color w:val="000000" w:themeColor="text1"/>
              </w:rPr>
            </w:pPr>
            <w:r>
              <w:rPr>
                <w:b w:val="0"/>
                <w:bCs/>
                <w:color w:val="000000" w:themeColor="text1"/>
              </w:rPr>
              <w:t>Samantha Fernandeez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34D10677" w14:textId="77777777" w:rsidR="00E25DAC" w:rsidRPr="0046164B" w:rsidRDefault="00E25DAC" w:rsidP="00D03B17">
            <w:pPr>
              <w:pStyle w:val="Code"/>
              <w:spacing w:after="0"/>
              <w:rPr>
                <w:b w:val="0"/>
                <w:bCs/>
                <w:color w:val="000000" w:themeColor="text1"/>
              </w:rPr>
            </w:pPr>
            <w:r>
              <w:rPr>
                <w:b w:val="0"/>
                <w:bCs/>
                <w:color w:val="000000" w:themeColor="text1"/>
              </w:rPr>
              <w:t xml:space="preserve">…    …   … </w:t>
            </w:r>
          </w:p>
        </w:tc>
      </w:tr>
    </w:tbl>
    <w:p w14:paraId="5EAB795B" w14:textId="77777777" w:rsidR="000A5803" w:rsidRDefault="000A5803" w:rsidP="009A4799"/>
    <w:sectPr w:rsidR="000A5803" w:rsidSect="0081401C">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CEF14" w14:textId="77777777" w:rsidR="0081401C" w:rsidRDefault="0081401C" w:rsidP="008068A2">
      <w:pPr>
        <w:spacing w:after="0" w:line="240" w:lineRule="auto"/>
      </w:pPr>
      <w:r>
        <w:separator/>
      </w:r>
    </w:p>
  </w:endnote>
  <w:endnote w:type="continuationSeparator" w:id="0">
    <w:p w14:paraId="572DEEDC" w14:textId="77777777" w:rsidR="0081401C" w:rsidRDefault="008140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Basic Roman">
    <w:altName w:val="Cambria"/>
    <w:charset w:val="00"/>
    <w:family w:val="roman"/>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EB5" w14:textId="18D8FDA3" w:rsidR="000117F8" w:rsidRPr="00E25DAC" w:rsidRDefault="00E25DAC" w:rsidP="00E25DAC">
    <w:pPr>
      <w:pStyle w:val="a5"/>
    </w:pPr>
    <w:r>
      <w:rPr>
        <w:noProof/>
      </w:rPr>
      <mc:AlternateContent>
        <mc:Choice Requires="wps">
          <w:drawing>
            <wp:anchor distT="0" distB="0" distL="0" distR="0" simplePos="0" relativeHeight="251659264" behindDoc="1" locked="0" layoutInCell="0" hidden="0" allowOverlap="1" wp14:anchorId="06C77076" wp14:editId="2C32192A">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639F23B2"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18FC1FE0" wp14:editId="1B5F9005">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18FC1FE0"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" o:allowincell="f" filled="f" stroked="f">
              <v:textbox inset="1.4pt,3.4pt,1.4pt,1.4pt">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2"/>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2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4"/>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2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2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8"/>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29"/>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3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2"/>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3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4"/>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3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3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8"/>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24D9C5" wp14:editId="6CC33F1E">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24D9C5"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" o:allowincell="f" filled="f" stroked="f" strokeweight=".5pt">
              <v:textbox inset="1.4pt,0,0,0">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195958F6" wp14:editId="13B6A0F9">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95958F6"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" o:allowincell="f" filled="f" stroked="f" strokeweight=".5pt">
              <v:textbox inset="0,0,0,0">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604A2E7F" wp14:editId="18E6A744">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39"/>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A5367" w14:textId="77777777" w:rsidR="0081401C" w:rsidRDefault="0081401C" w:rsidP="008068A2">
      <w:pPr>
        <w:spacing w:after="0" w:line="240" w:lineRule="auto"/>
      </w:pPr>
      <w:r>
        <w:separator/>
      </w:r>
    </w:p>
  </w:footnote>
  <w:footnote w:type="continuationSeparator" w:id="0">
    <w:p w14:paraId="132ED8AA" w14:textId="77777777" w:rsidR="0081401C" w:rsidRDefault="008140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9932" w14:textId="77777777" w:rsidR="000117F8" w:rsidRDefault="000117F8"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F39"/>
    <w:multiLevelType w:val="hybridMultilevel"/>
    <w:tmpl w:val="278A52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2604B712"/>
    <w:lvl w:ilvl="0" w:tplc="71926DF0">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A778E"/>
    <w:multiLevelType w:val="hybridMultilevel"/>
    <w:tmpl w:val="AF1693C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B65E6"/>
    <w:multiLevelType w:val="hybridMultilevel"/>
    <w:tmpl w:val="E4727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6"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7"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DFC04E6"/>
    <w:multiLevelType w:val="hybridMultilevel"/>
    <w:tmpl w:val="22D808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349335855">
    <w:abstractNumId w:val="1"/>
  </w:num>
  <w:num w:numId="2" w16cid:durableId="599801358">
    <w:abstractNumId w:val="39"/>
  </w:num>
  <w:num w:numId="3" w16cid:durableId="524372107">
    <w:abstractNumId w:val="12"/>
  </w:num>
  <w:num w:numId="4" w16cid:durableId="1900554733">
    <w:abstractNumId w:val="27"/>
  </w:num>
  <w:num w:numId="5" w16cid:durableId="2109815445">
    <w:abstractNumId w:val="28"/>
  </w:num>
  <w:num w:numId="6" w16cid:durableId="1043746276">
    <w:abstractNumId w:val="32"/>
  </w:num>
  <w:num w:numId="7" w16cid:durableId="656802910">
    <w:abstractNumId w:val="6"/>
  </w:num>
  <w:num w:numId="8" w16cid:durableId="1728911982">
    <w:abstractNumId w:val="11"/>
  </w:num>
  <w:num w:numId="9" w16cid:durableId="671183567">
    <w:abstractNumId w:val="23"/>
  </w:num>
  <w:num w:numId="10" w16cid:durableId="2122458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0473497">
    <w:abstractNumId w:val="8"/>
  </w:num>
  <w:num w:numId="12" w16cid:durableId="980305623">
    <w:abstractNumId w:val="19"/>
  </w:num>
  <w:num w:numId="13" w16cid:durableId="1384404076">
    <w:abstractNumId w:val="4"/>
  </w:num>
  <w:num w:numId="14" w16cid:durableId="1898778295">
    <w:abstractNumId w:val="24"/>
  </w:num>
  <w:num w:numId="15" w16cid:durableId="191114868">
    <w:abstractNumId w:val="21"/>
  </w:num>
  <w:num w:numId="16" w16cid:durableId="1834030531">
    <w:abstractNumId w:val="30"/>
  </w:num>
  <w:num w:numId="17" w16cid:durableId="1473014721">
    <w:abstractNumId w:val="34"/>
  </w:num>
  <w:num w:numId="18" w16cid:durableId="1177228420">
    <w:abstractNumId w:val="10"/>
  </w:num>
  <w:num w:numId="19" w16cid:durableId="1209688022">
    <w:abstractNumId w:val="20"/>
  </w:num>
  <w:num w:numId="20" w16cid:durableId="1745293008">
    <w:abstractNumId w:val="35"/>
  </w:num>
  <w:num w:numId="21" w16cid:durableId="1594826528">
    <w:abstractNumId w:val="14"/>
  </w:num>
  <w:num w:numId="22" w16cid:durableId="272907910">
    <w:abstractNumId w:val="17"/>
  </w:num>
  <w:num w:numId="23" w16cid:durableId="971710797">
    <w:abstractNumId w:val="36"/>
  </w:num>
  <w:num w:numId="24" w16cid:durableId="564725400">
    <w:abstractNumId w:val="2"/>
  </w:num>
  <w:num w:numId="25" w16cid:durableId="444664179">
    <w:abstractNumId w:val="5"/>
  </w:num>
  <w:num w:numId="26" w16cid:durableId="163211134">
    <w:abstractNumId w:val="3"/>
  </w:num>
  <w:num w:numId="27" w16cid:durableId="1289816154">
    <w:abstractNumId w:val="22"/>
  </w:num>
  <w:num w:numId="28" w16cid:durableId="194008067">
    <w:abstractNumId w:val="41"/>
  </w:num>
  <w:num w:numId="29" w16cid:durableId="1601185935">
    <w:abstractNumId w:val="18"/>
  </w:num>
  <w:num w:numId="30" w16cid:durableId="1590849390">
    <w:abstractNumId w:val="26"/>
  </w:num>
  <w:num w:numId="31" w16cid:durableId="1944192082">
    <w:abstractNumId w:val="15"/>
  </w:num>
  <w:num w:numId="32" w16cid:durableId="1231769854">
    <w:abstractNumId w:val="37"/>
  </w:num>
  <w:num w:numId="33" w16cid:durableId="1808081465">
    <w:abstractNumId w:val="16"/>
  </w:num>
  <w:num w:numId="34" w16cid:durableId="1174229276">
    <w:abstractNumId w:val="38"/>
  </w:num>
  <w:num w:numId="35" w16cid:durableId="532768122">
    <w:abstractNumId w:val="9"/>
  </w:num>
  <w:num w:numId="36" w16cid:durableId="848328924">
    <w:abstractNumId w:val="33"/>
  </w:num>
  <w:num w:numId="37" w16cid:durableId="283006110">
    <w:abstractNumId w:val="42"/>
  </w:num>
  <w:num w:numId="38" w16cid:durableId="136652271">
    <w:abstractNumId w:val="7"/>
  </w:num>
  <w:num w:numId="39" w16cid:durableId="2115245995">
    <w:abstractNumId w:val="40"/>
  </w:num>
  <w:num w:numId="40" w16cid:durableId="2032877952">
    <w:abstractNumId w:val="31"/>
  </w:num>
  <w:num w:numId="41" w16cid:durableId="20054153">
    <w:abstractNumId w:val="7"/>
  </w:num>
  <w:num w:numId="42" w16cid:durableId="1151674997">
    <w:abstractNumId w:val="29"/>
  </w:num>
  <w:num w:numId="43" w16cid:durableId="1577595666">
    <w:abstractNumId w:val="0"/>
  </w:num>
  <w:num w:numId="44" w16cid:durableId="73207109">
    <w:abstractNumId w:val="43"/>
  </w:num>
  <w:num w:numId="45" w16cid:durableId="116694140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sjA2sTAxMzc3NzNS0lEKTi0uzszPAykwqgUABa1qOSwAAAA="/>
  </w:docVars>
  <w:rsids>
    <w:rsidRoot w:val="008068A2"/>
    <w:rsid w:val="0000116E"/>
    <w:rsid w:val="00002C1C"/>
    <w:rsid w:val="00003701"/>
    <w:rsid w:val="000063DF"/>
    <w:rsid w:val="00006F75"/>
    <w:rsid w:val="00007044"/>
    <w:rsid w:val="0001013B"/>
    <w:rsid w:val="000117F8"/>
    <w:rsid w:val="00013392"/>
    <w:rsid w:val="000136AA"/>
    <w:rsid w:val="00016D20"/>
    <w:rsid w:val="00022676"/>
    <w:rsid w:val="00025F04"/>
    <w:rsid w:val="000271F9"/>
    <w:rsid w:val="00042668"/>
    <w:rsid w:val="00064D15"/>
    <w:rsid w:val="00086727"/>
    <w:rsid w:val="00094342"/>
    <w:rsid w:val="0009726E"/>
    <w:rsid w:val="000A2C03"/>
    <w:rsid w:val="000A43B1"/>
    <w:rsid w:val="000A5803"/>
    <w:rsid w:val="000B0A60"/>
    <w:rsid w:val="000B39E6"/>
    <w:rsid w:val="000B3FB6"/>
    <w:rsid w:val="000B56F0"/>
    <w:rsid w:val="000C0011"/>
    <w:rsid w:val="000C086D"/>
    <w:rsid w:val="000C16DC"/>
    <w:rsid w:val="000C1F3D"/>
    <w:rsid w:val="000C65B0"/>
    <w:rsid w:val="000C709C"/>
    <w:rsid w:val="000D48E1"/>
    <w:rsid w:val="000D5783"/>
    <w:rsid w:val="000F3108"/>
    <w:rsid w:val="000F3C1F"/>
    <w:rsid w:val="000F4444"/>
    <w:rsid w:val="000F4964"/>
    <w:rsid w:val="000F69E6"/>
    <w:rsid w:val="000F6DFE"/>
    <w:rsid w:val="00103906"/>
    <w:rsid w:val="001275B9"/>
    <w:rsid w:val="00127650"/>
    <w:rsid w:val="00134F26"/>
    <w:rsid w:val="00142C75"/>
    <w:rsid w:val="001455EC"/>
    <w:rsid w:val="00151840"/>
    <w:rsid w:val="00153732"/>
    <w:rsid w:val="001619DF"/>
    <w:rsid w:val="00164CDC"/>
    <w:rsid w:val="00167CF1"/>
    <w:rsid w:val="001703A1"/>
    <w:rsid w:val="00171021"/>
    <w:rsid w:val="00175F5C"/>
    <w:rsid w:val="00183A2C"/>
    <w:rsid w:val="00184AF9"/>
    <w:rsid w:val="00185D3A"/>
    <w:rsid w:val="0018702E"/>
    <w:rsid w:val="00191693"/>
    <w:rsid w:val="00192692"/>
    <w:rsid w:val="001926D4"/>
    <w:rsid w:val="001A0564"/>
    <w:rsid w:val="001A2DD2"/>
    <w:rsid w:val="001A6728"/>
    <w:rsid w:val="001B4D9C"/>
    <w:rsid w:val="001C1FCD"/>
    <w:rsid w:val="001C364F"/>
    <w:rsid w:val="001D2464"/>
    <w:rsid w:val="001E1161"/>
    <w:rsid w:val="001E2169"/>
    <w:rsid w:val="001E2ACE"/>
    <w:rsid w:val="001E3FEF"/>
    <w:rsid w:val="001F0C12"/>
    <w:rsid w:val="001F2163"/>
    <w:rsid w:val="001F25D9"/>
    <w:rsid w:val="002017C8"/>
    <w:rsid w:val="00202520"/>
    <w:rsid w:val="00202683"/>
    <w:rsid w:val="00205549"/>
    <w:rsid w:val="00207A6B"/>
    <w:rsid w:val="00215FCE"/>
    <w:rsid w:val="00224BBE"/>
    <w:rsid w:val="00227425"/>
    <w:rsid w:val="0023094C"/>
    <w:rsid w:val="00233E0C"/>
    <w:rsid w:val="00236313"/>
    <w:rsid w:val="002402D5"/>
    <w:rsid w:val="00240B92"/>
    <w:rsid w:val="002467CD"/>
    <w:rsid w:val="00254E87"/>
    <w:rsid w:val="00256812"/>
    <w:rsid w:val="00260CD7"/>
    <w:rsid w:val="00261ABB"/>
    <w:rsid w:val="00264287"/>
    <w:rsid w:val="00264A29"/>
    <w:rsid w:val="002654C1"/>
    <w:rsid w:val="0026589D"/>
    <w:rsid w:val="002664E1"/>
    <w:rsid w:val="00266B9B"/>
    <w:rsid w:val="0027390F"/>
    <w:rsid w:val="00274400"/>
    <w:rsid w:val="00276FD4"/>
    <w:rsid w:val="0028205D"/>
    <w:rsid w:val="002823E1"/>
    <w:rsid w:val="00293E9D"/>
    <w:rsid w:val="0029403A"/>
    <w:rsid w:val="002A163A"/>
    <w:rsid w:val="002A2D2D"/>
    <w:rsid w:val="002A3FBD"/>
    <w:rsid w:val="002A6DB6"/>
    <w:rsid w:val="002B0473"/>
    <w:rsid w:val="002B2840"/>
    <w:rsid w:val="002B7064"/>
    <w:rsid w:val="002C2D54"/>
    <w:rsid w:val="002C708A"/>
    <w:rsid w:val="002D1F91"/>
    <w:rsid w:val="002D32C7"/>
    <w:rsid w:val="002D4B71"/>
    <w:rsid w:val="002E147D"/>
    <w:rsid w:val="002E4B07"/>
    <w:rsid w:val="002E63DF"/>
    <w:rsid w:val="002F7989"/>
    <w:rsid w:val="00300CCD"/>
    <w:rsid w:val="00324457"/>
    <w:rsid w:val="0033050B"/>
    <w:rsid w:val="0033212E"/>
    <w:rsid w:val="00333CFE"/>
    <w:rsid w:val="00333D71"/>
    <w:rsid w:val="0033490F"/>
    <w:rsid w:val="00335E1A"/>
    <w:rsid w:val="003442C1"/>
    <w:rsid w:val="003457F7"/>
    <w:rsid w:val="00347E21"/>
    <w:rsid w:val="003578C4"/>
    <w:rsid w:val="00360AAB"/>
    <w:rsid w:val="00363A65"/>
    <w:rsid w:val="0037364E"/>
    <w:rsid w:val="003738F0"/>
    <w:rsid w:val="003817EF"/>
    <w:rsid w:val="00382A45"/>
    <w:rsid w:val="00386DD2"/>
    <w:rsid w:val="00394622"/>
    <w:rsid w:val="003A1601"/>
    <w:rsid w:val="003A5602"/>
    <w:rsid w:val="003B0278"/>
    <w:rsid w:val="003B08DF"/>
    <w:rsid w:val="003B6A53"/>
    <w:rsid w:val="003C0CEC"/>
    <w:rsid w:val="003C12BB"/>
    <w:rsid w:val="003C1C2E"/>
    <w:rsid w:val="003C2850"/>
    <w:rsid w:val="003D75B2"/>
    <w:rsid w:val="003D7CFF"/>
    <w:rsid w:val="003E1013"/>
    <w:rsid w:val="003E167F"/>
    <w:rsid w:val="003E2A2C"/>
    <w:rsid w:val="003E58D2"/>
    <w:rsid w:val="003E6BFB"/>
    <w:rsid w:val="003F1864"/>
    <w:rsid w:val="003F536F"/>
    <w:rsid w:val="00412B84"/>
    <w:rsid w:val="0042071F"/>
    <w:rsid w:val="00420F26"/>
    <w:rsid w:val="0042302A"/>
    <w:rsid w:val="0042437F"/>
    <w:rsid w:val="004311CA"/>
    <w:rsid w:val="004409EC"/>
    <w:rsid w:val="004415A7"/>
    <w:rsid w:val="00442301"/>
    <w:rsid w:val="00446099"/>
    <w:rsid w:val="00447162"/>
    <w:rsid w:val="0044770D"/>
    <w:rsid w:val="00467763"/>
    <w:rsid w:val="0047097A"/>
    <w:rsid w:val="0047331A"/>
    <w:rsid w:val="00473B2B"/>
    <w:rsid w:val="00476D4B"/>
    <w:rsid w:val="004770AF"/>
    <w:rsid w:val="004879B8"/>
    <w:rsid w:val="00491748"/>
    <w:rsid w:val="00492E07"/>
    <w:rsid w:val="0049589F"/>
    <w:rsid w:val="00495EBE"/>
    <w:rsid w:val="004A341F"/>
    <w:rsid w:val="004A51DC"/>
    <w:rsid w:val="004A7E77"/>
    <w:rsid w:val="004B4CB7"/>
    <w:rsid w:val="004C02CC"/>
    <w:rsid w:val="004C3AC5"/>
    <w:rsid w:val="004C4871"/>
    <w:rsid w:val="004C518B"/>
    <w:rsid w:val="004C5DF9"/>
    <w:rsid w:val="004D0793"/>
    <w:rsid w:val="004D0FBE"/>
    <w:rsid w:val="004D29A9"/>
    <w:rsid w:val="004D2ABB"/>
    <w:rsid w:val="004E2905"/>
    <w:rsid w:val="004E5CBF"/>
    <w:rsid w:val="004F274D"/>
    <w:rsid w:val="004F5590"/>
    <w:rsid w:val="0050017E"/>
    <w:rsid w:val="005075E7"/>
    <w:rsid w:val="00516CF1"/>
    <w:rsid w:val="005177D3"/>
    <w:rsid w:val="00517B12"/>
    <w:rsid w:val="00524789"/>
    <w:rsid w:val="00525894"/>
    <w:rsid w:val="00526AD3"/>
    <w:rsid w:val="00536CCB"/>
    <w:rsid w:val="00543E3F"/>
    <w:rsid w:val="00545237"/>
    <w:rsid w:val="00546BB8"/>
    <w:rsid w:val="00553CCB"/>
    <w:rsid w:val="00560275"/>
    <w:rsid w:val="0056191E"/>
    <w:rsid w:val="00563DC7"/>
    <w:rsid w:val="00564029"/>
    <w:rsid w:val="005643BD"/>
    <w:rsid w:val="00564D7B"/>
    <w:rsid w:val="00564E56"/>
    <w:rsid w:val="0056527D"/>
    <w:rsid w:val="0056786B"/>
    <w:rsid w:val="0057240D"/>
    <w:rsid w:val="005803E5"/>
    <w:rsid w:val="00584EDB"/>
    <w:rsid w:val="0058723E"/>
    <w:rsid w:val="00591450"/>
    <w:rsid w:val="00596357"/>
    <w:rsid w:val="005A0474"/>
    <w:rsid w:val="005B0133"/>
    <w:rsid w:val="005B2348"/>
    <w:rsid w:val="005B3DD3"/>
    <w:rsid w:val="005B7D1F"/>
    <w:rsid w:val="005C131C"/>
    <w:rsid w:val="005C5371"/>
    <w:rsid w:val="005C573C"/>
    <w:rsid w:val="005C6A24"/>
    <w:rsid w:val="005D4705"/>
    <w:rsid w:val="005D6BC9"/>
    <w:rsid w:val="005E04CE"/>
    <w:rsid w:val="005E4DDB"/>
    <w:rsid w:val="005E6CC9"/>
    <w:rsid w:val="005F04FE"/>
    <w:rsid w:val="005F5217"/>
    <w:rsid w:val="00600083"/>
    <w:rsid w:val="00601452"/>
    <w:rsid w:val="006014B1"/>
    <w:rsid w:val="00604363"/>
    <w:rsid w:val="0060650E"/>
    <w:rsid w:val="006155F9"/>
    <w:rsid w:val="0061697E"/>
    <w:rsid w:val="00623A98"/>
    <w:rsid w:val="00624DCF"/>
    <w:rsid w:val="0063342B"/>
    <w:rsid w:val="006441C4"/>
    <w:rsid w:val="00644707"/>
    <w:rsid w:val="00644924"/>
    <w:rsid w:val="00645535"/>
    <w:rsid w:val="00653FA4"/>
    <w:rsid w:val="00654B5C"/>
    <w:rsid w:val="006555C4"/>
    <w:rsid w:val="006557F5"/>
    <w:rsid w:val="00661F23"/>
    <w:rsid w:val="006660E2"/>
    <w:rsid w:val="00670041"/>
    <w:rsid w:val="006719BA"/>
    <w:rsid w:val="00671FE2"/>
    <w:rsid w:val="00673B36"/>
    <w:rsid w:val="00675337"/>
    <w:rsid w:val="00687C68"/>
    <w:rsid w:val="00690742"/>
    <w:rsid w:val="00692E99"/>
    <w:rsid w:val="00695634"/>
    <w:rsid w:val="006A2852"/>
    <w:rsid w:val="006A2AE6"/>
    <w:rsid w:val="006A2E6B"/>
    <w:rsid w:val="006A3CC6"/>
    <w:rsid w:val="006A5733"/>
    <w:rsid w:val="006A7AA5"/>
    <w:rsid w:val="006B658F"/>
    <w:rsid w:val="006C2C9B"/>
    <w:rsid w:val="006C41BF"/>
    <w:rsid w:val="006D239A"/>
    <w:rsid w:val="006D2593"/>
    <w:rsid w:val="006D640C"/>
    <w:rsid w:val="006D6F47"/>
    <w:rsid w:val="006E0E42"/>
    <w:rsid w:val="006E2245"/>
    <w:rsid w:val="006E55B4"/>
    <w:rsid w:val="006E57FB"/>
    <w:rsid w:val="006E7E50"/>
    <w:rsid w:val="006F2555"/>
    <w:rsid w:val="006F45B9"/>
    <w:rsid w:val="006F5C08"/>
    <w:rsid w:val="00704432"/>
    <w:rsid w:val="007051DF"/>
    <w:rsid w:val="0071446D"/>
    <w:rsid w:val="0071692E"/>
    <w:rsid w:val="00716BBC"/>
    <w:rsid w:val="007170CB"/>
    <w:rsid w:val="00722A3B"/>
    <w:rsid w:val="00724DA4"/>
    <w:rsid w:val="00726584"/>
    <w:rsid w:val="007275B8"/>
    <w:rsid w:val="00735A0E"/>
    <w:rsid w:val="00735FD3"/>
    <w:rsid w:val="00737652"/>
    <w:rsid w:val="00737E36"/>
    <w:rsid w:val="0074159A"/>
    <w:rsid w:val="00741C5B"/>
    <w:rsid w:val="00742056"/>
    <w:rsid w:val="00743C18"/>
    <w:rsid w:val="007476BE"/>
    <w:rsid w:val="00751792"/>
    <w:rsid w:val="007530FF"/>
    <w:rsid w:val="007547BA"/>
    <w:rsid w:val="00760FE8"/>
    <w:rsid w:val="00761A1E"/>
    <w:rsid w:val="00763912"/>
    <w:rsid w:val="007644D7"/>
    <w:rsid w:val="00765C40"/>
    <w:rsid w:val="0076770C"/>
    <w:rsid w:val="007701D7"/>
    <w:rsid w:val="00770B05"/>
    <w:rsid w:val="007800FF"/>
    <w:rsid w:val="007804AC"/>
    <w:rsid w:val="007833AF"/>
    <w:rsid w:val="00784922"/>
    <w:rsid w:val="00785258"/>
    <w:rsid w:val="00786E18"/>
    <w:rsid w:val="00791F02"/>
    <w:rsid w:val="0079324A"/>
    <w:rsid w:val="0079412E"/>
    <w:rsid w:val="007949DD"/>
    <w:rsid w:val="00794A05"/>
    <w:rsid w:val="00794EEE"/>
    <w:rsid w:val="007951C8"/>
    <w:rsid w:val="007A635E"/>
    <w:rsid w:val="007A644E"/>
    <w:rsid w:val="007B7E26"/>
    <w:rsid w:val="007C07DD"/>
    <w:rsid w:val="007C0BEA"/>
    <w:rsid w:val="007C164A"/>
    <w:rsid w:val="007C2C37"/>
    <w:rsid w:val="007C3E81"/>
    <w:rsid w:val="007C5F2B"/>
    <w:rsid w:val="007D1F12"/>
    <w:rsid w:val="007D7619"/>
    <w:rsid w:val="007E0960"/>
    <w:rsid w:val="007E13D2"/>
    <w:rsid w:val="007E2292"/>
    <w:rsid w:val="007F0815"/>
    <w:rsid w:val="007F177C"/>
    <w:rsid w:val="007F50AA"/>
    <w:rsid w:val="007F6061"/>
    <w:rsid w:val="00801502"/>
    <w:rsid w:val="00805055"/>
    <w:rsid w:val="008063E1"/>
    <w:rsid w:val="008068A2"/>
    <w:rsid w:val="008105A0"/>
    <w:rsid w:val="008139DD"/>
    <w:rsid w:val="0081401C"/>
    <w:rsid w:val="00815188"/>
    <w:rsid w:val="00815472"/>
    <w:rsid w:val="00823A93"/>
    <w:rsid w:val="008240DB"/>
    <w:rsid w:val="00830E30"/>
    <w:rsid w:val="00831EEA"/>
    <w:rsid w:val="008372D0"/>
    <w:rsid w:val="00842019"/>
    <w:rsid w:val="00843C8A"/>
    <w:rsid w:val="008560EA"/>
    <w:rsid w:val="008600A1"/>
    <w:rsid w:val="00861625"/>
    <w:rsid w:val="008617B5"/>
    <w:rsid w:val="00861DAB"/>
    <w:rsid w:val="00863C18"/>
    <w:rsid w:val="00866EA6"/>
    <w:rsid w:val="0087027E"/>
    <w:rsid w:val="00870828"/>
    <w:rsid w:val="00872658"/>
    <w:rsid w:val="008738A8"/>
    <w:rsid w:val="0088080B"/>
    <w:rsid w:val="00881A24"/>
    <w:rsid w:val="008823F1"/>
    <w:rsid w:val="0089002E"/>
    <w:rsid w:val="0089334C"/>
    <w:rsid w:val="00893638"/>
    <w:rsid w:val="00895BCA"/>
    <w:rsid w:val="008A6206"/>
    <w:rsid w:val="008B4B12"/>
    <w:rsid w:val="008B6661"/>
    <w:rsid w:val="008B7025"/>
    <w:rsid w:val="008C1929"/>
    <w:rsid w:val="008C2B83"/>
    <w:rsid w:val="008C5930"/>
    <w:rsid w:val="008D11C2"/>
    <w:rsid w:val="008D225A"/>
    <w:rsid w:val="008D2871"/>
    <w:rsid w:val="008D3BE1"/>
    <w:rsid w:val="008D4074"/>
    <w:rsid w:val="008D4E82"/>
    <w:rsid w:val="008E0567"/>
    <w:rsid w:val="008E6CF3"/>
    <w:rsid w:val="008E71D5"/>
    <w:rsid w:val="008E750B"/>
    <w:rsid w:val="008F202C"/>
    <w:rsid w:val="008F5B43"/>
    <w:rsid w:val="008F5FDB"/>
    <w:rsid w:val="008F6035"/>
    <w:rsid w:val="00901CE1"/>
    <w:rsid w:val="00902716"/>
    <w:rsid w:val="00902E68"/>
    <w:rsid w:val="00911C8B"/>
    <w:rsid w:val="00912BC6"/>
    <w:rsid w:val="009131ED"/>
    <w:rsid w:val="00920934"/>
    <w:rsid w:val="00922C4F"/>
    <w:rsid w:val="009233B5"/>
    <w:rsid w:val="00924696"/>
    <w:rsid w:val="009254B7"/>
    <w:rsid w:val="00925D13"/>
    <w:rsid w:val="00927840"/>
    <w:rsid w:val="009325F2"/>
    <w:rsid w:val="0093316A"/>
    <w:rsid w:val="0093546F"/>
    <w:rsid w:val="009366FC"/>
    <w:rsid w:val="00941053"/>
    <w:rsid w:val="00941FFF"/>
    <w:rsid w:val="00946EA2"/>
    <w:rsid w:val="00952217"/>
    <w:rsid w:val="0095466F"/>
    <w:rsid w:val="00955691"/>
    <w:rsid w:val="009572C5"/>
    <w:rsid w:val="00961157"/>
    <w:rsid w:val="00965DF3"/>
    <w:rsid w:val="009672FA"/>
    <w:rsid w:val="00970954"/>
    <w:rsid w:val="00976E46"/>
    <w:rsid w:val="00997BA6"/>
    <w:rsid w:val="009A00CE"/>
    <w:rsid w:val="009A0FA6"/>
    <w:rsid w:val="009A4799"/>
    <w:rsid w:val="009A571C"/>
    <w:rsid w:val="009B0A85"/>
    <w:rsid w:val="009B0D82"/>
    <w:rsid w:val="009B6713"/>
    <w:rsid w:val="009C0C39"/>
    <w:rsid w:val="009C6304"/>
    <w:rsid w:val="009D1805"/>
    <w:rsid w:val="009D2CD9"/>
    <w:rsid w:val="009D4F51"/>
    <w:rsid w:val="009D57AC"/>
    <w:rsid w:val="009D5EE4"/>
    <w:rsid w:val="009E3F08"/>
    <w:rsid w:val="009E41BD"/>
    <w:rsid w:val="009F24C9"/>
    <w:rsid w:val="009F760D"/>
    <w:rsid w:val="00A02545"/>
    <w:rsid w:val="00A02813"/>
    <w:rsid w:val="00A06A56"/>
    <w:rsid w:val="00A06D89"/>
    <w:rsid w:val="00A07AFB"/>
    <w:rsid w:val="00A10BD2"/>
    <w:rsid w:val="00A12615"/>
    <w:rsid w:val="00A2016B"/>
    <w:rsid w:val="00A2426C"/>
    <w:rsid w:val="00A2742B"/>
    <w:rsid w:val="00A36D9F"/>
    <w:rsid w:val="00A40D40"/>
    <w:rsid w:val="00A41120"/>
    <w:rsid w:val="00A45A89"/>
    <w:rsid w:val="00A47F12"/>
    <w:rsid w:val="00A66DE2"/>
    <w:rsid w:val="00A70227"/>
    <w:rsid w:val="00A7353C"/>
    <w:rsid w:val="00A75785"/>
    <w:rsid w:val="00A76572"/>
    <w:rsid w:val="00A826E2"/>
    <w:rsid w:val="00A87271"/>
    <w:rsid w:val="00AA3765"/>
    <w:rsid w:val="00AA3772"/>
    <w:rsid w:val="00AB106E"/>
    <w:rsid w:val="00AB2224"/>
    <w:rsid w:val="00AC3469"/>
    <w:rsid w:val="00AC3B9A"/>
    <w:rsid w:val="00AC60FE"/>
    <w:rsid w:val="00AC77AD"/>
    <w:rsid w:val="00AD3214"/>
    <w:rsid w:val="00AE05D3"/>
    <w:rsid w:val="00AE59F6"/>
    <w:rsid w:val="00AE6D60"/>
    <w:rsid w:val="00B058CA"/>
    <w:rsid w:val="00B10440"/>
    <w:rsid w:val="00B13D9A"/>
    <w:rsid w:val="00B148DD"/>
    <w:rsid w:val="00B150E1"/>
    <w:rsid w:val="00B25109"/>
    <w:rsid w:val="00B37DE9"/>
    <w:rsid w:val="00B46736"/>
    <w:rsid w:val="00B5496C"/>
    <w:rsid w:val="00B567F6"/>
    <w:rsid w:val="00B63BD7"/>
    <w:rsid w:val="00B63DED"/>
    <w:rsid w:val="00B661DB"/>
    <w:rsid w:val="00B66E79"/>
    <w:rsid w:val="00B671BA"/>
    <w:rsid w:val="00B705B9"/>
    <w:rsid w:val="00B725F2"/>
    <w:rsid w:val="00B736A1"/>
    <w:rsid w:val="00B84D41"/>
    <w:rsid w:val="00B855F0"/>
    <w:rsid w:val="00B9309B"/>
    <w:rsid w:val="00B94B79"/>
    <w:rsid w:val="00BA0154"/>
    <w:rsid w:val="00BA1428"/>
    <w:rsid w:val="00BA1772"/>
    <w:rsid w:val="00BA1F40"/>
    <w:rsid w:val="00BA240D"/>
    <w:rsid w:val="00BA24A7"/>
    <w:rsid w:val="00BA4820"/>
    <w:rsid w:val="00BA675F"/>
    <w:rsid w:val="00BB05FA"/>
    <w:rsid w:val="00BB0D7E"/>
    <w:rsid w:val="00BB223F"/>
    <w:rsid w:val="00BB2552"/>
    <w:rsid w:val="00BB5B10"/>
    <w:rsid w:val="00BB66C2"/>
    <w:rsid w:val="00BC1635"/>
    <w:rsid w:val="00BC56D6"/>
    <w:rsid w:val="00BC7B81"/>
    <w:rsid w:val="00BD5199"/>
    <w:rsid w:val="00BD58F0"/>
    <w:rsid w:val="00BD5B16"/>
    <w:rsid w:val="00BE5A85"/>
    <w:rsid w:val="00BF1775"/>
    <w:rsid w:val="00BF201D"/>
    <w:rsid w:val="00BF3C41"/>
    <w:rsid w:val="00BF434F"/>
    <w:rsid w:val="00C0490B"/>
    <w:rsid w:val="00C06FBA"/>
    <w:rsid w:val="00C07904"/>
    <w:rsid w:val="00C07F3E"/>
    <w:rsid w:val="00C10DFC"/>
    <w:rsid w:val="00C11320"/>
    <w:rsid w:val="00C117C3"/>
    <w:rsid w:val="00C1191B"/>
    <w:rsid w:val="00C14C80"/>
    <w:rsid w:val="00C24EC6"/>
    <w:rsid w:val="00C25403"/>
    <w:rsid w:val="00C262D9"/>
    <w:rsid w:val="00C34F46"/>
    <w:rsid w:val="00C355A5"/>
    <w:rsid w:val="00C43B64"/>
    <w:rsid w:val="00C44439"/>
    <w:rsid w:val="00C5073E"/>
    <w:rsid w:val="00C52663"/>
    <w:rsid w:val="00C531AF"/>
    <w:rsid w:val="00C53DCA"/>
    <w:rsid w:val="00C53F37"/>
    <w:rsid w:val="00C556AA"/>
    <w:rsid w:val="00C600A6"/>
    <w:rsid w:val="00C62276"/>
    <w:rsid w:val="00C62A0F"/>
    <w:rsid w:val="00C7034C"/>
    <w:rsid w:val="00C70A9A"/>
    <w:rsid w:val="00C74224"/>
    <w:rsid w:val="00C76B9B"/>
    <w:rsid w:val="00C82862"/>
    <w:rsid w:val="00C84E4D"/>
    <w:rsid w:val="00C86A92"/>
    <w:rsid w:val="00C872ED"/>
    <w:rsid w:val="00C90B9E"/>
    <w:rsid w:val="00C917B8"/>
    <w:rsid w:val="00C923E5"/>
    <w:rsid w:val="00C94067"/>
    <w:rsid w:val="00C95C26"/>
    <w:rsid w:val="00C97577"/>
    <w:rsid w:val="00CA0919"/>
    <w:rsid w:val="00CA281C"/>
    <w:rsid w:val="00CA5174"/>
    <w:rsid w:val="00CA5B48"/>
    <w:rsid w:val="00CB1789"/>
    <w:rsid w:val="00CB2024"/>
    <w:rsid w:val="00CB27FE"/>
    <w:rsid w:val="00CB3868"/>
    <w:rsid w:val="00CB3C22"/>
    <w:rsid w:val="00CB5363"/>
    <w:rsid w:val="00CB5784"/>
    <w:rsid w:val="00CB74E8"/>
    <w:rsid w:val="00CC1EF7"/>
    <w:rsid w:val="00CD5181"/>
    <w:rsid w:val="00CD67D9"/>
    <w:rsid w:val="00CD7485"/>
    <w:rsid w:val="00CE3BC9"/>
    <w:rsid w:val="00CF40C3"/>
    <w:rsid w:val="00CF5EB1"/>
    <w:rsid w:val="00D02D55"/>
    <w:rsid w:val="00D0677C"/>
    <w:rsid w:val="00D14DA2"/>
    <w:rsid w:val="00D20387"/>
    <w:rsid w:val="00D22895"/>
    <w:rsid w:val="00D236B8"/>
    <w:rsid w:val="00D30AFE"/>
    <w:rsid w:val="00D31CD6"/>
    <w:rsid w:val="00D4354E"/>
    <w:rsid w:val="00D43F69"/>
    <w:rsid w:val="00D50831"/>
    <w:rsid w:val="00D51574"/>
    <w:rsid w:val="00D529D4"/>
    <w:rsid w:val="00D55609"/>
    <w:rsid w:val="00D60398"/>
    <w:rsid w:val="00D637A7"/>
    <w:rsid w:val="00D63FB3"/>
    <w:rsid w:val="00D67C0E"/>
    <w:rsid w:val="00D73957"/>
    <w:rsid w:val="00D75B0C"/>
    <w:rsid w:val="00D829DE"/>
    <w:rsid w:val="00D82BB2"/>
    <w:rsid w:val="00D910AA"/>
    <w:rsid w:val="00DA26BF"/>
    <w:rsid w:val="00DA646B"/>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5D78"/>
    <w:rsid w:val="00DF00FA"/>
    <w:rsid w:val="00DF01D4"/>
    <w:rsid w:val="00DF10B5"/>
    <w:rsid w:val="00DF57D8"/>
    <w:rsid w:val="00E02A2F"/>
    <w:rsid w:val="00E034C8"/>
    <w:rsid w:val="00E06AB6"/>
    <w:rsid w:val="00E15F3D"/>
    <w:rsid w:val="00E23674"/>
    <w:rsid w:val="00E24C6A"/>
    <w:rsid w:val="00E25811"/>
    <w:rsid w:val="00E25DAC"/>
    <w:rsid w:val="00E32F85"/>
    <w:rsid w:val="00E36FD8"/>
    <w:rsid w:val="00E37380"/>
    <w:rsid w:val="00E37C86"/>
    <w:rsid w:val="00E465C4"/>
    <w:rsid w:val="00E5518D"/>
    <w:rsid w:val="00E62B2E"/>
    <w:rsid w:val="00E62C62"/>
    <w:rsid w:val="00E63F64"/>
    <w:rsid w:val="00E65CF3"/>
    <w:rsid w:val="00E660CE"/>
    <w:rsid w:val="00E74623"/>
    <w:rsid w:val="00E826A7"/>
    <w:rsid w:val="00E84C37"/>
    <w:rsid w:val="00E86D42"/>
    <w:rsid w:val="00E92282"/>
    <w:rsid w:val="00EA1019"/>
    <w:rsid w:val="00EA2D98"/>
    <w:rsid w:val="00EA3B29"/>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613C"/>
    <w:rsid w:val="00EE754F"/>
    <w:rsid w:val="00EF7768"/>
    <w:rsid w:val="00F03E28"/>
    <w:rsid w:val="00F06706"/>
    <w:rsid w:val="00F11AB3"/>
    <w:rsid w:val="00F15B15"/>
    <w:rsid w:val="00F16B52"/>
    <w:rsid w:val="00F20B48"/>
    <w:rsid w:val="00F22DD6"/>
    <w:rsid w:val="00F24BBF"/>
    <w:rsid w:val="00F35DE2"/>
    <w:rsid w:val="00F37672"/>
    <w:rsid w:val="00F40E3A"/>
    <w:rsid w:val="00F432B1"/>
    <w:rsid w:val="00F44ED6"/>
    <w:rsid w:val="00F45A61"/>
    <w:rsid w:val="00F46918"/>
    <w:rsid w:val="00F46DDE"/>
    <w:rsid w:val="00F51CDC"/>
    <w:rsid w:val="00F5639E"/>
    <w:rsid w:val="00F566B3"/>
    <w:rsid w:val="00F63BB7"/>
    <w:rsid w:val="00F65300"/>
    <w:rsid w:val="00F7033C"/>
    <w:rsid w:val="00F73616"/>
    <w:rsid w:val="00F74C63"/>
    <w:rsid w:val="00F8238F"/>
    <w:rsid w:val="00F8704B"/>
    <w:rsid w:val="00F87D1D"/>
    <w:rsid w:val="00F933A8"/>
    <w:rsid w:val="00F93C22"/>
    <w:rsid w:val="00F9734F"/>
    <w:rsid w:val="00F976AD"/>
    <w:rsid w:val="00FA3AE4"/>
    <w:rsid w:val="00FA4E7F"/>
    <w:rsid w:val="00FB0E7F"/>
    <w:rsid w:val="00FB291B"/>
    <w:rsid w:val="00FC032F"/>
    <w:rsid w:val="00FC46A9"/>
    <w:rsid w:val="00FC6423"/>
    <w:rsid w:val="00FD014C"/>
    <w:rsid w:val="00FD0DCA"/>
    <w:rsid w:val="00FD20CE"/>
    <w:rsid w:val="00FD2354"/>
    <w:rsid w:val="00FE038F"/>
    <w:rsid w:val="00FE3412"/>
    <w:rsid w:val="00FE5D27"/>
    <w:rsid w:val="00FF5DF0"/>
    <w:rsid w:val="00FF6B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DA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nhideWhenUsed/>
    <w:qFormat/>
    <w:rsid w:val="008068A2"/>
    <w:pPr>
      <w:tabs>
        <w:tab w:val="center" w:pos="4680"/>
        <w:tab w:val="right" w:pos="9360"/>
      </w:tabs>
      <w:spacing w:after="0" w:line="240" w:lineRule="auto"/>
    </w:pPr>
  </w:style>
  <w:style w:type="character" w:customStyle="1" w:styleId="a6">
    <w:name w:val="Долен колонтитул Знак"/>
    <w:basedOn w:val="a0"/>
    <w:link w:val="a5"/>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CB27FE"/>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CB27FE"/>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a0"/>
    <w:rsid w:val="006014B1"/>
  </w:style>
  <w:style w:type="character" w:customStyle="1" w:styleId="ad">
    <w:name w:val="Списък на абзаци Знак"/>
    <w:basedOn w:val="a0"/>
    <w:link w:val="ac"/>
    <w:uiPriority w:val="34"/>
    <w:qFormat/>
    <w:rsid w:val="00B37DE9"/>
  </w:style>
  <w:style w:type="character" w:styleId="HTML1">
    <w:name w:val="HTML Code"/>
    <w:basedOn w:val="a0"/>
    <w:uiPriority w:val="99"/>
    <w:semiHidden/>
    <w:unhideWhenUsed/>
    <w:rsid w:val="00675337"/>
    <w:rPr>
      <w:rFonts w:ascii="Courier New" w:eastAsia="Times New Roman" w:hAnsi="Courier New" w:cs="Courier New"/>
      <w:sz w:val="20"/>
      <w:szCs w:val="20"/>
    </w:rPr>
  </w:style>
  <w:style w:type="character" w:customStyle="1" w:styleId="typ">
    <w:name w:val="typ"/>
    <w:basedOn w:val="a0"/>
    <w:rsid w:val="00823A93"/>
  </w:style>
  <w:style w:type="character" w:customStyle="1" w:styleId="pun">
    <w:name w:val="pun"/>
    <w:basedOn w:val="a0"/>
    <w:rsid w:val="00823A93"/>
  </w:style>
  <w:style w:type="character" w:customStyle="1" w:styleId="pln">
    <w:name w:val="pln"/>
    <w:basedOn w:val="a0"/>
    <w:rsid w:val="00823A93"/>
  </w:style>
  <w:style w:type="character" w:customStyle="1" w:styleId="str">
    <w:name w:val="str"/>
    <w:basedOn w:val="a0"/>
    <w:rsid w:val="00823A93"/>
  </w:style>
  <w:style w:type="character" w:customStyle="1" w:styleId="Mention1">
    <w:name w:val="Mention1"/>
    <w:basedOn w:val="a0"/>
    <w:uiPriority w:val="99"/>
    <w:semiHidden/>
    <w:unhideWhenUsed/>
    <w:rsid w:val="00DD0374"/>
    <w:rPr>
      <w:color w:val="2B579A"/>
      <w:shd w:val="clear" w:color="auto" w:fill="E6E6E6"/>
    </w:rPr>
  </w:style>
  <w:style w:type="character" w:customStyle="1" w:styleId="InternetLink">
    <w:name w:val="Internet Link"/>
    <w:basedOn w:val="a0"/>
    <w:uiPriority w:val="99"/>
    <w:unhideWhenUsed/>
    <w:rsid w:val="00BD58F0"/>
    <w:rPr>
      <w:color w:val="0000FF" w:themeColor="hyperlink"/>
      <w:u w:val="single"/>
    </w:rPr>
  </w:style>
  <w:style w:type="character" w:customStyle="1" w:styleId="UnresolvedMention1">
    <w:name w:val="Unresolved Mention1"/>
    <w:basedOn w:val="a0"/>
    <w:uiPriority w:val="99"/>
    <w:semiHidden/>
    <w:unhideWhenUsed/>
    <w:rsid w:val="004A341F"/>
    <w:rPr>
      <w:color w:val="808080"/>
      <w:shd w:val="clear" w:color="auto" w:fill="E6E6E6"/>
    </w:rPr>
  </w:style>
  <w:style w:type="character" w:customStyle="1" w:styleId="st">
    <w:name w:val="st"/>
    <w:basedOn w:val="a0"/>
    <w:rsid w:val="000A5803"/>
  </w:style>
  <w:style w:type="character" w:styleId="af0">
    <w:name w:val="Unresolved Mention"/>
    <w:basedOn w:val="a0"/>
    <w:uiPriority w:val="99"/>
    <w:semiHidden/>
    <w:unhideWhenUsed/>
    <w:rsid w:val="00AC3B9A"/>
    <w:rPr>
      <w:color w:val="605E5C"/>
      <w:shd w:val="clear" w:color="auto" w:fill="E1DFDD"/>
    </w:rPr>
  </w:style>
  <w:style w:type="paragraph" w:customStyle="1" w:styleId="paragraph">
    <w:name w:val="paragraph"/>
    <w:basedOn w:val="a"/>
    <w:rsid w:val="000117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0117F8"/>
  </w:style>
  <w:style w:type="character" w:customStyle="1" w:styleId="eop">
    <w:name w:val="eop"/>
    <w:basedOn w:val="a0"/>
    <w:rsid w:val="000117F8"/>
  </w:style>
  <w:style w:type="paragraph" w:customStyle="1" w:styleId="FrameContents">
    <w:name w:val="Frame Contents"/>
    <w:basedOn w:val="a"/>
    <w:qFormat/>
    <w:rsid w:val="00E25DAC"/>
    <w:pPr>
      <w:suppressAutoHyphens/>
    </w:pPr>
    <w:rPr>
      <w:rFonts w:ascii="Calibri" w:eastAsia="Calibri" w:hAnsi="Calibri" w:cs="Basic Roman"/>
      <w:lang w:eastAsia="zh-CN"/>
    </w:rPr>
  </w:style>
  <w:style w:type="character" w:customStyle="1" w:styleId="11">
    <w:name w:val="Хипервръзка1"/>
    <w:basedOn w:val="a0"/>
    <w:rsid w:val="00E25D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13238936">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4854109">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75709824">
      <w:bodyDiv w:val="1"/>
      <w:marLeft w:val="0"/>
      <w:marRight w:val="0"/>
      <w:marTop w:val="0"/>
      <w:marBottom w:val="0"/>
      <w:divBdr>
        <w:top w:val="none" w:sz="0" w:space="0" w:color="auto"/>
        <w:left w:val="none" w:sz="0" w:space="0" w:color="auto"/>
        <w:bottom w:val="none" w:sz="0" w:space="0" w:color="auto"/>
        <w:right w:val="none" w:sz="0" w:space="0" w:color="auto"/>
      </w:divBdr>
    </w:div>
    <w:div w:id="783382978">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874968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08422081">
      <w:bodyDiv w:val="1"/>
      <w:marLeft w:val="0"/>
      <w:marRight w:val="0"/>
      <w:marTop w:val="0"/>
      <w:marBottom w:val="0"/>
      <w:divBdr>
        <w:top w:val="none" w:sz="0" w:space="0" w:color="auto"/>
        <w:left w:val="none" w:sz="0" w:space="0" w:color="auto"/>
        <w:bottom w:val="none" w:sz="0" w:space="0" w:color="auto"/>
        <w:right w:val="none" w:sz="0" w:space="0" w:color="auto"/>
      </w:divBdr>
    </w:div>
    <w:div w:id="914626859">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2875127">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07651106">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38339971">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6346174">
      <w:bodyDiv w:val="1"/>
      <w:marLeft w:val="0"/>
      <w:marRight w:val="0"/>
      <w:marTop w:val="0"/>
      <w:marBottom w:val="0"/>
      <w:divBdr>
        <w:top w:val="none" w:sz="0" w:space="0" w:color="auto"/>
        <w:left w:val="none" w:sz="0" w:space="0" w:color="auto"/>
        <w:bottom w:val="none" w:sz="0" w:space="0" w:color="auto"/>
        <w:right w:val="none" w:sz="0" w:space="0" w:color="auto"/>
      </w:divBdr>
      <w:divsChild>
        <w:div w:id="1208951652">
          <w:marLeft w:val="0"/>
          <w:marRight w:val="0"/>
          <w:marTop w:val="0"/>
          <w:marBottom w:val="0"/>
          <w:divBdr>
            <w:top w:val="none" w:sz="0" w:space="0" w:color="auto"/>
            <w:left w:val="none" w:sz="0" w:space="0" w:color="auto"/>
            <w:bottom w:val="none" w:sz="0" w:space="0" w:color="auto"/>
            <w:right w:val="none" w:sz="0" w:space="0" w:color="auto"/>
          </w:divBdr>
        </w:div>
        <w:div w:id="1481770123">
          <w:marLeft w:val="0"/>
          <w:marRight w:val="0"/>
          <w:marTop w:val="0"/>
          <w:marBottom w:val="0"/>
          <w:divBdr>
            <w:top w:val="none" w:sz="0" w:space="0" w:color="auto"/>
            <w:left w:val="none" w:sz="0" w:space="0" w:color="auto"/>
            <w:bottom w:val="none" w:sz="0" w:space="0" w:color="auto"/>
            <w:right w:val="none" w:sz="0" w:space="0" w:color="auto"/>
          </w:divBdr>
        </w:div>
      </w:divsChild>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396662617">
      <w:bodyDiv w:val="1"/>
      <w:marLeft w:val="0"/>
      <w:marRight w:val="0"/>
      <w:marTop w:val="0"/>
      <w:marBottom w:val="0"/>
      <w:divBdr>
        <w:top w:val="none" w:sz="0" w:space="0" w:color="auto"/>
        <w:left w:val="none" w:sz="0" w:space="0" w:color="auto"/>
        <w:bottom w:val="none" w:sz="0" w:space="0" w:color="auto"/>
        <w:right w:val="none" w:sz="0" w:space="0" w:color="auto"/>
      </w:divBdr>
    </w:div>
    <w:div w:id="1453745521">
      <w:bodyDiv w:val="1"/>
      <w:marLeft w:val="0"/>
      <w:marRight w:val="0"/>
      <w:marTop w:val="0"/>
      <w:marBottom w:val="0"/>
      <w:divBdr>
        <w:top w:val="none" w:sz="0" w:space="0" w:color="auto"/>
        <w:left w:val="none" w:sz="0" w:space="0" w:color="auto"/>
        <w:bottom w:val="none" w:sz="0" w:space="0" w:color="auto"/>
        <w:right w:val="none" w:sz="0" w:space="0" w:color="auto"/>
      </w:divBdr>
    </w:div>
    <w:div w:id="146512529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75703306">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14821824">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772629901">
      <w:bodyDiv w:val="1"/>
      <w:marLeft w:val="0"/>
      <w:marRight w:val="0"/>
      <w:marTop w:val="0"/>
      <w:marBottom w:val="0"/>
      <w:divBdr>
        <w:top w:val="none" w:sz="0" w:space="0" w:color="auto"/>
        <w:left w:val="none" w:sz="0" w:space="0" w:color="auto"/>
        <w:bottom w:val="none" w:sz="0" w:space="0" w:color="auto"/>
        <w:right w:val="none" w:sz="0" w:space="0" w:color="auto"/>
      </w:divBdr>
    </w:div>
    <w:div w:id="1798524942">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55723033">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889758762">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65387587">
      <w:bodyDiv w:val="1"/>
      <w:marLeft w:val="0"/>
      <w:marRight w:val="0"/>
      <w:marTop w:val="0"/>
      <w:marBottom w:val="0"/>
      <w:divBdr>
        <w:top w:val="none" w:sz="0" w:space="0" w:color="auto"/>
        <w:left w:val="none" w:sz="0" w:space="0" w:color="auto"/>
        <w:bottom w:val="none" w:sz="0" w:space="0" w:color="auto"/>
        <w:right w:val="none" w:sz="0" w:space="0" w:color="auto"/>
      </w:divBdr>
      <w:divsChild>
        <w:div w:id="1859004854">
          <w:marLeft w:val="0"/>
          <w:marRight w:val="0"/>
          <w:marTop w:val="0"/>
          <w:marBottom w:val="0"/>
          <w:divBdr>
            <w:top w:val="none" w:sz="0" w:space="0" w:color="auto"/>
            <w:left w:val="none" w:sz="0" w:space="0" w:color="auto"/>
            <w:bottom w:val="none" w:sz="0" w:space="0" w:color="auto"/>
            <w:right w:val="none" w:sz="0" w:space="0" w:color="auto"/>
          </w:divBdr>
        </w:div>
        <w:div w:id="941104520">
          <w:marLeft w:val="0"/>
          <w:marRight w:val="0"/>
          <w:marTop w:val="0"/>
          <w:marBottom w:val="0"/>
          <w:divBdr>
            <w:top w:val="none" w:sz="0" w:space="0" w:color="auto"/>
            <w:left w:val="none" w:sz="0" w:space="0" w:color="auto"/>
            <w:bottom w:val="none" w:sz="0" w:space="0" w:color="auto"/>
            <w:right w:val="none" w:sz="0" w:space="0" w:color="auto"/>
          </w:divBdr>
        </w:div>
      </w:divsChild>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8/Database-Basics-MySQL-Regular-Exam-10-June-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36226-A713-4CAC-A93C-751E301F8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1</TotalTime>
  <Pages>1</Pages>
  <Words>1765</Words>
  <Characters>10066</Characters>
  <Application>Microsoft Office Word</Application>
  <DocSecurity>0</DocSecurity>
  <Lines>83</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ySQL Exam - May 2019</vt:lpstr>
      <vt:lpstr>MySQL Exam - May 2019</vt:lpstr>
    </vt:vector>
  </TitlesOfParts>
  <Manager>Svetlin Nakov</Manager>
  <Company>Software University (SoftUni)</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Nikifor Dragov</cp:lastModifiedBy>
  <cp:revision>106</cp:revision>
  <cp:lastPrinted>2015-10-26T22:35:00Z</cp:lastPrinted>
  <dcterms:created xsi:type="dcterms:W3CDTF">2019-06-08T18:00:00Z</dcterms:created>
  <dcterms:modified xsi:type="dcterms:W3CDTF">2024-02-08T15: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d56087f248d7c9bc8f2d46cc75593755226bd6cc9f0be538ecf6d7af20414</vt:lpwstr>
  </property>
</Properties>
</file>